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884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3118"/>
        <w:gridCol w:w="6095"/>
        <w:gridCol w:w="993"/>
        <w:gridCol w:w="2551"/>
      </w:tblGrid>
      <w:tr w:rsidR="0099693B" w:rsidRPr="006C7427" w14:paraId="29C9977B" w14:textId="1CFAA4F1" w:rsidTr="00215C67">
        <w:trPr>
          <w:cantSplit/>
          <w:trHeight w:val="300"/>
          <w:tblHeader/>
        </w:trPr>
        <w:tc>
          <w:tcPr>
            <w:tcW w:w="5245" w:type="dxa"/>
            <w:gridSpan w:val="2"/>
            <w:shd w:val="clear" w:color="auto" w:fill="003D6B"/>
            <w:noWrap/>
            <w:vAlign w:val="center"/>
          </w:tcPr>
          <w:p w14:paraId="64083441" w14:textId="47E5125E" w:rsidR="0099693B" w:rsidRPr="00665D96" w:rsidRDefault="00A27F9B" w:rsidP="00215C6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  <w:lang w:eastAsia="en-ZA"/>
              </w:rPr>
            </w:pPr>
            <w:r w:rsidRPr="00665D96"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  <w:lang w:eastAsia="en-ZA"/>
              </w:rPr>
              <w:t>Notebook/Desktop</w:t>
            </w:r>
            <w:r w:rsidR="00B94C80" w:rsidRPr="00665D96"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  <w:lang w:eastAsia="en-ZA"/>
              </w:rPr>
              <w:t xml:space="preserve"> </w:t>
            </w:r>
            <w:r w:rsidR="00A668E0"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  <w:lang w:eastAsia="en-ZA"/>
              </w:rPr>
              <w:t>Configuration</w:t>
            </w:r>
          </w:p>
        </w:tc>
        <w:tc>
          <w:tcPr>
            <w:tcW w:w="6095" w:type="dxa"/>
            <w:shd w:val="clear" w:color="auto" w:fill="003D6B"/>
            <w:vAlign w:val="center"/>
          </w:tcPr>
          <w:p w14:paraId="5D24A09D" w14:textId="5DF643E1" w:rsidR="0099693B" w:rsidRPr="00665D96" w:rsidRDefault="0099693B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  <w:lang w:eastAsia="en-ZA"/>
              </w:rPr>
            </w:pPr>
            <w:r w:rsidRPr="00665D96"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  <w:lang w:eastAsia="en-ZA"/>
              </w:rPr>
              <w:t>Instructions</w:t>
            </w:r>
            <w:r w:rsidR="00E77207" w:rsidRPr="00665D96"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  <w:lang w:eastAsia="en-ZA"/>
              </w:rPr>
              <w:t xml:space="preserve"> to complete the spreadsheet</w:t>
            </w:r>
          </w:p>
        </w:tc>
        <w:tc>
          <w:tcPr>
            <w:tcW w:w="3544" w:type="dxa"/>
            <w:gridSpan w:val="2"/>
            <w:shd w:val="clear" w:color="auto" w:fill="003D6B"/>
            <w:vAlign w:val="center"/>
          </w:tcPr>
          <w:p w14:paraId="56967A61" w14:textId="2969D232" w:rsidR="0099693B" w:rsidRPr="00665D96" w:rsidRDefault="00E77D13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  <w:lang w:eastAsia="en-ZA"/>
              </w:rPr>
            </w:pPr>
            <w:r w:rsidRPr="00665D96"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  <w:lang w:eastAsia="en-ZA"/>
              </w:rPr>
              <w:t xml:space="preserve">Allowed </w:t>
            </w:r>
            <w:r w:rsidR="0099693B" w:rsidRPr="00665D96"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  <w:lang w:eastAsia="en-ZA"/>
              </w:rPr>
              <w:t>Values</w:t>
            </w:r>
          </w:p>
        </w:tc>
      </w:tr>
      <w:tr w:rsidR="00911B48" w:rsidRPr="006C7427" w14:paraId="3C1CC244" w14:textId="65E1CA5B" w:rsidTr="00215C67">
        <w:trPr>
          <w:cantSplit/>
          <w:trHeight w:val="1300"/>
        </w:trPr>
        <w:tc>
          <w:tcPr>
            <w:tcW w:w="2127" w:type="dxa"/>
            <w:vMerge w:val="restart"/>
            <w:shd w:val="clear" w:color="auto" w:fill="auto"/>
            <w:noWrap/>
            <w:vAlign w:val="center"/>
            <w:hideMark/>
          </w:tcPr>
          <w:p w14:paraId="2BA4308B" w14:textId="77777777" w:rsidR="00911B48" w:rsidRPr="006C7427" w:rsidRDefault="00911B4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ntel Processor</w:t>
            </w:r>
          </w:p>
          <w:p w14:paraId="7C5D4797" w14:textId="4F256AE3" w:rsidR="00911B48" w:rsidRPr="006C7427" w:rsidRDefault="00911B4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(Only Intel Processor based devices will be considered)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190691A" w14:textId="687A306F" w:rsidR="00911B48" w:rsidRPr="006C7427" w:rsidRDefault="00911B4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Family (i</w:t>
            </w:r>
            <w:r w:rsidRPr="006C7427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ZA"/>
              </w:rPr>
              <w:t>x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ZA"/>
              </w:rPr>
              <w:t xml:space="preserve"> and Xeon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)</w:t>
            </w:r>
          </w:p>
        </w:tc>
        <w:tc>
          <w:tcPr>
            <w:tcW w:w="6095" w:type="dxa"/>
            <w:vAlign w:val="center"/>
          </w:tcPr>
          <w:p w14:paraId="68CC0B73" w14:textId="4A9BBC38" w:rsidR="00911B48" w:rsidRPr="006C7427" w:rsidRDefault="00911B48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F7B0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pecify</w:t>
            </w:r>
            <w:r w:rsidRPr="007F7B0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he Intel CPU family of the proposed devic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by</w:t>
            </w:r>
            <w:r w:rsidRPr="007F7B0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select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ng</w:t>
            </w:r>
            <w:r w:rsidRPr="007F7B0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he number that follows the "</w:t>
            </w:r>
            <w:proofErr w:type="spellStart"/>
            <w:r w:rsidRPr="007F7B0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</w:t>
            </w:r>
            <w:proofErr w:type="spellEnd"/>
            <w:r w:rsidRPr="007F7B0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" from the drop-down list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, e.g., 7 for an i7 CPU.</w:t>
            </w:r>
            <w:r>
              <w:t xml:space="preserve"> </w:t>
            </w:r>
            <w:r w:rsidRPr="00F0685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For Xeon CPU's select 10</w:t>
            </w:r>
          </w:p>
        </w:tc>
        <w:tc>
          <w:tcPr>
            <w:tcW w:w="3544" w:type="dxa"/>
            <w:gridSpan w:val="2"/>
            <w:vAlign w:val="center"/>
          </w:tcPr>
          <w:p w14:paraId="0BB7D131" w14:textId="77777777" w:rsidR="00911B48" w:rsidRDefault="00911B4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48D6038E" w14:textId="77777777" w:rsidR="00911B48" w:rsidRDefault="00911B4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  <w:p w14:paraId="3DD68A1B" w14:textId="77777777" w:rsidR="00911B48" w:rsidRDefault="00911B4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7</w:t>
            </w:r>
          </w:p>
          <w:p w14:paraId="6D792311" w14:textId="77777777" w:rsidR="00911B48" w:rsidRDefault="00911B4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9</w:t>
            </w:r>
          </w:p>
          <w:p w14:paraId="221CED36" w14:textId="3E7CB1FC" w:rsidR="00911B48" w:rsidRPr="006C7427" w:rsidRDefault="00911B4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0</w:t>
            </w:r>
          </w:p>
        </w:tc>
      </w:tr>
      <w:tr w:rsidR="00FF7D98" w:rsidRPr="006C7427" w14:paraId="4FEB7CF8" w14:textId="4AC4F686" w:rsidTr="00215C67">
        <w:trPr>
          <w:cantSplit/>
          <w:trHeight w:val="1462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365590E8" w14:textId="4131B972" w:rsidR="00FF7D98" w:rsidRPr="006C7427" w:rsidRDefault="00FF7D9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3489BDB" w14:textId="77777777" w:rsidR="00FF7D98" w:rsidRDefault="00FF7D9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Generation</w:t>
            </w:r>
          </w:p>
          <w:p w14:paraId="0BA4E4D5" w14:textId="2B04D20E" w:rsidR="00911B48" w:rsidRPr="006C7427" w:rsidRDefault="00911B4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(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x</w:t>
            </w:r>
            <w:proofErr w:type="gram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and Xeon)</w:t>
            </w:r>
          </w:p>
        </w:tc>
        <w:tc>
          <w:tcPr>
            <w:tcW w:w="6095" w:type="dxa"/>
            <w:vAlign w:val="center"/>
          </w:tcPr>
          <w:p w14:paraId="2BA4A165" w14:textId="0A3CD8AD" w:rsidR="00FF7D98" w:rsidRDefault="00FF7D98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E77D1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pecify</w:t>
            </w:r>
            <w:r w:rsidRPr="00E77D1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h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generation</w:t>
            </w:r>
            <w:r w:rsidRPr="00E77D1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of the device's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Intel </w:t>
            </w:r>
            <w:r w:rsidRPr="00E77D1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PU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by selecting the </w:t>
            </w:r>
            <w:r w:rsidRPr="00E77D1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generation number from the drop-down list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, e.g., 12 for a Gen 12 CPU.</w:t>
            </w:r>
          </w:p>
          <w:p w14:paraId="131862CC" w14:textId="07608446" w:rsidR="00FF7D98" w:rsidRPr="006C7427" w:rsidRDefault="00FF7D98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For Xeon CPUs select 22 for Gen 2, 23 for Gen 3 and 24 for Gen 4</w:t>
            </w:r>
          </w:p>
        </w:tc>
        <w:tc>
          <w:tcPr>
            <w:tcW w:w="3544" w:type="dxa"/>
            <w:gridSpan w:val="2"/>
            <w:vAlign w:val="center"/>
          </w:tcPr>
          <w:p w14:paraId="2BA2B63F" w14:textId="77777777" w:rsidR="00FF7D98" w:rsidRDefault="00FF7D9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E77D1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9</w:t>
            </w:r>
          </w:p>
          <w:p w14:paraId="0341FD0E" w14:textId="77777777" w:rsidR="00FF7D98" w:rsidRDefault="00FF7D9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  <w:r w:rsidRPr="00E77D1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0</w:t>
            </w:r>
          </w:p>
          <w:p w14:paraId="533F660E" w14:textId="77777777" w:rsidR="00FF7D98" w:rsidRDefault="00FF7D9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E77D1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1</w:t>
            </w:r>
          </w:p>
          <w:p w14:paraId="4E529770" w14:textId="77777777" w:rsidR="00FF7D98" w:rsidRDefault="00FF7D9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E77D1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2</w:t>
            </w:r>
          </w:p>
          <w:p w14:paraId="2FEE4C96" w14:textId="77777777" w:rsidR="00FF7D98" w:rsidRDefault="00FF7D9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2</w:t>
            </w:r>
          </w:p>
          <w:p w14:paraId="319789DA" w14:textId="77777777" w:rsidR="00FF7D98" w:rsidRDefault="00FF7D9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3</w:t>
            </w:r>
          </w:p>
          <w:p w14:paraId="01325E95" w14:textId="40C04C1C" w:rsidR="00FF7D98" w:rsidRPr="006C7427" w:rsidRDefault="00FF7D9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4</w:t>
            </w:r>
          </w:p>
        </w:tc>
      </w:tr>
      <w:tr w:rsidR="00F0685F" w:rsidRPr="006C7427" w14:paraId="0340DD41" w14:textId="04631CD3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18261BC6" w14:textId="38A35E0A" w:rsidR="00F0685F" w:rsidRPr="006C7427" w:rsidRDefault="00F0685F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9044111" w14:textId="77777777" w:rsidR="00F0685F" w:rsidRPr="006C7427" w:rsidRDefault="00F0685F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Base Frequency p-cores (GHz)</w:t>
            </w:r>
          </w:p>
        </w:tc>
        <w:tc>
          <w:tcPr>
            <w:tcW w:w="6095" w:type="dxa"/>
            <w:vAlign w:val="center"/>
          </w:tcPr>
          <w:p w14:paraId="060DA756" w14:textId="1FACA329" w:rsidR="00F0685F" w:rsidRPr="006C7427" w:rsidRDefault="00F0685F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904E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pecify</w:t>
            </w:r>
            <w:r w:rsidRPr="007904E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he base frequency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 w:rsidRPr="007904E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of the proposed device's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Intel </w:t>
            </w:r>
            <w:r w:rsidRPr="007904E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PU in GHz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.  For 12</w:t>
            </w:r>
            <w:r w:rsidRPr="00784DE0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en-ZA"/>
              </w:rPr>
              <w:t>th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-generation Intel CPUs, please use the speed of the </w:t>
            </w:r>
            <w:r w:rsidRPr="007904E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-cores.  Only enter the number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, e.g., 2.1 for a 2.1 GHz CPU.</w:t>
            </w:r>
          </w:p>
        </w:tc>
        <w:tc>
          <w:tcPr>
            <w:tcW w:w="3544" w:type="dxa"/>
            <w:gridSpan w:val="2"/>
            <w:vAlign w:val="center"/>
          </w:tcPr>
          <w:p w14:paraId="695581F3" w14:textId="09E251C7" w:rsidR="00F0685F" w:rsidRPr="006C7427" w:rsidRDefault="00F0685F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904E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The value must be between 0 and 10.</w:t>
            </w:r>
          </w:p>
        </w:tc>
      </w:tr>
      <w:tr w:rsidR="0099693B" w:rsidRPr="006C7427" w14:paraId="5EDB9B7C" w14:textId="10672E91" w:rsidTr="00215C67">
        <w:trPr>
          <w:cantSplit/>
          <w:trHeight w:val="300"/>
        </w:trPr>
        <w:tc>
          <w:tcPr>
            <w:tcW w:w="2127" w:type="dxa"/>
            <w:vMerge w:val="restart"/>
            <w:shd w:val="clear" w:color="auto" w:fill="auto"/>
            <w:noWrap/>
            <w:vAlign w:val="center"/>
            <w:hideMark/>
          </w:tcPr>
          <w:p w14:paraId="0FE967A7" w14:textId="77777777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Memory (RAM)</w:t>
            </w:r>
          </w:p>
          <w:p w14:paraId="3B2B3D0B" w14:textId="698264B9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04D1A17F" w14:textId="4A5EFA61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792D3816" w14:textId="38B827AA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6A74C34E" w14:textId="0BD68917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C756620" w14:textId="7F507078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Size </w:t>
            </w:r>
            <w:r w:rsidR="00191249"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ncluded (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GB)</w:t>
            </w:r>
          </w:p>
        </w:tc>
        <w:tc>
          <w:tcPr>
            <w:tcW w:w="6095" w:type="dxa"/>
            <w:vAlign w:val="center"/>
          </w:tcPr>
          <w:p w14:paraId="2D2B47FC" w14:textId="1D99FA93" w:rsidR="0099693B" w:rsidRPr="006C7427" w:rsidRDefault="001942F8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1942F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</w:t>
            </w:r>
            <w:r w:rsidR="00901EF4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</w:t>
            </w:r>
            <w:r w:rsidR="00202DE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ecify</w:t>
            </w:r>
            <w:r w:rsidR="0019124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he</w:t>
            </w:r>
            <w:r w:rsidR="007C09F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 w:rsidR="00DD29B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roposed device</w:t>
            </w:r>
            <w:r w:rsidR="007A0D2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’s</w:t>
            </w:r>
            <w:r w:rsidR="0019124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 w:rsidR="0054086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Random</w:t>
            </w:r>
            <w:r w:rsidR="0077192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Access Memory (RAM)</w:t>
            </w:r>
            <w:r w:rsidR="00B5530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 w:rsidR="007A0D2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size </w:t>
            </w:r>
            <w:r w:rsidR="00DD29B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n</w:t>
            </w:r>
            <w:r w:rsidR="00B5530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GB</w:t>
            </w:r>
            <w:r w:rsidR="00B663B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by </w:t>
            </w:r>
            <w:r w:rsidR="000E5A4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elect</w:t>
            </w:r>
            <w:r w:rsidR="00B663B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ng</w:t>
            </w:r>
            <w:r w:rsidR="000E5A4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he </w:t>
            </w:r>
            <w:r w:rsidR="0008408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value </w:t>
            </w:r>
            <w:r w:rsidR="00533C5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from the drop-down list</w:t>
            </w:r>
            <w:r w:rsidR="0008408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, e.g., 16 for 16GB</w:t>
            </w:r>
            <w:r w:rsidRPr="001942F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.</w:t>
            </w:r>
          </w:p>
        </w:tc>
        <w:tc>
          <w:tcPr>
            <w:tcW w:w="3544" w:type="dxa"/>
            <w:gridSpan w:val="2"/>
            <w:vAlign w:val="center"/>
          </w:tcPr>
          <w:p w14:paraId="75F78422" w14:textId="77777777" w:rsidR="008B37BB" w:rsidRDefault="008B37BB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B37B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8</w:t>
            </w:r>
          </w:p>
          <w:p w14:paraId="04C7C4E3" w14:textId="77777777" w:rsidR="008B37BB" w:rsidRDefault="008B37BB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  <w:r w:rsidRPr="008B37B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</w:t>
            </w:r>
          </w:p>
          <w:p w14:paraId="0B5E7ED8" w14:textId="77777777" w:rsidR="008B37BB" w:rsidRDefault="008B37BB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B37B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2</w:t>
            </w:r>
          </w:p>
          <w:p w14:paraId="6B2FBE07" w14:textId="77777777" w:rsidR="008B37BB" w:rsidRDefault="008B37BB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B37B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4</w:t>
            </w:r>
          </w:p>
          <w:p w14:paraId="6E16D44F" w14:textId="77777777" w:rsidR="008B37BB" w:rsidRDefault="008B37BB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  <w:r w:rsidRPr="008B37B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8</w:t>
            </w:r>
          </w:p>
          <w:p w14:paraId="7B279D15" w14:textId="77777777" w:rsidR="008B37BB" w:rsidRDefault="008B37BB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B37B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56</w:t>
            </w:r>
          </w:p>
          <w:p w14:paraId="343158DE" w14:textId="77777777" w:rsidR="00854DF6" w:rsidRDefault="00854DF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  <w:r w:rsidR="008B37BB" w:rsidRPr="008B37B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2</w:t>
            </w:r>
          </w:p>
          <w:p w14:paraId="258FCC61" w14:textId="77777777" w:rsidR="00854DF6" w:rsidRDefault="00854DF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  <w:r w:rsidR="008B37BB" w:rsidRPr="008B37B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024</w:t>
            </w:r>
          </w:p>
          <w:p w14:paraId="61721863" w14:textId="18A07065" w:rsidR="0099693B" w:rsidRPr="006C7427" w:rsidRDefault="008B37BB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B37B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048</w:t>
            </w:r>
          </w:p>
        </w:tc>
      </w:tr>
      <w:tr w:rsidR="0099693B" w:rsidRPr="006C7427" w14:paraId="345D740A" w14:textId="711E7224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29E8D74A" w14:textId="74C04A25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497F34B" w14:textId="77777777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Generation (</w:t>
            </w:r>
            <w:proofErr w:type="spellStart"/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DR</w:t>
            </w:r>
            <w:r w:rsidRPr="006C7427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ZA"/>
              </w:rPr>
              <w:t>x</w:t>
            </w:r>
            <w:proofErr w:type="spellEnd"/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)</w:t>
            </w:r>
          </w:p>
        </w:tc>
        <w:tc>
          <w:tcPr>
            <w:tcW w:w="6095" w:type="dxa"/>
            <w:vAlign w:val="center"/>
          </w:tcPr>
          <w:p w14:paraId="5F839A0E" w14:textId="084391E6" w:rsidR="0099693B" w:rsidRPr="006C7427" w:rsidRDefault="00A507D8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A507D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</w:t>
            </w:r>
            <w:r w:rsidR="00202DE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pecify</w:t>
            </w:r>
            <w:r w:rsidR="00273FC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he </w:t>
            </w:r>
            <w:r w:rsidR="00273FCF" w:rsidRPr="00A507D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generation </w:t>
            </w:r>
            <w:r w:rsidR="00AE698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of the </w:t>
            </w:r>
            <w:r w:rsidRPr="00A507D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roposed device's </w:t>
            </w:r>
            <w:r w:rsidR="00F5696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RAM</w:t>
            </w:r>
            <w:r w:rsidR="0068546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by selecting</w:t>
            </w:r>
            <w:r w:rsidR="00F5696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 w:rsidR="007C078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the </w:t>
            </w:r>
            <w:r w:rsidR="0099367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generation</w:t>
            </w:r>
            <w:r w:rsidR="003A201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’s</w:t>
            </w:r>
            <w:r w:rsidR="0099367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number </w:t>
            </w:r>
            <w:r w:rsidRPr="00A507D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from the drop-down list</w:t>
            </w:r>
            <w:r w:rsidR="007C078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, </w:t>
            </w:r>
            <w:r w:rsidR="00F107D4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e.g.,</w:t>
            </w:r>
            <w:r w:rsidR="007C078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4 for DDR4</w:t>
            </w:r>
            <w:r w:rsidRPr="00A507D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.</w:t>
            </w:r>
          </w:p>
        </w:tc>
        <w:tc>
          <w:tcPr>
            <w:tcW w:w="3544" w:type="dxa"/>
            <w:gridSpan w:val="2"/>
            <w:vAlign w:val="center"/>
          </w:tcPr>
          <w:p w14:paraId="4125D72A" w14:textId="77777777" w:rsidR="0099693B" w:rsidRDefault="00F107D4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1109808E" w14:textId="77777777" w:rsidR="00F107D4" w:rsidRDefault="00F107D4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  <w:p w14:paraId="380DC9A9" w14:textId="34957990" w:rsidR="00F107D4" w:rsidRPr="006C7427" w:rsidRDefault="00F107D4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</w:tc>
      </w:tr>
      <w:tr w:rsidR="0099693B" w:rsidRPr="006C7427" w14:paraId="27FB0D72" w14:textId="03FE3888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00397DC7" w14:textId="37BF9100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89ADC1D" w14:textId="77777777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peed (MHz)</w:t>
            </w:r>
          </w:p>
        </w:tc>
        <w:tc>
          <w:tcPr>
            <w:tcW w:w="6095" w:type="dxa"/>
            <w:vAlign w:val="center"/>
          </w:tcPr>
          <w:p w14:paraId="35DD9AC5" w14:textId="0FB4ADFD" w:rsidR="0099693B" w:rsidRPr="006C7427" w:rsidRDefault="00761850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904E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</w:t>
            </w:r>
            <w:r w:rsidR="0068546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pecify</w:t>
            </w:r>
            <w:r w:rsidRPr="007904E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he </w:t>
            </w:r>
            <w:r w:rsidR="005D575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peed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 w:rsidRPr="007904E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of the proposed device's </w:t>
            </w:r>
            <w:r w:rsidR="005D575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RAM</w:t>
            </w:r>
            <w:r w:rsidRPr="007904E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in GHz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.</w:t>
            </w:r>
            <w:r w:rsidRPr="007904E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 Only enter the number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, e.g., 3400</w:t>
            </w:r>
            <w:r w:rsidR="0029361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for 3400 </w:t>
            </w:r>
            <w:r w:rsidR="00A473CA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MHz RAM</w:t>
            </w:r>
            <w:r w:rsidR="005A5AE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.</w:t>
            </w:r>
          </w:p>
        </w:tc>
        <w:tc>
          <w:tcPr>
            <w:tcW w:w="3544" w:type="dxa"/>
            <w:gridSpan w:val="2"/>
            <w:vAlign w:val="center"/>
          </w:tcPr>
          <w:p w14:paraId="4ACB6E9B" w14:textId="2343EAAB" w:rsidR="0099693B" w:rsidRPr="006C7427" w:rsidRDefault="0007001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904E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The value must be between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00</w:t>
            </w:r>
            <w:r w:rsidRPr="007904E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0 and 10</w:t>
            </w:r>
            <w:r w:rsidR="00C761B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000</w:t>
            </w:r>
            <w:r w:rsidRPr="007904E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.</w:t>
            </w:r>
          </w:p>
        </w:tc>
      </w:tr>
      <w:tr w:rsidR="0099693B" w:rsidRPr="006C7427" w14:paraId="226070A9" w14:textId="795F08CC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653F8629" w14:textId="320255E8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10AB221" w14:textId="77777777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Total no of memory slots</w:t>
            </w:r>
          </w:p>
        </w:tc>
        <w:tc>
          <w:tcPr>
            <w:tcW w:w="6095" w:type="dxa"/>
            <w:vAlign w:val="center"/>
          </w:tcPr>
          <w:p w14:paraId="24E51C10" w14:textId="2F794528" w:rsidR="00097046" w:rsidRDefault="004675A6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467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</w:t>
            </w:r>
            <w:r w:rsidR="0050428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pecify</w:t>
            </w:r>
            <w:r w:rsidRPr="00467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he number of memory slots</w:t>
            </w:r>
            <w:r w:rsidR="009304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 w:rsidRPr="00467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n the proposed device</w:t>
            </w:r>
            <w:r w:rsidR="0050428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by selecting</w:t>
            </w:r>
            <w:r w:rsidR="00E14D28" w:rsidRPr="00467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he total number </w:t>
            </w:r>
            <w:r w:rsidR="00B61AA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of</w:t>
            </w:r>
            <w:r w:rsidR="00E14D28" w:rsidRPr="00467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used and unused slots</w:t>
            </w:r>
            <w:r w:rsidR="00E14D2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from the </w:t>
            </w:r>
            <w:r w:rsidRPr="00467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rop-down list.</w:t>
            </w:r>
          </w:p>
          <w:p w14:paraId="31401DE1" w14:textId="77777777" w:rsidR="00097046" w:rsidRDefault="00097046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0C9333C1" w14:textId="56ACBFA2" w:rsidR="00250B9C" w:rsidRPr="006C7427" w:rsidRDefault="00BA7100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</w:t>
            </w:r>
            <w:r w:rsidR="002454F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f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he </w:t>
            </w:r>
            <w:r w:rsidR="00AB0BA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RAM </w:t>
            </w:r>
            <w:r w:rsidR="002454F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s</w:t>
            </w:r>
            <w:r w:rsidR="00AB0BA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embedded </w:t>
            </w:r>
            <w:r w:rsidR="002454F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n the main/motherboard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, please select 1.</w:t>
            </w:r>
          </w:p>
        </w:tc>
        <w:tc>
          <w:tcPr>
            <w:tcW w:w="3544" w:type="dxa"/>
            <w:gridSpan w:val="2"/>
            <w:vAlign w:val="center"/>
          </w:tcPr>
          <w:p w14:paraId="46D8A037" w14:textId="77777777" w:rsidR="004952E7" w:rsidRDefault="004952E7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4952E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04D16753" w14:textId="77777777" w:rsidR="004952E7" w:rsidRDefault="004952E7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4952E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3748A725" w14:textId="77777777" w:rsidR="004952E7" w:rsidRDefault="004952E7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4952E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  <w:p w14:paraId="0B23654F" w14:textId="77777777" w:rsidR="004952E7" w:rsidRDefault="004952E7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4952E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</w:t>
            </w:r>
          </w:p>
          <w:p w14:paraId="5071DAEE" w14:textId="77777777" w:rsidR="0099693B" w:rsidRDefault="004952E7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4952E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8</w:t>
            </w:r>
          </w:p>
          <w:p w14:paraId="4DE167CE" w14:textId="10806D4A" w:rsidR="006A730F" w:rsidRPr="006C7427" w:rsidRDefault="006A730F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6</w:t>
            </w:r>
          </w:p>
        </w:tc>
      </w:tr>
      <w:tr w:rsidR="0099693B" w:rsidRPr="006C7427" w14:paraId="08478AC1" w14:textId="5B5820AD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68CEC09C" w14:textId="04703C58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EC009DF" w14:textId="77777777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Memory slots free</w:t>
            </w:r>
          </w:p>
        </w:tc>
        <w:tc>
          <w:tcPr>
            <w:tcW w:w="6095" w:type="dxa"/>
            <w:vAlign w:val="center"/>
          </w:tcPr>
          <w:p w14:paraId="76349CD1" w14:textId="670862DE" w:rsidR="00F80928" w:rsidRPr="00F80928" w:rsidRDefault="00F80928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8092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</w:t>
            </w:r>
            <w:r w:rsidR="009F1AD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pecify</w:t>
            </w:r>
            <w:r w:rsidRPr="00F8092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he number of </w:t>
            </w:r>
            <w:r w:rsidR="004A4BF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available</w:t>
            </w:r>
            <w:r w:rsidRPr="00F8092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memory slots in the proposed device</w:t>
            </w:r>
            <w:r w:rsidR="009F1AD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by selecting</w:t>
            </w:r>
            <w:r w:rsidR="00315C49" w:rsidRPr="00467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he number </w:t>
            </w:r>
            <w:r w:rsidR="00315C4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of</w:t>
            </w:r>
            <w:r w:rsidR="00315C49" w:rsidRPr="00467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un</w:t>
            </w:r>
            <w:r w:rsidR="003D49B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opulated</w:t>
            </w:r>
            <w:r w:rsidR="00315C49" w:rsidRPr="00467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slots</w:t>
            </w:r>
            <w:r w:rsidR="00315C4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from the </w:t>
            </w:r>
            <w:r w:rsidR="00315C49" w:rsidRPr="00467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rop-down list.</w:t>
            </w:r>
          </w:p>
          <w:p w14:paraId="5B70FBF4" w14:textId="77777777" w:rsidR="00F80928" w:rsidRPr="00F80928" w:rsidRDefault="00F80928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3FFF4190" w14:textId="7BAACD74" w:rsidR="00AB0BAC" w:rsidRPr="006C7427" w:rsidRDefault="001C0C71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For</w:t>
            </w:r>
            <w:r w:rsidR="00F80928" w:rsidRPr="00F8092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embedded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RAM</w:t>
            </w:r>
            <w:r w:rsidR="00AA082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where</w:t>
            </w:r>
            <w:r w:rsidR="00F80928" w:rsidRPr="00F8092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no slots are available for expansion, please select 0.</w:t>
            </w:r>
          </w:p>
        </w:tc>
        <w:tc>
          <w:tcPr>
            <w:tcW w:w="3544" w:type="dxa"/>
            <w:gridSpan w:val="2"/>
            <w:vAlign w:val="center"/>
          </w:tcPr>
          <w:p w14:paraId="4FE8F0E9" w14:textId="77777777" w:rsidR="008854D2" w:rsidRDefault="008854D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854D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0</w:t>
            </w:r>
          </w:p>
          <w:p w14:paraId="6EF9DF9E" w14:textId="77777777" w:rsidR="008854D2" w:rsidRDefault="008854D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854D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15C0899C" w14:textId="77777777" w:rsidR="008854D2" w:rsidRDefault="008854D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854D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4AB52896" w14:textId="77777777" w:rsidR="008854D2" w:rsidRDefault="008854D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854D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  <w:p w14:paraId="5EEA7AB1" w14:textId="2F437A3C" w:rsidR="0099693B" w:rsidRPr="006C7427" w:rsidRDefault="008854D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854D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8</w:t>
            </w:r>
          </w:p>
        </w:tc>
      </w:tr>
      <w:tr w:rsidR="0099693B" w:rsidRPr="006C7427" w14:paraId="6186FF4A" w14:textId="6471BD14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3BA2C051" w14:textId="2AC575C1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DB8B1B9" w14:textId="77777777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Maximum memory module size</w:t>
            </w:r>
          </w:p>
        </w:tc>
        <w:tc>
          <w:tcPr>
            <w:tcW w:w="6095" w:type="dxa"/>
            <w:vAlign w:val="center"/>
          </w:tcPr>
          <w:p w14:paraId="2CE34160" w14:textId="469B3C3F" w:rsidR="0099693B" w:rsidRDefault="00494306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49430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</w:t>
            </w:r>
            <w:r w:rsidR="00510BB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pecify</w:t>
            </w:r>
            <w:r w:rsidRPr="0049430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he maximum memory </w:t>
            </w:r>
            <w:r w:rsidR="004E6FC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module </w:t>
            </w:r>
            <w:r w:rsidRPr="0049430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ize</w:t>
            </w:r>
            <w:r w:rsidR="00FC43C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 w:rsidR="00B829E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compatible with the proposed device by selecting the </w:t>
            </w:r>
            <w:r w:rsidR="000C09C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size in </w:t>
            </w:r>
            <w:r w:rsidRPr="0049430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GB</w:t>
            </w:r>
            <w:r w:rsidR="0047582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from the drop-down list</w:t>
            </w:r>
            <w:r w:rsidR="005A5AE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.</w:t>
            </w:r>
          </w:p>
          <w:p w14:paraId="00215888" w14:textId="77777777" w:rsidR="004E6FCC" w:rsidRDefault="004E6FCC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436F72ED" w14:textId="6B2A2256" w:rsidR="004E6FCC" w:rsidRPr="006C7427" w:rsidRDefault="004E6FCC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f the RAM is embedded</w:t>
            </w:r>
            <w:r w:rsidR="00F63A6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 w:rsidR="004429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</w:t>
            </w:r>
            <w:r w:rsidR="00F63A6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elect the maximum permissible RAM from the drop-down list</w:t>
            </w:r>
            <w:r w:rsidR="00B8748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.</w:t>
            </w:r>
          </w:p>
        </w:tc>
        <w:tc>
          <w:tcPr>
            <w:tcW w:w="3544" w:type="dxa"/>
            <w:gridSpan w:val="2"/>
            <w:vAlign w:val="center"/>
          </w:tcPr>
          <w:p w14:paraId="783B4130" w14:textId="77777777" w:rsidR="0099693B" w:rsidRDefault="0051020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  <w:p w14:paraId="07BBACF2" w14:textId="77777777" w:rsidR="00510205" w:rsidRDefault="0051020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8</w:t>
            </w:r>
          </w:p>
          <w:p w14:paraId="65C39AE4" w14:textId="77777777" w:rsidR="00510205" w:rsidRDefault="0051020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6</w:t>
            </w:r>
          </w:p>
          <w:p w14:paraId="3D495F60" w14:textId="77777777" w:rsidR="00510205" w:rsidRDefault="0051020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2</w:t>
            </w:r>
          </w:p>
          <w:p w14:paraId="28FF7224" w14:textId="77777777" w:rsidR="00510205" w:rsidRDefault="0051020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4</w:t>
            </w:r>
          </w:p>
          <w:p w14:paraId="02EDCA55" w14:textId="77777777" w:rsidR="00510205" w:rsidRDefault="0051020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28</w:t>
            </w:r>
          </w:p>
          <w:p w14:paraId="2B0473C5" w14:textId="77777777" w:rsidR="00510205" w:rsidRDefault="0051020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56</w:t>
            </w:r>
          </w:p>
          <w:p w14:paraId="7A6F8DDD" w14:textId="0649F2D8" w:rsidR="00510205" w:rsidRPr="006C7427" w:rsidRDefault="0051020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12</w:t>
            </w:r>
          </w:p>
        </w:tc>
      </w:tr>
      <w:tr w:rsidR="0099693B" w:rsidRPr="006C7427" w14:paraId="360BA064" w14:textId="24A2632E" w:rsidTr="00215C67">
        <w:trPr>
          <w:cantSplit/>
          <w:trHeight w:val="300"/>
        </w:trPr>
        <w:tc>
          <w:tcPr>
            <w:tcW w:w="2127" w:type="dxa"/>
            <w:vMerge w:val="restart"/>
            <w:shd w:val="clear" w:color="auto" w:fill="auto"/>
            <w:noWrap/>
            <w:vAlign w:val="center"/>
            <w:hideMark/>
          </w:tcPr>
          <w:p w14:paraId="603611E1" w14:textId="55F25871" w:rsidR="0099693B" w:rsidRPr="006C7427" w:rsidRDefault="00FF314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rimary </w:t>
            </w:r>
            <w:r w:rsidR="0099693B"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HDD</w:t>
            </w:r>
          </w:p>
          <w:p w14:paraId="12FCA81B" w14:textId="4055F326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1C9CEB5" w14:textId="77777777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ize (GB)</w:t>
            </w:r>
          </w:p>
        </w:tc>
        <w:tc>
          <w:tcPr>
            <w:tcW w:w="6095" w:type="dxa"/>
            <w:vAlign w:val="center"/>
          </w:tcPr>
          <w:p w14:paraId="73577B8B" w14:textId="179D3DD3" w:rsidR="0099693B" w:rsidRPr="006C7427" w:rsidRDefault="003F555E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3F555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s</w:t>
            </w:r>
            <w:r w:rsidR="00DB619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ecify</w:t>
            </w:r>
            <w:r w:rsidR="006C6A5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 w:rsidR="00E1028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the </w:t>
            </w:r>
            <w:r w:rsidR="006C6A5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size of the </w:t>
            </w:r>
            <w:r w:rsidRPr="003F555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roposed device's primary hard </w:t>
            </w:r>
            <w:r w:rsidR="00F57EE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disk </w:t>
            </w:r>
            <w:r w:rsidRPr="003F555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rive</w:t>
            </w:r>
            <w:r w:rsidR="00E1028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 w:rsidR="00F57EE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(HDD) </w:t>
            </w:r>
            <w:r w:rsidR="00E1028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by selecting the </w:t>
            </w:r>
            <w:r w:rsidRPr="003F555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ize in GB from the drop-down list.</w:t>
            </w:r>
          </w:p>
        </w:tc>
        <w:tc>
          <w:tcPr>
            <w:tcW w:w="3544" w:type="dxa"/>
            <w:gridSpan w:val="2"/>
            <w:vAlign w:val="center"/>
          </w:tcPr>
          <w:p w14:paraId="37CB3D82" w14:textId="77777777" w:rsidR="0099693B" w:rsidRDefault="00C23AF7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28</w:t>
            </w:r>
          </w:p>
          <w:p w14:paraId="4EC155E2" w14:textId="77777777" w:rsidR="00C23AF7" w:rsidRDefault="00C23AF7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56</w:t>
            </w:r>
          </w:p>
          <w:p w14:paraId="5745500F" w14:textId="77777777" w:rsidR="00C23AF7" w:rsidRDefault="00C23AF7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12</w:t>
            </w:r>
          </w:p>
          <w:p w14:paraId="685DB503" w14:textId="77777777" w:rsidR="00C23AF7" w:rsidRDefault="00C23AF7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024</w:t>
            </w:r>
          </w:p>
          <w:p w14:paraId="777ABE1F" w14:textId="77777777" w:rsidR="00C23AF7" w:rsidRDefault="00C23AF7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048</w:t>
            </w:r>
          </w:p>
          <w:p w14:paraId="03DFE2DA" w14:textId="77777777" w:rsidR="00C23AF7" w:rsidRDefault="00C23AF7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072</w:t>
            </w:r>
          </w:p>
          <w:p w14:paraId="786E851D" w14:textId="77777777" w:rsidR="00C23AF7" w:rsidRDefault="00BD22BD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096</w:t>
            </w:r>
          </w:p>
          <w:p w14:paraId="1D47F357" w14:textId="77777777" w:rsidR="00BD22BD" w:rsidRDefault="00BD22BD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120</w:t>
            </w:r>
          </w:p>
          <w:p w14:paraId="04C393FC" w14:textId="251076A8" w:rsidR="00BD22BD" w:rsidRPr="006C7427" w:rsidRDefault="00BD22BD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114</w:t>
            </w:r>
          </w:p>
        </w:tc>
      </w:tr>
      <w:tr w:rsidR="0099693B" w:rsidRPr="006C7427" w14:paraId="3E842246" w14:textId="5E10EDD5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7714DD5D" w14:textId="4B358B84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67D431A" w14:textId="77777777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onnection Type</w:t>
            </w:r>
          </w:p>
        </w:tc>
        <w:tc>
          <w:tcPr>
            <w:tcW w:w="6095" w:type="dxa"/>
            <w:vAlign w:val="center"/>
          </w:tcPr>
          <w:p w14:paraId="6537897B" w14:textId="66B6CE41" w:rsidR="0099693B" w:rsidRPr="006C7427" w:rsidRDefault="00433AA9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433AA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specify </w:t>
            </w:r>
            <w:r w:rsidR="0026605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the connection interface </w:t>
            </w:r>
            <w:r w:rsidR="00FC7E0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of the proposed device</w:t>
            </w:r>
            <w:r w:rsidR="00F57EE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’s </w:t>
            </w:r>
            <w:r w:rsidR="0026605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rimary </w:t>
            </w:r>
            <w:r w:rsidR="00F57EE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HDD</w:t>
            </w:r>
            <w:r w:rsidR="00FC7E0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by selecting </w:t>
            </w:r>
            <w:r w:rsidRPr="00433AA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elect connection type from the drop-down list.</w:t>
            </w:r>
          </w:p>
        </w:tc>
        <w:tc>
          <w:tcPr>
            <w:tcW w:w="3544" w:type="dxa"/>
            <w:gridSpan w:val="2"/>
            <w:vAlign w:val="center"/>
          </w:tcPr>
          <w:p w14:paraId="44F2B3B7" w14:textId="77777777" w:rsidR="00712856" w:rsidRDefault="0071285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1285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M.2 PCIe SSD</w:t>
            </w:r>
          </w:p>
          <w:p w14:paraId="3B34B2AA" w14:textId="77777777" w:rsidR="00712856" w:rsidRDefault="0071285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1285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ATA SSD</w:t>
            </w:r>
          </w:p>
          <w:p w14:paraId="4A80E290" w14:textId="6D2EE5D9" w:rsidR="0099693B" w:rsidRPr="006C7427" w:rsidRDefault="0071285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1285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ATA HDD</w:t>
            </w:r>
          </w:p>
        </w:tc>
      </w:tr>
      <w:tr w:rsidR="0099693B" w:rsidRPr="006C7427" w14:paraId="084E3D83" w14:textId="4D809484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6E23AB92" w14:textId="50AB9F02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979FF91" w14:textId="77777777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torage Class</w:t>
            </w:r>
          </w:p>
        </w:tc>
        <w:tc>
          <w:tcPr>
            <w:tcW w:w="6095" w:type="dxa"/>
            <w:vAlign w:val="center"/>
          </w:tcPr>
          <w:p w14:paraId="4D23BA5D" w14:textId="02C89D2D" w:rsidR="0099693B" w:rsidRPr="006C7427" w:rsidRDefault="00F82592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8259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select the proposed device's primary storage class from the drop-down list</w:t>
            </w:r>
          </w:p>
        </w:tc>
        <w:tc>
          <w:tcPr>
            <w:tcW w:w="3544" w:type="dxa"/>
            <w:gridSpan w:val="2"/>
            <w:vAlign w:val="center"/>
          </w:tcPr>
          <w:p w14:paraId="0475EED0" w14:textId="77777777" w:rsidR="00645376" w:rsidRDefault="0064537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4537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0</w:t>
            </w:r>
          </w:p>
          <w:p w14:paraId="20635270" w14:textId="77777777" w:rsidR="00645376" w:rsidRDefault="0064537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4537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0</w:t>
            </w:r>
          </w:p>
          <w:p w14:paraId="178FB612" w14:textId="77777777" w:rsidR="00645376" w:rsidRDefault="0064537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  <w:r w:rsidRPr="0064537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0</w:t>
            </w:r>
          </w:p>
          <w:p w14:paraId="0752FE3D" w14:textId="77777777" w:rsidR="00645376" w:rsidRDefault="0064537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4537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5</w:t>
            </w:r>
          </w:p>
          <w:p w14:paraId="1B4499C6" w14:textId="77777777" w:rsidR="00645376" w:rsidRDefault="0064537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4537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0</w:t>
            </w:r>
          </w:p>
          <w:p w14:paraId="58CE5C80" w14:textId="31CBF4B5" w:rsidR="0099693B" w:rsidRPr="006C7427" w:rsidRDefault="0064537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4537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0</w:t>
            </w:r>
          </w:p>
        </w:tc>
      </w:tr>
      <w:tr w:rsidR="00163C9C" w:rsidRPr="006C7427" w14:paraId="5DD8246E" w14:textId="77777777" w:rsidTr="00215C67">
        <w:trPr>
          <w:cantSplit/>
          <w:trHeight w:val="300"/>
        </w:trPr>
        <w:tc>
          <w:tcPr>
            <w:tcW w:w="2127" w:type="dxa"/>
            <w:vMerge w:val="restart"/>
            <w:shd w:val="clear" w:color="auto" w:fill="auto"/>
            <w:noWrap/>
            <w:vAlign w:val="center"/>
          </w:tcPr>
          <w:p w14:paraId="5CF1EDE6" w14:textId="77777777" w:rsidR="008333FC" w:rsidRPr="008333FC" w:rsidRDefault="008333FC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333F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Additional Disk Drives</w:t>
            </w:r>
          </w:p>
          <w:p w14:paraId="484076D5" w14:textId="77777777" w:rsidR="008333FC" w:rsidRPr="008333FC" w:rsidRDefault="008333FC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333F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that can be installed</w:t>
            </w:r>
          </w:p>
          <w:p w14:paraId="40EEF785" w14:textId="466AD7BD" w:rsidR="00163C9C" w:rsidRPr="006C7427" w:rsidRDefault="00163C9C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</w:tcPr>
          <w:p w14:paraId="2A9A6EDA" w14:textId="17BDFC85" w:rsidR="00163C9C" w:rsidRPr="006C7427" w:rsidRDefault="00173ED1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173ED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Maximum number of </w:t>
            </w:r>
            <w:r w:rsidRPr="007A0A5C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eastAsia="en-ZA"/>
              </w:rPr>
              <w:t>additional</w:t>
            </w:r>
            <w:r w:rsidRPr="00173ED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disk drives that can be installed</w:t>
            </w:r>
          </w:p>
        </w:tc>
        <w:tc>
          <w:tcPr>
            <w:tcW w:w="6095" w:type="dxa"/>
            <w:vAlign w:val="center"/>
          </w:tcPr>
          <w:p w14:paraId="2DBD1D35" w14:textId="132C8D6B" w:rsidR="00163C9C" w:rsidRPr="00A27F9B" w:rsidRDefault="0027655E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</w:pPr>
            <w:r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 xml:space="preserve">Please select the maximum number </w:t>
            </w:r>
            <w:r w:rsidR="00890D75"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of</w:t>
            </w:r>
            <w:r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 xml:space="preserve"> additional Disk Drives that can be ins</w:t>
            </w:r>
            <w:r w:rsidR="00890D75"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talled in the proposed device from the dropdown list</w:t>
            </w:r>
            <w:r w:rsidR="003A3938"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.</w:t>
            </w:r>
            <w:r w:rsidR="00DF7041"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 xml:space="preserve"> If more than six</w:t>
            </w:r>
            <w:r w:rsidR="006523B1"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 xml:space="preserve"> can be installed</w:t>
            </w:r>
            <w:r w:rsidR="00DF7041"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, please select 6</w:t>
            </w:r>
          </w:p>
          <w:p w14:paraId="32267415" w14:textId="77777777" w:rsidR="009D2596" w:rsidRPr="00A27F9B" w:rsidRDefault="009D2596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</w:pPr>
          </w:p>
          <w:p w14:paraId="019B6A41" w14:textId="1071D23A" w:rsidR="009D2596" w:rsidRPr="00A27F9B" w:rsidRDefault="009D2596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</w:pPr>
            <w:r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 xml:space="preserve">Note that </w:t>
            </w:r>
            <w:r w:rsidR="004D19EC"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the</w:t>
            </w:r>
            <w:r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 xml:space="preserve"> sum of </w:t>
            </w:r>
            <w:r w:rsidR="004D19EC"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 xml:space="preserve">additional </w:t>
            </w:r>
            <w:r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M.2. PCI</w:t>
            </w:r>
            <w:r w:rsidR="00A27F9B"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e</w:t>
            </w:r>
            <w:r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 xml:space="preserve"> SDD, SATA SSD and SATA HDD</w:t>
            </w:r>
            <w:r w:rsidR="004D19EC"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 xml:space="preserve"> that</w:t>
            </w:r>
            <w:r w:rsidR="00D433E3"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 xml:space="preserve"> can be installed may not exceed the maximum indicated.</w:t>
            </w:r>
          </w:p>
        </w:tc>
        <w:tc>
          <w:tcPr>
            <w:tcW w:w="3544" w:type="dxa"/>
            <w:gridSpan w:val="2"/>
            <w:vAlign w:val="center"/>
          </w:tcPr>
          <w:p w14:paraId="6F832254" w14:textId="77777777" w:rsidR="00163C9C" w:rsidRDefault="003A393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0</w:t>
            </w:r>
          </w:p>
          <w:p w14:paraId="588F0729" w14:textId="77777777" w:rsidR="003A3938" w:rsidRDefault="003A393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1188B55C" w14:textId="77777777" w:rsidR="003A3938" w:rsidRDefault="003A393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2121B339" w14:textId="77777777" w:rsidR="003A3938" w:rsidRDefault="003A393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77F693F8" w14:textId="77777777" w:rsidR="003A3938" w:rsidRDefault="003A393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  <w:p w14:paraId="3EC6023E" w14:textId="77777777" w:rsidR="003A3938" w:rsidRDefault="003A393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  <w:p w14:paraId="4247F6E9" w14:textId="0195274A" w:rsidR="003A3938" w:rsidRDefault="003A393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</w:t>
            </w:r>
          </w:p>
        </w:tc>
      </w:tr>
      <w:tr w:rsidR="00163C9C" w:rsidRPr="006C7427" w14:paraId="14B88167" w14:textId="7FBF7E73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3C9A8A48" w14:textId="1D1CEB3F" w:rsidR="00163C9C" w:rsidRPr="006C7427" w:rsidRDefault="00163C9C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FB7AEC5" w14:textId="77777777" w:rsidR="00163C9C" w:rsidRPr="006C7427" w:rsidRDefault="00163C9C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M.2 PCIe SSD</w:t>
            </w:r>
          </w:p>
        </w:tc>
        <w:tc>
          <w:tcPr>
            <w:tcW w:w="6095" w:type="dxa"/>
            <w:vAlign w:val="center"/>
          </w:tcPr>
          <w:p w14:paraId="269BC936" w14:textId="30BEC752" w:rsidR="00163C9C" w:rsidRPr="00A27F9B" w:rsidRDefault="00163C9C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</w:pPr>
            <w:r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 xml:space="preserve">Please </w:t>
            </w:r>
            <w:r w:rsidR="000F66A9"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 xml:space="preserve">select the </w:t>
            </w:r>
            <w:r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 xml:space="preserve">number of </w:t>
            </w:r>
            <w:r w:rsidR="000F66A9"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 xml:space="preserve">additional </w:t>
            </w:r>
            <w:r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M.2 P</w:t>
            </w:r>
            <w:r w:rsidR="00A27F9B"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CI</w:t>
            </w:r>
            <w:r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e solid-state drives (SSDs) that can be installed in the proposed device</w:t>
            </w:r>
            <w:r w:rsidR="0079528B"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 xml:space="preserve"> from the dropdown list.</w:t>
            </w:r>
          </w:p>
        </w:tc>
        <w:tc>
          <w:tcPr>
            <w:tcW w:w="3544" w:type="dxa"/>
            <w:gridSpan w:val="2"/>
            <w:vAlign w:val="center"/>
          </w:tcPr>
          <w:p w14:paraId="2A5136EB" w14:textId="77777777" w:rsidR="00163C9C" w:rsidRDefault="00751A6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4513D96B" w14:textId="77777777" w:rsidR="00751A6E" w:rsidRDefault="00751A6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5E21B584" w14:textId="77777777" w:rsidR="00751A6E" w:rsidRDefault="00751A6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6BD20FE2" w14:textId="77777777" w:rsidR="00751A6E" w:rsidRDefault="00751A6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  <w:p w14:paraId="48213942" w14:textId="77777777" w:rsidR="00751A6E" w:rsidRDefault="00751A6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  <w:p w14:paraId="70630DD1" w14:textId="3D9E7A3C" w:rsidR="00751A6E" w:rsidRPr="006C7427" w:rsidRDefault="00751A6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</w:t>
            </w:r>
          </w:p>
        </w:tc>
      </w:tr>
      <w:tr w:rsidR="00163C9C" w:rsidRPr="006C7427" w14:paraId="06A1C07F" w14:textId="2315F780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05490AFD" w14:textId="65C5B2CC" w:rsidR="00163C9C" w:rsidRPr="006C7427" w:rsidRDefault="00163C9C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E3732B9" w14:textId="77777777" w:rsidR="00163C9C" w:rsidRPr="006C7427" w:rsidRDefault="00163C9C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ATA SSD</w:t>
            </w:r>
          </w:p>
        </w:tc>
        <w:tc>
          <w:tcPr>
            <w:tcW w:w="6095" w:type="dxa"/>
            <w:vAlign w:val="center"/>
          </w:tcPr>
          <w:p w14:paraId="54A9610B" w14:textId="15511405" w:rsidR="00163C9C" w:rsidRPr="006C7427" w:rsidRDefault="00D433E3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0372B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select the </w:t>
            </w:r>
            <w:r w:rsidRPr="000372B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number of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additional SATA SSD</w:t>
            </w:r>
            <w:r w:rsidR="00AC32B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</w:t>
            </w:r>
            <w:r w:rsidRPr="000372B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solid-state drives (SSDs)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that can be </w:t>
            </w:r>
            <w:r w:rsidRPr="000372B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nstalled in the proposed device</w:t>
            </w:r>
            <w:r w:rsidR="0079528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from the dropdown list.</w:t>
            </w:r>
          </w:p>
        </w:tc>
        <w:tc>
          <w:tcPr>
            <w:tcW w:w="3544" w:type="dxa"/>
            <w:gridSpan w:val="2"/>
            <w:vAlign w:val="center"/>
          </w:tcPr>
          <w:p w14:paraId="05272FDB" w14:textId="77777777" w:rsidR="00751A6E" w:rsidRDefault="00751A6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4B638FCB" w14:textId="77777777" w:rsidR="00751A6E" w:rsidRDefault="00751A6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4590312B" w14:textId="77777777" w:rsidR="00751A6E" w:rsidRDefault="00751A6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47BB10F8" w14:textId="77777777" w:rsidR="00751A6E" w:rsidRDefault="00751A6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  <w:p w14:paraId="6E86C578" w14:textId="77777777" w:rsidR="00751A6E" w:rsidRDefault="00751A6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  <w:p w14:paraId="1CC4A49F" w14:textId="43528275" w:rsidR="00163C9C" w:rsidRPr="006C7427" w:rsidRDefault="00751A6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</w:t>
            </w:r>
          </w:p>
        </w:tc>
      </w:tr>
      <w:tr w:rsidR="00163C9C" w:rsidRPr="006C7427" w14:paraId="4BA1B629" w14:textId="3EEC274D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06628116" w14:textId="2021ED32" w:rsidR="00163C9C" w:rsidRPr="006C7427" w:rsidRDefault="00163C9C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BFEDE45" w14:textId="77777777" w:rsidR="00163C9C" w:rsidRPr="006C7427" w:rsidRDefault="00163C9C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ATA HDD</w:t>
            </w:r>
          </w:p>
        </w:tc>
        <w:tc>
          <w:tcPr>
            <w:tcW w:w="6095" w:type="dxa"/>
            <w:vAlign w:val="center"/>
          </w:tcPr>
          <w:p w14:paraId="7A8373CF" w14:textId="50B7BF92" w:rsidR="00163C9C" w:rsidRPr="006C7427" w:rsidRDefault="00D433E3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0372B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select the </w:t>
            </w:r>
            <w:r w:rsidRPr="000372B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number of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additional SATA </w:t>
            </w:r>
            <w:r w:rsidR="00AC32B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HDDs</w:t>
            </w:r>
            <w:r w:rsidRPr="000372B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that can be </w:t>
            </w:r>
            <w:r w:rsidRPr="000372B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nstalled in the proposed device</w:t>
            </w:r>
            <w:r w:rsidR="001612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from the dropdown list.</w:t>
            </w:r>
          </w:p>
        </w:tc>
        <w:tc>
          <w:tcPr>
            <w:tcW w:w="3544" w:type="dxa"/>
            <w:gridSpan w:val="2"/>
            <w:vAlign w:val="center"/>
          </w:tcPr>
          <w:p w14:paraId="4F6391B4" w14:textId="77777777" w:rsidR="00751A6E" w:rsidRDefault="00751A6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39D98001" w14:textId="77777777" w:rsidR="00751A6E" w:rsidRDefault="00751A6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6810897E" w14:textId="77777777" w:rsidR="00751A6E" w:rsidRDefault="00751A6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5D778C86" w14:textId="77777777" w:rsidR="00751A6E" w:rsidRDefault="00751A6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  <w:p w14:paraId="4E56E425" w14:textId="77777777" w:rsidR="00751A6E" w:rsidRDefault="00751A6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  <w:p w14:paraId="04AC9004" w14:textId="767B35C1" w:rsidR="00163C9C" w:rsidRPr="006C7427" w:rsidRDefault="00751A6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</w:t>
            </w:r>
          </w:p>
        </w:tc>
      </w:tr>
      <w:tr w:rsidR="0099693B" w:rsidRPr="006C7427" w14:paraId="202EC586" w14:textId="6B1D912A" w:rsidTr="00215C67">
        <w:trPr>
          <w:cantSplit/>
          <w:trHeight w:val="300"/>
        </w:trPr>
        <w:tc>
          <w:tcPr>
            <w:tcW w:w="2127" w:type="dxa"/>
            <w:vMerge w:val="restart"/>
            <w:shd w:val="clear" w:color="auto" w:fill="auto"/>
            <w:noWrap/>
            <w:vAlign w:val="center"/>
            <w:hideMark/>
          </w:tcPr>
          <w:p w14:paraId="66D605A2" w14:textId="65F3A633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Graphics</w:t>
            </w:r>
            <w:r w:rsidR="00401D3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Processor Unit (GPU)</w:t>
            </w:r>
          </w:p>
          <w:p w14:paraId="15D62C79" w14:textId="3C5DD0B2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474CECF" w14:textId="19AB321D" w:rsidR="0099693B" w:rsidRPr="006C7427" w:rsidRDefault="001D3E8C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Maximum </w:t>
            </w:r>
            <w:r w:rsidR="0099693B"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Horizontal Resolution</w:t>
            </w:r>
          </w:p>
        </w:tc>
        <w:tc>
          <w:tcPr>
            <w:tcW w:w="6095" w:type="dxa"/>
            <w:vAlign w:val="center"/>
          </w:tcPr>
          <w:p w14:paraId="0AE38081" w14:textId="66B9A715" w:rsidR="0099693B" w:rsidRPr="006C7427" w:rsidRDefault="00760ED8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60ED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select the maximum horizontal resolution of the proposed device's </w:t>
            </w:r>
            <w:r w:rsidR="00F5399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GPU</w:t>
            </w:r>
            <w:r w:rsidRPr="00760ED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from the dropdown list.</w:t>
            </w:r>
          </w:p>
        </w:tc>
        <w:tc>
          <w:tcPr>
            <w:tcW w:w="3544" w:type="dxa"/>
            <w:gridSpan w:val="2"/>
            <w:vAlign w:val="center"/>
          </w:tcPr>
          <w:p w14:paraId="2255F6BB" w14:textId="77777777" w:rsidR="002B3256" w:rsidRDefault="002B325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2B325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280</w:t>
            </w:r>
          </w:p>
          <w:p w14:paraId="77BDB76F" w14:textId="77777777" w:rsidR="002B3256" w:rsidRDefault="002B325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  <w:r w:rsidRPr="002B325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920</w:t>
            </w:r>
          </w:p>
          <w:p w14:paraId="5D5D22BF" w14:textId="77777777" w:rsidR="002B3256" w:rsidRDefault="002B325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2B325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560</w:t>
            </w:r>
          </w:p>
          <w:p w14:paraId="51F3ECEA" w14:textId="77777777" w:rsidR="002B3256" w:rsidRDefault="002B325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2B325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840</w:t>
            </w:r>
          </w:p>
          <w:p w14:paraId="6856DC6F" w14:textId="15D4BF34" w:rsidR="0099693B" w:rsidRPr="006C7427" w:rsidRDefault="002B325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2B325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7680</w:t>
            </w:r>
          </w:p>
        </w:tc>
      </w:tr>
      <w:tr w:rsidR="0099693B" w:rsidRPr="006C7427" w14:paraId="79598167" w14:textId="675388FB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3D5C75DA" w14:textId="7DC417E7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F2213AC" w14:textId="245B8B32" w:rsidR="0099693B" w:rsidRPr="006C7427" w:rsidRDefault="001D3E8C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Maximum </w:t>
            </w:r>
            <w:r w:rsidR="0099693B"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Vertical Resolution</w:t>
            </w:r>
          </w:p>
        </w:tc>
        <w:tc>
          <w:tcPr>
            <w:tcW w:w="6095" w:type="dxa"/>
            <w:vAlign w:val="center"/>
          </w:tcPr>
          <w:p w14:paraId="3885295B" w14:textId="3B20F169" w:rsidR="0099693B" w:rsidRPr="006C7427" w:rsidRDefault="00BE7A72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E7A7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We calculate the maximum vertical resolution of the proposed device's </w:t>
            </w:r>
            <w:r w:rsidR="00401D3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GPU</w:t>
            </w:r>
            <w:r w:rsidRPr="00BE7A7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using the maximum horizontal resolution.</w:t>
            </w:r>
          </w:p>
        </w:tc>
        <w:tc>
          <w:tcPr>
            <w:tcW w:w="3544" w:type="dxa"/>
            <w:gridSpan w:val="2"/>
            <w:vAlign w:val="center"/>
          </w:tcPr>
          <w:p w14:paraId="0ABAEC4A" w14:textId="72EA35E9" w:rsidR="0099693B" w:rsidRPr="006C7427" w:rsidRDefault="00BE7A7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ALCULATED</w:t>
            </w:r>
          </w:p>
        </w:tc>
      </w:tr>
      <w:tr w:rsidR="004F331C" w:rsidRPr="006C7427" w14:paraId="24D7A07A" w14:textId="77777777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</w:tcPr>
          <w:p w14:paraId="19832CBB" w14:textId="77777777" w:rsidR="004F331C" w:rsidRPr="006C7427" w:rsidRDefault="004F331C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</w:tcPr>
          <w:p w14:paraId="5857B615" w14:textId="0B227780" w:rsidR="004F331C" w:rsidRPr="00F637E8" w:rsidRDefault="004F331C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Maximum Refresh Rate at Maximum Resolution</w:t>
            </w:r>
            <w:r w:rsidR="006119B5"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(Hz)</w:t>
            </w:r>
          </w:p>
        </w:tc>
        <w:tc>
          <w:tcPr>
            <w:tcW w:w="6095" w:type="dxa"/>
            <w:vAlign w:val="center"/>
          </w:tcPr>
          <w:p w14:paraId="37F12DA7" w14:textId="3EAD788B" w:rsidR="004F331C" w:rsidRPr="00F637E8" w:rsidRDefault="0063478B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s</w:t>
            </w:r>
            <w:r w:rsidR="00080AF7"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elect the </w:t>
            </w:r>
            <w:r w:rsidR="000A3C3A"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GPU</w:t>
            </w:r>
            <w:r w:rsidR="009F3B08"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’</w:t>
            </w:r>
            <w:r w:rsidR="000A3C3A"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s </w:t>
            </w:r>
            <w:r w:rsidR="00080AF7"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maximum refresh rate </w:t>
            </w:r>
            <w:r w:rsidR="00617547"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n Hert</w:t>
            </w:r>
            <w:r w:rsidR="00BC365E"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z </w:t>
            </w:r>
            <w:r w:rsidR="00080AF7"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at </w:t>
            </w:r>
            <w:r w:rsidR="00F5399C"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its </w:t>
            </w:r>
            <w:r w:rsidR="00080AF7"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maximum resolution </w:t>
            </w:r>
            <w:r w:rsidR="00AE1D92"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closest to </w:t>
            </w:r>
            <w:r w:rsidR="00665D15"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a value in the </w:t>
            </w:r>
            <w:r w:rsidR="00080AF7"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ropdown list</w:t>
            </w:r>
          </w:p>
        </w:tc>
        <w:tc>
          <w:tcPr>
            <w:tcW w:w="3544" w:type="dxa"/>
            <w:gridSpan w:val="2"/>
            <w:vAlign w:val="center"/>
          </w:tcPr>
          <w:p w14:paraId="21F02C72" w14:textId="62E6810E" w:rsidR="004F331C" w:rsidRPr="00F637E8" w:rsidRDefault="004F331C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0</w:t>
            </w:r>
          </w:p>
          <w:p w14:paraId="3FF1D180" w14:textId="5FCC76A8" w:rsidR="001D1DC2" w:rsidRPr="00F637E8" w:rsidRDefault="001D1DC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75</w:t>
            </w:r>
          </w:p>
          <w:p w14:paraId="15E5D42E" w14:textId="77777777" w:rsidR="004F331C" w:rsidRPr="00F637E8" w:rsidRDefault="004F331C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00</w:t>
            </w:r>
          </w:p>
          <w:p w14:paraId="2D09961E" w14:textId="77777777" w:rsidR="004F331C" w:rsidRPr="00F637E8" w:rsidRDefault="004F331C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20</w:t>
            </w:r>
          </w:p>
          <w:p w14:paraId="63D0D995" w14:textId="77777777" w:rsidR="004F331C" w:rsidRPr="00F637E8" w:rsidRDefault="004F331C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44</w:t>
            </w:r>
          </w:p>
          <w:p w14:paraId="5E381D6B" w14:textId="77777777" w:rsidR="004F331C" w:rsidRPr="00F637E8" w:rsidRDefault="004F331C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40</w:t>
            </w:r>
          </w:p>
          <w:p w14:paraId="3A713A55" w14:textId="29CD681E" w:rsidR="004F331C" w:rsidRPr="00F637E8" w:rsidRDefault="004F331C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60</w:t>
            </w:r>
          </w:p>
        </w:tc>
      </w:tr>
      <w:tr w:rsidR="00C55D39" w:rsidRPr="006C7427" w14:paraId="1E881FA2" w14:textId="77777777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</w:tcPr>
          <w:p w14:paraId="6B7AAA4A" w14:textId="77777777" w:rsidR="00C55D39" w:rsidRPr="006C7427" w:rsidRDefault="00C55D39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</w:tcPr>
          <w:p w14:paraId="5BE3D437" w14:textId="2E0EC9B0" w:rsidR="00C55D39" w:rsidRPr="006C7427" w:rsidRDefault="006A2BCD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A2BC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Maximum number </w:t>
            </w:r>
            <w:r w:rsidR="00030F5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of </w:t>
            </w:r>
            <w:r w:rsidRPr="006A2BC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creens that can be connected</w:t>
            </w:r>
          </w:p>
        </w:tc>
        <w:tc>
          <w:tcPr>
            <w:tcW w:w="6095" w:type="dxa"/>
            <w:vAlign w:val="center"/>
          </w:tcPr>
          <w:p w14:paraId="4E511B38" w14:textId="3D27568A" w:rsidR="00C55D39" w:rsidRPr="000322ED" w:rsidRDefault="006A2BCD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select the maximum number of </w:t>
            </w:r>
            <w:r w:rsidR="00030F5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creens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hat the GPU can </w:t>
            </w:r>
            <w:r w:rsidR="00030F5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accommodate either directly attached or via a docking station</w:t>
            </w:r>
            <w:r w:rsidR="00F10F5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from the dropdown list</w:t>
            </w:r>
          </w:p>
        </w:tc>
        <w:tc>
          <w:tcPr>
            <w:tcW w:w="3544" w:type="dxa"/>
            <w:gridSpan w:val="2"/>
            <w:vAlign w:val="center"/>
          </w:tcPr>
          <w:p w14:paraId="4FFD0BE2" w14:textId="77777777" w:rsidR="00C55D39" w:rsidRDefault="003C0F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48D19863" w14:textId="77777777" w:rsidR="003C0F42" w:rsidRDefault="003C0F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176C5EFA" w14:textId="77777777" w:rsidR="003C0F42" w:rsidRDefault="003C0F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1B82084D" w14:textId="77777777" w:rsidR="003C0F42" w:rsidRDefault="003C0F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  <w:p w14:paraId="347DCAC7" w14:textId="77777777" w:rsidR="003C0F42" w:rsidRDefault="003C0F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  <w:p w14:paraId="188E1A00" w14:textId="58D9012B" w:rsidR="003C0F42" w:rsidRPr="00222975" w:rsidRDefault="003C0F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</w:t>
            </w:r>
          </w:p>
        </w:tc>
      </w:tr>
      <w:tr w:rsidR="0099693B" w:rsidRPr="006C7427" w14:paraId="0F84D827" w14:textId="400783F6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79C6370A" w14:textId="44F35637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43A66C1" w14:textId="77777777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ntegrated/Discreet</w:t>
            </w:r>
          </w:p>
        </w:tc>
        <w:tc>
          <w:tcPr>
            <w:tcW w:w="6095" w:type="dxa"/>
            <w:vAlign w:val="center"/>
          </w:tcPr>
          <w:p w14:paraId="293F23C5" w14:textId="7E5D6E0D" w:rsidR="0099693B" w:rsidRPr="006C7427" w:rsidRDefault="000322ED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0322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select integrated </w:t>
            </w:r>
            <w:r w:rsidR="00C45334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from the dropdown list </w:t>
            </w:r>
            <w:r w:rsidRPr="000322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f the proposed device's GPU is integrated onto the CPU and discreet if not.</w:t>
            </w:r>
          </w:p>
        </w:tc>
        <w:tc>
          <w:tcPr>
            <w:tcW w:w="3544" w:type="dxa"/>
            <w:gridSpan w:val="2"/>
            <w:vAlign w:val="center"/>
          </w:tcPr>
          <w:p w14:paraId="77DC0464" w14:textId="0FF90AC1" w:rsidR="00222975" w:rsidRDefault="0022297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22297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ntegr</w:t>
            </w:r>
            <w:r w:rsidR="003C0F4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  <w:r w:rsidRPr="0022297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ated</w:t>
            </w:r>
          </w:p>
          <w:p w14:paraId="7B5E4D3B" w14:textId="601E409D" w:rsidR="0099693B" w:rsidRPr="006C7427" w:rsidRDefault="0022297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22297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iscr</w:t>
            </w:r>
            <w:r w:rsidR="003C0F4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  <w:r w:rsidRPr="0022297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eet</w:t>
            </w:r>
          </w:p>
        </w:tc>
      </w:tr>
      <w:tr w:rsidR="002427C8" w:rsidRPr="006C7427" w14:paraId="44298ACC" w14:textId="6BC5BA9B" w:rsidTr="00215C67">
        <w:trPr>
          <w:cantSplit/>
          <w:trHeight w:val="300"/>
        </w:trPr>
        <w:tc>
          <w:tcPr>
            <w:tcW w:w="2127" w:type="dxa"/>
            <w:vMerge w:val="restart"/>
            <w:shd w:val="clear" w:color="auto" w:fill="auto"/>
            <w:noWrap/>
            <w:vAlign w:val="center"/>
            <w:hideMark/>
          </w:tcPr>
          <w:p w14:paraId="2FBF5EE5" w14:textId="2BBDB3F6" w:rsidR="002427C8" w:rsidRPr="006C7427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Display 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creen</w:t>
            </w:r>
            <w:r w:rsidR="00EE7814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/Panel</w:t>
            </w:r>
          </w:p>
          <w:p w14:paraId="600ED60C" w14:textId="761C18F9" w:rsidR="002427C8" w:rsidRPr="006C7427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34366EFD" w14:textId="2EF70045" w:rsidR="002427C8" w:rsidRPr="006C7427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274CB794" w14:textId="54D21BA0" w:rsidR="002427C8" w:rsidRPr="006C7427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452B702C" w14:textId="1B7AAAAF" w:rsidR="002427C8" w:rsidRPr="006C7427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76650211" w14:textId="4BF2C215" w:rsidR="002427C8" w:rsidRPr="006C7427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C0D4555" w14:textId="7CD816E7" w:rsidR="002427C8" w:rsidRPr="006C7427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ize (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Diagonal measurement in 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nches)</w:t>
            </w:r>
          </w:p>
        </w:tc>
        <w:tc>
          <w:tcPr>
            <w:tcW w:w="6095" w:type="dxa"/>
            <w:vAlign w:val="center"/>
          </w:tcPr>
          <w:p w14:paraId="5FB6C8F1" w14:textId="25F54261" w:rsidR="002427C8" w:rsidRPr="006C7427" w:rsidRDefault="002427C8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20C2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select the </w:t>
            </w:r>
            <w:r w:rsidRPr="00C20C2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display screen siz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to the nearest full </w:t>
            </w:r>
            <w:r w:rsidRPr="00C20C2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nch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from the dropdown list</w:t>
            </w:r>
            <w:r w:rsidRPr="00C20C2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.  Please use the diagonal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measurement.</w:t>
            </w:r>
          </w:p>
        </w:tc>
        <w:tc>
          <w:tcPr>
            <w:tcW w:w="3544" w:type="dxa"/>
            <w:gridSpan w:val="2"/>
            <w:vAlign w:val="center"/>
          </w:tcPr>
          <w:p w14:paraId="41284F1D" w14:textId="03A1B136" w:rsidR="002427C8" w:rsidRDefault="002427C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0252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2</w:t>
            </w:r>
            <w:r w:rsidR="003C0F4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  <w:p w14:paraId="0C9DCDF2" w14:textId="6D1826DA" w:rsidR="002427C8" w:rsidRDefault="002427C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0252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3</w:t>
            </w:r>
            <w:r w:rsidR="003C0F4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  <w:p w14:paraId="7F7605D2" w14:textId="529768EA" w:rsidR="002427C8" w:rsidRDefault="002427C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0252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4</w:t>
            </w:r>
            <w:r w:rsidR="003C0F4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</w:t>
            </w:r>
          </w:p>
          <w:p w14:paraId="2794F202" w14:textId="77777777" w:rsidR="002427C8" w:rsidRDefault="002427C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0252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5</w:t>
            </w:r>
          </w:p>
          <w:p w14:paraId="553AE25A" w14:textId="77777777" w:rsidR="002427C8" w:rsidRDefault="002427C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0252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6</w:t>
            </w:r>
          </w:p>
          <w:p w14:paraId="4CC8682A" w14:textId="77777777" w:rsidR="002427C8" w:rsidRDefault="002427C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0252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7</w:t>
            </w:r>
          </w:p>
          <w:p w14:paraId="29E60B0E" w14:textId="77777777" w:rsidR="002427C8" w:rsidRDefault="002427C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0252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9</w:t>
            </w:r>
          </w:p>
          <w:p w14:paraId="3285F6CB" w14:textId="77777777" w:rsidR="002427C8" w:rsidRDefault="002427C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0252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2</w:t>
            </w:r>
          </w:p>
          <w:p w14:paraId="37E902B0" w14:textId="77777777" w:rsidR="002427C8" w:rsidRDefault="002427C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0252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3</w:t>
            </w:r>
          </w:p>
          <w:p w14:paraId="7EF4B54B" w14:textId="77777777" w:rsidR="002427C8" w:rsidRDefault="002427C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0252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4</w:t>
            </w:r>
          </w:p>
          <w:p w14:paraId="7DB79435" w14:textId="77777777" w:rsidR="002427C8" w:rsidRDefault="002427C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0252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7</w:t>
            </w:r>
          </w:p>
          <w:p w14:paraId="1B94B4FC" w14:textId="70796F81" w:rsidR="002427C8" w:rsidRPr="006C7427" w:rsidRDefault="002427C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0252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2</w:t>
            </w:r>
          </w:p>
        </w:tc>
      </w:tr>
      <w:tr w:rsidR="002427C8" w:rsidRPr="006C7427" w14:paraId="199C53EE" w14:textId="32EFF7F2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08BE8170" w14:textId="23AC9AE7" w:rsidR="002427C8" w:rsidRPr="006C7427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F786A8D" w14:textId="78D55730" w:rsidR="002427C8" w:rsidRPr="006C7427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Maximum 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Horizontal Resolution</w:t>
            </w:r>
          </w:p>
        </w:tc>
        <w:tc>
          <w:tcPr>
            <w:tcW w:w="6095" w:type="dxa"/>
            <w:vAlign w:val="center"/>
          </w:tcPr>
          <w:p w14:paraId="15D95608" w14:textId="70BF7666" w:rsidR="002427C8" w:rsidRPr="006C7427" w:rsidRDefault="002427C8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60ED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select the maximum horizontal resolution of the proposed device's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isplay screen</w:t>
            </w:r>
            <w:r w:rsidRPr="00760ED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from the dropdown list.</w:t>
            </w:r>
          </w:p>
        </w:tc>
        <w:tc>
          <w:tcPr>
            <w:tcW w:w="3544" w:type="dxa"/>
            <w:gridSpan w:val="2"/>
            <w:vAlign w:val="center"/>
          </w:tcPr>
          <w:p w14:paraId="0997F524" w14:textId="77777777" w:rsidR="002427C8" w:rsidRDefault="002427C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80DF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280</w:t>
            </w:r>
          </w:p>
          <w:p w14:paraId="4F4668D4" w14:textId="77777777" w:rsidR="002427C8" w:rsidRDefault="002427C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80DF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920</w:t>
            </w:r>
          </w:p>
          <w:p w14:paraId="188ACF81" w14:textId="77777777" w:rsidR="002427C8" w:rsidRDefault="002427C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80DF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560</w:t>
            </w:r>
          </w:p>
          <w:p w14:paraId="60AF5130" w14:textId="77777777" w:rsidR="002427C8" w:rsidRDefault="002427C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80DF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840</w:t>
            </w:r>
          </w:p>
          <w:p w14:paraId="3B07D4EF" w14:textId="692C39B9" w:rsidR="002427C8" w:rsidRPr="006C7427" w:rsidRDefault="002427C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80DF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7680</w:t>
            </w:r>
          </w:p>
        </w:tc>
      </w:tr>
      <w:tr w:rsidR="002427C8" w:rsidRPr="006C7427" w14:paraId="59782D98" w14:textId="36809C62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1D4C877D" w14:textId="2E23E1DC" w:rsidR="002427C8" w:rsidRPr="006C7427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BF67877" w14:textId="3567FF51" w:rsidR="002427C8" w:rsidRPr="006C7427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Maximum 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Vertical Resolution</w:t>
            </w:r>
          </w:p>
        </w:tc>
        <w:tc>
          <w:tcPr>
            <w:tcW w:w="6095" w:type="dxa"/>
            <w:vAlign w:val="center"/>
          </w:tcPr>
          <w:p w14:paraId="45746C05" w14:textId="31F9D50C" w:rsidR="002427C8" w:rsidRPr="006C7427" w:rsidRDefault="002427C8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E7A7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We calculate the maximum vertical resolution of the proposed device's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isplay screen</w:t>
            </w:r>
            <w:r w:rsidRPr="00BE7A7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using the maximum horizontal resolution.</w:t>
            </w:r>
          </w:p>
        </w:tc>
        <w:tc>
          <w:tcPr>
            <w:tcW w:w="3544" w:type="dxa"/>
            <w:gridSpan w:val="2"/>
            <w:vAlign w:val="center"/>
          </w:tcPr>
          <w:p w14:paraId="7EFC20FB" w14:textId="17053303" w:rsidR="002427C8" w:rsidRPr="006C7427" w:rsidRDefault="002427C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ALCULATED</w:t>
            </w:r>
          </w:p>
        </w:tc>
      </w:tr>
      <w:tr w:rsidR="00EA20A0" w:rsidRPr="006C7427" w14:paraId="071F85F2" w14:textId="77777777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</w:tcPr>
          <w:p w14:paraId="1EC56178" w14:textId="77777777" w:rsidR="00EA20A0" w:rsidRPr="006C7427" w:rsidRDefault="00EA20A0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</w:tcPr>
          <w:p w14:paraId="6E02CE73" w14:textId="77777777" w:rsidR="00EA20A0" w:rsidRPr="00F637E8" w:rsidRDefault="00EA20A0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Maximum Refresh Rate at Maximum Resolution</w:t>
            </w:r>
          </w:p>
          <w:p w14:paraId="1538F13E" w14:textId="444F1EED" w:rsidR="00ED0F13" w:rsidRPr="00F637E8" w:rsidRDefault="00ED0F13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(Hz)</w:t>
            </w:r>
          </w:p>
        </w:tc>
        <w:tc>
          <w:tcPr>
            <w:tcW w:w="6095" w:type="dxa"/>
            <w:vAlign w:val="center"/>
          </w:tcPr>
          <w:p w14:paraId="448B974A" w14:textId="0BB1E093" w:rsidR="00EA20A0" w:rsidRPr="00F637E8" w:rsidRDefault="00AE79D6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s</w:t>
            </w:r>
            <w:r w:rsidR="00665D15"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elect the display screen</w:t>
            </w:r>
            <w:r w:rsidR="00ED0F13"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’s</w:t>
            </w:r>
            <w:r w:rsidR="00665D15"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maximum refresh rate</w:t>
            </w:r>
            <w:r w:rsidR="00BC365E"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Hertz</w:t>
            </w:r>
            <w:r w:rsidR="00665D15"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at its maximum resolution closest to a value in the dropdown list</w:t>
            </w:r>
          </w:p>
        </w:tc>
        <w:tc>
          <w:tcPr>
            <w:tcW w:w="3544" w:type="dxa"/>
            <w:gridSpan w:val="2"/>
            <w:vAlign w:val="center"/>
          </w:tcPr>
          <w:p w14:paraId="7F8D8A3B" w14:textId="7B0FE237" w:rsidR="00EA20A0" w:rsidRPr="00F637E8" w:rsidRDefault="00EA20A0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0</w:t>
            </w:r>
          </w:p>
          <w:p w14:paraId="2B6646BA" w14:textId="504ADBFE" w:rsidR="001D1DC2" w:rsidRPr="00F637E8" w:rsidRDefault="001D1DC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75</w:t>
            </w:r>
          </w:p>
          <w:p w14:paraId="73FCE52D" w14:textId="77777777" w:rsidR="00EA20A0" w:rsidRPr="00F637E8" w:rsidRDefault="00EA20A0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00</w:t>
            </w:r>
          </w:p>
          <w:p w14:paraId="47F0F758" w14:textId="77777777" w:rsidR="00EA20A0" w:rsidRPr="00F637E8" w:rsidRDefault="00EA20A0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20</w:t>
            </w:r>
          </w:p>
          <w:p w14:paraId="024DB886" w14:textId="77777777" w:rsidR="00EA20A0" w:rsidRPr="00F637E8" w:rsidRDefault="00EA20A0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44</w:t>
            </w:r>
          </w:p>
          <w:p w14:paraId="7AACA014" w14:textId="77777777" w:rsidR="00EA20A0" w:rsidRPr="00F637E8" w:rsidRDefault="00EA20A0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40</w:t>
            </w:r>
          </w:p>
          <w:p w14:paraId="3A37BB77" w14:textId="4B861056" w:rsidR="00EA20A0" w:rsidRPr="00F637E8" w:rsidRDefault="00EA20A0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637E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60</w:t>
            </w:r>
          </w:p>
        </w:tc>
      </w:tr>
      <w:tr w:rsidR="002427C8" w:rsidRPr="006C7427" w14:paraId="17882A17" w14:textId="298A4508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7279FB2E" w14:textId="71AA85A3" w:rsidR="002427C8" w:rsidRPr="006C7427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CA6012E" w14:textId="5804997D" w:rsidR="002427C8" w:rsidRPr="00CC228E" w:rsidRDefault="000666C4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Maximum </w:t>
            </w:r>
            <w:r w:rsidR="002427C8"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Brightness (Nits)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01481E5C" w14:textId="6255393C" w:rsidR="002427C8" w:rsidRPr="00CC228E" w:rsidRDefault="00D75F89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select the display screen’s maximum brightness in</w:t>
            </w:r>
            <w:r w:rsidR="00F20A57"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Nits (cd/m</w:t>
            </w:r>
            <w:r w:rsidR="00F20A57"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en-ZA"/>
              </w:rPr>
              <w:t>2)</w:t>
            </w: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closest to a value in the dropdown list</w:t>
            </w:r>
          </w:p>
        </w:tc>
        <w:tc>
          <w:tcPr>
            <w:tcW w:w="3544" w:type="dxa"/>
            <w:gridSpan w:val="2"/>
            <w:shd w:val="clear" w:color="auto" w:fill="auto"/>
            <w:vAlign w:val="center"/>
          </w:tcPr>
          <w:p w14:paraId="389FD743" w14:textId="77777777" w:rsidR="002427C8" w:rsidRPr="00CC228E" w:rsidRDefault="004B78F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00</w:t>
            </w:r>
          </w:p>
          <w:p w14:paraId="063581FE" w14:textId="77777777" w:rsidR="004B78F6" w:rsidRPr="00CC228E" w:rsidRDefault="004B78F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50</w:t>
            </w:r>
          </w:p>
          <w:p w14:paraId="5391CD63" w14:textId="77777777" w:rsidR="004B78F6" w:rsidRPr="00CC228E" w:rsidRDefault="004B78F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00</w:t>
            </w:r>
          </w:p>
          <w:p w14:paraId="42214D05" w14:textId="77777777" w:rsidR="004B78F6" w:rsidRPr="00CC228E" w:rsidRDefault="004B78F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50</w:t>
            </w:r>
          </w:p>
          <w:p w14:paraId="788C2EE8" w14:textId="77777777" w:rsidR="004B78F6" w:rsidRPr="00CC228E" w:rsidRDefault="003F57F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00</w:t>
            </w:r>
          </w:p>
          <w:p w14:paraId="64E52A33" w14:textId="77777777" w:rsidR="003F57F2" w:rsidRPr="00CC228E" w:rsidRDefault="003F57F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50</w:t>
            </w:r>
          </w:p>
          <w:p w14:paraId="324F6F3E" w14:textId="77777777" w:rsidR="003F57F2" w:rsidRPr="00CC228E" w:rsidRDefault="003F57F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00</w:t>
            </w:r>
          </w:p>
          <w:p w14:paraId="1145D1A9" w14:textId="77777777" w:rsidR="003F57F2" w:rsidRPr="00CC228E" w:rsidRDefault="003F57F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50</w:t>
            </w:r>
          </w:p>
          <w:p w14:paraId="5DEA8A72" w14:textId="77777777" w:rsidR="003F57F2" w:rsidRPr="00CC228E" w:rsidRDefault="003F57F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00</w:t>
            </w:r>
          </w:p>
          <w:p w14:paraId="4DC8DA7F" w14:textId="77777777" w:rsidR="003F57F2" w:rsidRPr="00CC228E" w:rsidRDefault="003F57F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750</w:t>
            </w:r>
          </w:p>
          <w:p w14:paraId="38870385" w14:textId="71F9611E" w:rsidR="003F57F2" w:rsidRPr="00CC228E" w:rsidRDefault="003F57F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000</w:t>
            </w:r>
          </w:p>
        </w:tc>
      </w:tr>
      <w:tr w:rsidR="00A14099" w:rsidRPr="006C7427" w14:paraId="63E81423" w14:textId="77777777" w:rsidTr="00215C67">
        <w:trPr>
          <w:cantSplit/>
          <w:trHeight w:val="241"/>
        </w:trPr>
        <w:tc>
          <w:tcPr>
            <w:tcW w:w="2127" w:type="dxa"/>
            <w:vMerge/>
            <w:shd w:val="clear" w:color="auto" w:fill="auto"/>
            <w:noWrap/>
            <w:vAlign w:val="center"/>
          </w:tcPr>
          <w:p w14:paraId="4A2CDB3D" w14:textId="77777777" w:rsidR="00A14099" w:rsidRPr="006C7427" w:rsidRDefault="00A14099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</w:tcPr>
          <w:p w14:paraId="35E39B9C" w14:textId="28E5AA52" w:rsidR="00A14099" w:rsidRPr="00CC228E" w:rsidRDefault="00A14099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Blue Light Filter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77D59173" w14:textId="2E186870" w:rsidR="00A14099" w:rsidRPr="00CC228E" w:rsidRDefault="00D2785B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confirm </w:t>
            </w:r>
            <w:r w:rsidR="00816EAD"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the presence of integrated blue filter technology in the display screen</w:t>
            </w:r>
          </w:p>
        </w:tc>
        <w:tc>
          <w:tcPr>
            <w:tcW w:w="3544" w:type="dxa"/>
            <w:gridSpan w:val="2"/>
            <w:shd w:val="clear" w:color="auto" w:fill="auto"/>
            <w:vAlign w:val="center"/>
          </w:tcPr>
          <w:p w14:paraId="74281689" w14:textId="77777777" w:rsidR="00A14099" w:rsidRPr="00CC228E" w:rsidRDefault="0074537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Yes</w:t>
            </w:r>
          </w:p>
          <w:p w14:paraId="5739EA8D" w14:textId="2507BFE1" w:rsidR="00745376" w:rsidRPr="00CC228E" w:rsidRDefault="0074537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</w:t>
            </w:r>
          </w:p>
        </w:tc>
      </w:tr>
      <w:tr w:rsidR="00B354B0" w:rsidRPr="006C7427" w14:paraId="320B5F68" w14:textId="77777777" w:rsidTr="00215C67">
        <w:trPr>
          <w:cantSplit/>
          <w:trHeight w:val="241"/>
        </w:trPr>
        <w:tc>
          <w:tcPr>
            <w:tcW w:w="2127" w:type="dxa"/>
            <w:vMerge/>
            <w:shd w:val="clear" w:color="auto" w:fill="auto"/>
            <w:noWrap/>
            <w:vAlign w:val="center"/>
          </w:tcPr>
          <w:p w14:paraId="6F4C752D" w14:textId="77777777" w:rsidR="00B354B0" w:rsidRPr="006C7427" w:rsidRDefault="00B354B0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</w:tcPr>
          <w:p w14:paraId="63383D60" w14:textId="4924EAF0" w:rsidR="00B354B0" w:rsidRPr="00CC228E" w:rsidRDefault="00CD6475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ontrast</w:t>
            </w:r>
            <w:r w:rsidR="00EE6407"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Ratio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7F9779CB" w14:textId="5606106A" w:rsidR="00B354B0" w:rsidRPr="00CC228E" w:rsidRDefault="00EE6407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select the display screen’s contrast ratio from the dropdown list.</w:t>
            </w:r>
          </w:p>
        </w:tc>
        <w:tc>
          <w:tcPr>
            <w:tcW w:w="3544" w:type="dxa"/>
            <w:gridSpan w:val="2"/>
            <w:shd w:val="clear" w:color="auto" w:fill="auto"/>
            <w:vAlign w:val="center"/>
          </w:tcPr>
          <w:p w14:paraId="42340513" w14:textId="77777777" w:rsidR="00B354B0" w:rsidRPr="00CC228E" w:rsidRDefault="001220D7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Less than 1000:1</w:t>
            </w:r>
          </w:p>
          <w:p w14:paraId="0E282C65" w14:textId="77777777" w:rsidR="001220D7" w:rsidRPr="00CC228E" w:rsidRDefault="001220D7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1000:1 to </w:t>
            </w:r>
            <w:r w:rsidR="007D08CE"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000:1</w:t>
            </w:r>
          </w:p>
          <w:p w14:paraId="71284C7E" w14:textId="5A140365" w:rsidR="007D08CE" w:rsidRPr="00CC228E" w:rsidRDefault="007D08C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Greater than 3000:1</w:t>
            </w:r>
          </w:p>
        </w:tc>
      </w:tr>
      <w:tr w:rsidR="00076FE4" w:rsidRPr="006C7427" w14:paraId="2BE60E94" w14:textId="77777777" w:rsidTr="00215C67">
        <w:trPr>
          <w:cantSplit/>
          <w:trHeight w:val="241"/>
        </w:trPr>
        <w:tc>
          <w:tcPr>
            <w:tcW w:w="2127" w:type="dxa"/>
            <w:vMerge/>
            <w:shd w:val="clear" w:color="auto" w:fill="auto"/>
            <w:noWrap/>
            <w:vAlign w:val="center"/>
          </w:tcPr>
          <w:p w14:paraId="19D6F84B" w14:textId="77777777" w:rsidR="00076FE4" w:rsidRPr="006C7427" w:rsidRDefault="00076FE4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</w:tcPr>
          <w:p w14:paraId="67001D66" w14:textId="126FC0E9" w:rsidR="00076FE4" w:rsidRPr="00CC228E" w:rsidRDefault="00AB5480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ynamic Range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0A74CF30" w14:textId="26E59329" w:rsidR="00076FE4" w:rsidRPr="00CC228E" w:rsidRDefault="00DB5EFE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indicate whether the display screen has a standard dynamic range (SDR) or high dynamic range (HDR).</w:t>
            </w:r>
          </w:p>
        </w:tc>
        <w:tc>
          <w:tcPr>
            <w:tcW w:w="3544" w:type="dxa"/>
            <w:gridSpan w:val="2"/>
            <w:shd w:val="clear" w:color="auto" w:fill="auto"/>
            <w:vAlign w:val="center"/>
          </w:tcPr>
          <w:p w14:paraId="4AB695BF" w14:textId="0B07D814" w:rsidR="00AB5480" w:rsidRPr="00CC228E" w:rsidRDefault="00AB5480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SDR</w:t>
            </w:r>
          </w:p>
          <w:p w14:paraId="4ABF672D" w14:textId="644874D2" w:rsidR="00076FE4" w:rsidRPr="00CC228E" w:rsidRDefault="00076FE4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HDR</w:t>
            </w:r>
          </w:p>
        </w:tc>
      </w:tr>
      <w:tr w:rsidR="00A27F9B" w:rsidRPr="006C7427" w14:paraId="11EAEB2C" w14:textId="77777777" w:rsidTr="00215C67">
        <w:trPr>
          <w:cantSplit/>
          <w:trHeight w:val="241"/>
        </w:trPr>
        <w:tc>
          <w:tcPr>
            <w:tcW w:w="2127" w:type="dxa"/>
            <w:vMerge/>
            <w:shd w:val="clear" w:color="auto" w:fill="auto"/>
            <w:noWrap/>
            <w:vAlign w:val="center"/>
          </w:tcPr>
          <w:p w14:paraId="42A78CA3" w14:textId="77777777" w:rsidR="002427C8" w:rsidRPr="006C7427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vMerge w:val="restart"/>
            <w:shd w:val="clear" w:color="auto" w:fill="auto"/>
            <w:noWrap/>
            <w:vAlign w:val="center"/>
          </w:tcPr>
          <w:p w14:paraId="30CB290D" w14:textId="7CE6CAA9" w:rsidR="002427C8" w:rsidRPr="00CC228E" w:rsidRDefault="00645E34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isplay Screen Type/Technology</w:t>
            </w:r>
          </w:p>
        </w:tc>
        <w:tc>
          <w:tcPr>
            <w:tcW w:w="6095" w:type="dxa"/>
            <w:vMerge w:val="restart"/>
            <w:shd w:val="clear" w:color="auto" w:fill="auto"/>
            <w:vAlign w:val="center"/>
          </w:tcPr>
          <w:p w14:paraId="7CF29769" w14:textId="703D14AA" w:rsidR="002427C8" w:rsidRPr="00CC228E" w:rsidRDefault="00645E34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s</w:t>
            </w:r>
            <w:r w:rsidR="00CD08C8"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elect the display screen’s technology type from </w:t>
            </w:r>
            <w:r w:rsidR="00D2785B"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the dropdown list.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7233225" w14:textId="26139CFA" w:rsidR="002427C8" w:rsidRPr="00CC228E" w:rsidRDefault="00014F7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Value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1A78020" w14:textId="15AC7DC1" w:rsidR="002427C8" w:rsidRPr="00CC228E" w:rsidRDefault="00014F7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escription</w:t>
            </w:r>
          </w:p>
        </w:tc>
      </w:tr>
      <w:tr w:rsidR="00A27F9B" w:rsidRPr="006C7427" w14:paraId="3FF808D3" w14:textId="77777777" w:rsidTr="00215C67">
        <w:trPr>
          <w:cantSplit/>
          <w:trHeight w:val="490"/>
        </w:trPr>
        <w:tc>
          <w:tcPr>
            <w:tcW w:w="2127" w:type="dxa"/>
            <w:vMerge/>
            <w:shd w:val="clear" w:color="auto" w:fill="auto"/>
            <w:noWrap/>
            <w:vAlign w:val="center"/>
          </w:tcPr>
          <w:p w14:paraId="4F655F40" w14:textId="77777777" w:rsidR="002427C8" w:rsidRPr="006C7427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vMerge/>
            <w:shd w:val="clear" w:color="auto" w:fill="auto"/>
            <w:noWrap/>
            <w:vAlign w:val="center"/>
          </w:tcPr>
          <w:p w14:paraId="7F03FA61" w14:textId="77777777" w:rsidR="002427C8" w:rsidRPr="00CC228E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6095" w:type="dxa"/>
            <w:vMerge/>
            <w:shd w:val="clear" w:color="auto" w:fill="auto"/>
            <w:vAlign w:val="center"/>
          </w:tcPr>
          <w:p w14:paraId="56A95D2A" w14:textId="77777777" w:rsidR="002427C8" w:rsidRPr="00CC228E" w:rsidRDefault="002427C8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1945B6A9" w14:textId="77777777" w:rsidR="002427C8" w:rsidRPr="00CC228E" w:rsidRDefault="002427C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TN LCD</w:t>
            </w:r>
          </w:p>
          <w:p w14:paraId="382437DB" w14:textId="77777777" w:rsidR="00800A92" w:rsidRPr="00CC228E" w:rsidRDefault="00800A9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2D8F097E" w14:textId="77777777" w:rsidR="00800A92" w:rsidRPr="00CC228E" w:rsidRDefault="00800A9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163AC180" w14:textId="671E04AB" w:rsidR="00800A92" w:rsidRPr="00CC228E" w:rsidRDefault="00800A9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VA LCD</w:t>
            </w:r>
          </w:p>
          <w:p w14:paraId="56F71A66" w14:textId="77777777" w:rsidR="00800A92" w:rsidRPr="00CC228E" w:rsidRDefault="00800A9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5EA699D7" w14:textId="77777777" w:rsidR="00800A92" w:rsidRPr="00CC228E" w:rsidRDefault="00800A9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42FE26E0" w14:textId="7650AEEC" w:rsidR="00800A92" w:rsidRPr="00CC228E" w:rsidRDefault="00800A9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PS LCD</w:t>
            </w:r>
          </w:p>
          <w:p w14:paraId="105391B1" w14:textId="7108F3D0" w:rsidR="00800A92" w:rsidRPr="00CC228E" w:rsidRDefault="00800A9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4788B8D8" w14:textId="63280A3D" w:rsidR="00800A92" w:rsidRPr="00CC228E" w:rsidRDefault="00800A9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121DA2D9" w14:textId="3B492112" w:rsidR="00800A92" w:rsidRPr="00CC228E" w:rsidRDefault="00800A9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AMOLED</w:t>
            </w:r>
          </w:p>
          <w:p w14:paraId="5F1A96AA" w14:textId="35BA3132" w:rsidR="00800A92" w:rsidRPr="00CC228E" w:rsidRDefault="00800A9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14:paraId="6BBFECAB" w14:textId="1EBEC923" w:rsidR="002427C8" w:rsidRPr="00CC228E" w:rsidRDefault="00800A9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Twisted Nematic Liquid Crystal Display</w:t>
            </w:r>
          </w:p>
          <w:p w14:paraId="183709B3" w14:textId="77777777" w:rsidR="00202D1B" w:rsidRPr="00CC228E" w:rsidRDefault="00202D1B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54E4C0AB" w14:textId="127BE488" w:rsidR="00800A92" w:rsidRPr="00CC228E" w:rsidRDefault="00800A9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Vertical Alignment Liquid Crystal Display</w:t>
            </w:r>
          </w:p>
          <w:p w14:paraId="35FAFA57" w14:textId="77777777" w:rsidR="00202D1B" w:rsidRPr="00CC228E" w:rsidRDefault="00202D1B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63770373" w14:textId="7862B9A3" w:rsidR="00800A92" w:rsidRPr="00CC228E" w:rsidRDefault="00800A9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n-plane Switching Liquid Crystal Display</w:t>
            </w:r>
          </w:p>
          <w:p w14:paraId="7E78A0D7" w14:textId="77777777" w:rsidR="00202D1B" w:rsidRPr="00CC228E" w:rsidRDefault="00202D1B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3A67ECE6" w14:textId="67CC2E1D" w:rsidR="00800A92" w:rsidRPr="00CC228E" w:rsidRDefault="00800A9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Active-Matrix Organic Light-Emitting Diode</w:t>
            </w:r>
          </w:p>
        </w:tc>
      </w:tr>
      <w:tr w:rsidR="002427C8" w:rsidRPr="006C7427" w14:paraId="7267B4B0" w14:textId="2E9EE753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5DC368CE" w14:textId="1A25CDF9" w:rsidR="002427C8" w:rsidRPr="006C7427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C98865F" w14:textId="263A18A0" w:rsidR="002427C8" w:rsidRPr="006C7427" w:rsidRDefault="00B21829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2182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Touch Screen Capability and Type</w:t>
            </w:r>
          </w:p>
        </w:tc>
        <w:tc>
          <w:tcPr>
            <w:tcW w:w="6095" w:type="dxa"/>
            <w:vAlign w:val="center"/>
          </w:tcPr>
          <w:p w14:paraId="00CE67D5" w14:textId="68C83747" w:rsidR="002427C8" w:rsidRPr="006C7427" w:rsidRDefault="00B637E2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637E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indicate whether the proposed device's display screen is a touch screen</w:t>
            </w:r>
            <w:r w:rsidR="00A0343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and</w:t>
            </w:r>
            <w:r w:rsidR="00623D9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,</w:t>
            </w:r>
            <w:r w:rsidR="00A0343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if so</w:t>
            </w:r>
            <w:r w:rsidR="00623D9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,</w:t>
            </w:r>
            <w:r w:rsidR="00A0343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whether it is a </w:t>
            </w:r>
            <w:r w:rsidR="00623D9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resistive</w:t>
            </w:r>
            <w:r w:rsidR="00A0343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or capa</w:t>
            </w:r>
            <w:r w:rsidR="00623D9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itive touch display</w:t>
            </w:r>
            <w:r w:rsidRPr="00B637E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from the dropdown list.</w:t>
            </w:r>
          </w:p>
        </w:tc>
        <w:tc>
          <w:tcPr>
            <w:tcW w:w="3544" w:type="dxa"/>
            <w:gridSpan w:val="2"/>
            <w:vAlign w:val="center"/>
          </w:tcPr>
          <w:p w14:paraId="427F7918" w14:textId="77777777" w:rsidR="002427C8" w:rsidRDefault="00BE0989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</w:t>
            </w:r>
          </w:p>
          <w:p w14:paraId="16549866" w14:textId="5E033BF9" w:rsidR="00BE0989" w:rsidRDefault="0072361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Yes - </w:t>
            </w:r>
            <w:r w:rsidR="00857BD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Resisti</w:t>
            </w:r>
            <w:r w:rsidR="00006A6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ve Touch Display</w:t>
            </w:r>
          </w:p>
          <w:p w14:paraId="103600F3" w14:textId="45C05DB1" w:rsidR="00006A63" w:rsidRDefault="0072361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Yes - </w:t>
            </w:r>
            <w:r w:rsidR="00BA375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a</w:t>
            </w:r>
            <w:r w:rsidR="00BA3752" w:rsidRPr="00BA375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acitive</w:t>
            </w:r>
            <w:r w:rsidR="00006A6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ouch Display</w:t>
            </w:r>
          </w:p>
          <w:p w14:paraId="211D251C" w14:textId="7592A86F" w:rsidR="00BE0989" w:rsidRPr="006C7427" w:rsidRDefault="00BE0989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</w:tr>
      <w:tr w:rsidR="002427C8" w:rsidRPr="006C7427" w14:paraId="007DC6DB" w14:textId="7625615C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0F8BBD66" w14:textId="352A8706" w:rsidR="002427C8" w:rsidRPr="006C7427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EEDB676" w14:textId="77777777" w:rsidR="002427C8" w:rsidRPr="006C7427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en/Stylus capability</w:t>
            </w:r>
          </w:p>
        </w:tc>
        <w:tc>
          <w:tcPr>
            <w:tcW w:w="6095" w:type="dxa"/>
            <w:vAlign w:val="center"/>
          </w:tcPr>
          <w:p w14:paraId="7524FCEC" w14:textId="3484E4BC" w:rsidR="002427C8" w:rsidRPr="006C7427" w:rsidRDefault="00AF7BB2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AF7BB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indicate whether a pen/stylus works with the proposed device's display screen and whether the screen can work with an active or passive pen/stylus.</w:t>
            </w:r>
          </w:p>
        </w:tc>
        <w:tc>
          <w:tcPr>
            <w:tcW w:w="3544" w:type="dxa"/>
            <w:gridSpan w:val="2"/>
            <w:vAlign w:val="center"/>
          </w:tcPr>
          <w:p w14:paraId="794BD2CC" w14:textId="77777777" w:rsidR="008D7480" w:rsidRDefault="008D7480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</w:t>
            </w:r>
          </w:p>
          <w:p w14:paraId="56F111CF" w14:textId="6C3E8706" w:rsidR="008D7480" w:rsidRDefault="00520129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52012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Yes </w:t>
            </w:r>
            <w:r w:rsidR="008D7480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–</w:t>
            </w:r>
            <w:r w:rsidRPr="0052012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Passive</w:t>
            </w:r>
          </w:p>
          <w:p w14:paraId="1314FD7C" w14:textId="6CB033A5" w:rsidR="008D7480" w:rsidRPr="006C7427" w:rsidRDefault="00520129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52012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Yes </w:t>
            </w:r>
            <w:r w:rsidR="008D7480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–</w:t>
            </w:r>
            <w:r w:rsidRPr="0052012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Active</w:t>
            </w:r>
          </w:p>
        </w:tc>
      </w:tr>
      <w:tr w:rsidR="002427C8" w:rsidRPr="006C7427" w14:paraId="6CF057A9" w14:textId="274D49A7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744267F1" w14:textId="40A09273" w:rsidR="002427C8" w:rsidRPr="006C7427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29A8515" w14:textId="77777777" w:rsidR="002427C8" w:rsidRPr="006C7427" w:rsidRDefault="002427C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en/Stylus Included</w:t>
            </w:r>
          </w:p>
        </w:tc>
        <w:tc>
          <w:tcPr>
            <w:tcW w:w="6095" w:type="dxa"/>
            <w:vAlign w:val="center"/>
          </w:tcPr>
          <w:p w14:paraId="72A2A0B1" w14:textId="28637BC8" w:rsidR="002427C8" w:rsidRPr="006C7427" w:rsidRDefault="00F22F86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22F8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indicate whether the proposed device includes an active or passive pen/stylus.</w:t>
            </w:r>
          </w:p>
        </w:tc>
        <w:tc>
          <w:tcPr>
            <w:tcW w:w="3544" w:type="dxa"/>
            <w:gridSpan w:val="2"/>
            <w:vAlign w:val="center"/>
          </w:tcPr>
          <w:p w14:paraId="6DB3EF86" w14:textId="77777777" w:rsidR="00F22F86" w:rsidRDefault="00F22F8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</w:t>
            </w:r>
          </w:p>
          <w:p w14:paraId="2AF8D5D3" w14:textId="77777777" w:rsidR="00F22F86" w:rsidRDefault="00F22F8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52012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Yes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–</w:t>
            </w:r>
            <w:r w:rsidRPr="0052012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Passive</w:t>
            </w:r>
          </w:p>
          <w:p w14:paraId="5B0F49B5" w14:textId="272FDA18" w:rsidR="002427C8" w:rsidRPr="006C7427" w:rsidRDefault="00F22F8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52012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Yes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–</w:t>
            </w:r>
            <w:r w:rsidRPr="0052012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Active</w:t>
            </w:r>
          </w:p>
        </w:tc>
      </w:tr>
      <w:tr w:rsidR="0099693B" w:rsidRPr="006C7427" w14:paraId="65486126" w14:textId="748B8DE0" w:rsidTr="00215C67">
        <w:trPr>
          <w:cantSplit/>
          <w:trHeight w:val="300"/>
        </w:trPr>
        <w:tc>
          <w:tcPr>
            <w:tcW w:w="2127" w:type="dxa"/>
            <w:vMerge w:val="restart"/>
            <w:shd w:val="clear" w:color="auto" w:fill="auto"/>
            <w:noWrap/>
            <w:vAlign w:val="center"/>
            <w:hideMark/>
          </w:tcPr>
          <w:p w14:paraId="46F6291E" w14:textId="3B0C768C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Video Out</w:t>
            </w:r>
          </w:p>
          <w:p w14:paraId="5B5FD0D9" w14:textId="57D9BD65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nternal or via adapter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5DC08C0" w14:textId="77777777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HDMI 2</w:t>
            </w:r>
          </w:p>
        </w:tc>
        <w:tc>
          <w:tcPr>
            <w:tcW w:w="6095" w:type="dxa"/>
            <w:vAlign w:val="center"/>
          </w:tcPr>
          <w:p w14:paraId="48C7CDAE" w14:textId="76DF07DC" w:rsidR="0099693B" w:rsidRPr="006C7427" w:rsidRDefault="004252AF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select the number of HDMI</w:t>
            </w:r>
            <w:r w:rsidR="00AA06C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2 ports on the device </w:t>
            </w:r>
            <w:r w:rsidR="00D3436F"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losest to a value in the dropdown list</w:t>
            </w:r>
          </w:p>
        </w:tc>
        <w:tc>
          <w:tcPr>
            <w:tcW w:w="3544" w:type="dxa"/>
            <w:gridSpan w:val="2"/>
            <w:vAlign w:val="center"/>
          </w:tcPr>
          <w:p w14:paraId="385D98F1" w14:textId="77777777" w:rsidR="0099693B" w:rsidRDefault="00D3436F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3D49FD07" w14:textId="77777777" w:rsidR="00D3436F" w:rsidRDefault="00D3436F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763D4FCF" w14:textId="77777777" w:rsidR="00D3436F" w:rsidRDefault="00D3436F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36530FB4" w14:textId="77777777" w:rsidR="00D3436F" w:rsidRDefault="00D3436F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  <w:p w14:paraId="0651540D" w14:textId="77777777" w:rsidR="00D370E1" w:rsidRDefault="00D370E1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  <w:p w14:paraId="28CEC483" w14:textId="79122B65" w:rsidR="00D370E1" w:rsidRPr="006C7427" w:rsidRDefault="00D370E1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</w:t>
            </w:r>
          </w:p>
        </w:tc>
      </w:tr>
      <w:tr w:rsidR="0099693B" w:rsidRPr="006C7427" w14:paraId="340E2188" w14:textId="1F558C11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24C3DFE0" w14:textId="2096743E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9704B87" w14:textId="77777777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isplayPort 1.4 (mini or std)</w:t>
            </w:r>
          </w:p>
        </w:tc>
        <w:tc>
          <w:tcPr>
            <w:tcW w:w="6095" w:type="dxa"/>
            <w:vAlign w:val="center"/>
          </w:tcPr>
          <w:p w14:paraId="5B4BDEDD" w14:textId="31E74DFB" w:rsidR="0099693B" w:rsidRPr="006C7427" w:rsidRDefault="00386BFE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select the number of </w:t>
            </w:r>
            <w:r w:rsidR="00653D64"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isplayPort 1.4 (mini or std)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ports on the device </w:t>
            </w: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losest to a value in the dropdown list</w:t>
            </w:r>
          </w:p>
        </w:tc>
        <w:tc>
          <w:tcPr>
            <w:tcW w:w="3544" w:type="dxa"/>
            <w:gridSpan w:val="2"/>
            <w:vAlign w:val="center"/>
          </w:tcPr>
          <w:p w14:paraId="135AA1DE" w14:textId="77777777" w:rsidR="0099693B" w:rsidRDefault="00ED5A5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3FD47587" w14:textId="77777777" w:rsidR="00ED5A55" w:rsidRDefault="00ED5A5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52C03CDB" w14:textId="77777777" w:rsidR="00ED5A55" w:rsidRDefault="00ED5A5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2FEB1DAD" w14:textId="33EB7021" w:rsidR="00ED5A55" w:rsidRPr="006C7427" w:rsidRDefault="00ED5A5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</w:tc>
      </w:tr>
      <w:tr w:rsidR="0099693B" w:rsidRPr="006C7427" w14:paraId="1EF0E6C2" w14:textId="69DE43D9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1D292DAF" w14:textId="6B852DD7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FCA4CCB" w14:textId="77777777" w:rsidR="0099693B" w:rsidRPr="006C7427" w:rsidRDefault="0099693B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VGA</w:t>
            </w:r>
          </w:p>
        </w:tc>
        <w:tc>
          <w:tcPr>
            <w:tcW w:w="6095" w:type="dxa"/>
            <w:vAlign w:val="center"/>
          </w:tcPr>
          <w:p w14:paraId="2575B079" w14:textId="61949DB9" w:rsidR="0099693B" w:rsidRPr="006C7427" w:rsidRDefault="00FF60A4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select the number of </w:t>
            </w:r>
            <w:r w:rsidR="001D22E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VG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ports on the device </w:t>
            </w: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losest to a value in the dropdown list</w:t>
            </w:r>
          </w:p>
        </w:tc>
        <w:tc>
          <w:tcPr>
            <w:tcW w:w="3544" w:type="dxa"/>
            <w:gridSpan w:val="2"/>
            <w:vAlign w:val="center"/>
          </w:tcPr>
          <w:p w14:paraId="4035DCED" w14:textId="77777777" w:rsidR="0099693B" w:rsidRDefault="00ED5A5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3BF5C24D" w14:textId="77777777" w:rsidR="00ED5A55" w:rsidRDefault="00ED5A5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16287176" w14:textId="77777777" w:rsidR="00ED5A55" w:rsidRDefault="00ED5A5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0EDDB90C" w14:textId="289583A6" w:rsidR="00ED5A55" w:rsidRPr="006C7427" w:rsidRDefault="00ED5A55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</w:tc>
      </w:tr>
      <w:tr w:rsidR="00E879CA" w:rsidRPr="006C7427" w14:paraId="7B527184" w14:textId="6B10B356" w:rsidTr="00215C67">
        <w:trPr>
          <w:cantSplit/>
          <w:trHeight w:val="300"/>
        </w:trPr>
        <w:tc>
          <w:tcPr>
            <w:tcW w:w="2127" w:type="dxa"/>
            <w:vMerge w:val="restart"/>
            <w:shd w:val="clear" w:color="auto" w:fill="auto"/>
            <w:noWrap/>
            <w:vAlign w:val="center"/>
            <w:hideMark/>
          </w:tcPr>
          <w:p w14:paraId="44348E2E" w14:textId="7777777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umber of USB Ports</w:t>
            </w:r>
          </w:p>
          <w:p w14:paraId="1AD1603E" w14:textId="27101356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D65F41A" w14:textId="7777777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USB 2</w:t>
            </w:r>
          </w:p>
        </w:tc>
        <w:tc>
          <w:tcPr>
            <w:tcW w:w="6095" w:type="dxa"/>
            <w:vAlign w:val="center"/>
          </w:tcPr>
          <w:p w14:paraId="29B571EA" w14:textId="5C1653AD" w:rsidR="00E879CA" w:rsidRPr="006C7427" w:rsidRDefault="00E879CA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select the number of USB 2 ports on the device </w:t>
            </w: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losest to a value in the dropdown list</w:t>
            </w:r>
          </w:p>
        </w:tc>
        <w:tc>
          <w:tcPr>
            <w:tcW w:w="3544" w:type="dxa"/>
            <w:gridSpan w:val="2"/>
            <w:vAlign w:val="center"/>
          </w:tcPr>
          <w:p w14:paraId="06F0BE93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01768224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55B7ED31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3E063F19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  <w:p w14:paraId="32A14164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  <w:p w14:paraId="446E78C0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</w:t>
            </w:r>
          </w:p>
          <w:p w14:paraId="705751C0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7</w:t>
            </w:r>
          </w:p>
          <w:p w14:paraId="7ABCC9FF" w14:textId="60E8289C" w:rsidR="00E879CA" w:rsidRPr="006C7427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8</w:t>
            </w:r>
          </w:p>
        </w:tc>
      </w:tr>
      <w:tr w:rsidR="00E879CA" w:rsidRPr="006C7427" w14:paraId="3E720450" w14:textId="379E413C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24D9E0B2" w14:textId="3D10AFC9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58DDD5C" w14:textId="0B4D0D1B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USB 3 Gen 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and 2</w:t>
            </w:r>
          </w:p>
        </w:tc>
        <w:tc>
          <w:tcPr>
            <w:tcW w:w="6095" w:type="dxa"/>
            <w:vAlign w:val="center"/>
          </w:tcPr>
          <w:p w14:paraId="18A78EDD" w14:textId="012EDEAC" w:rsidR="00E879CA" w:rsidRPr="006C7427" w:rsidRDefault="00E879CA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select the number of 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USB 3 Gen 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and 2 ports on the device </w:t>
            </w: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losest to a value in the dropdown list</w:t>
            </w:r>
          </w:p>
        </w:tc>
        <w:tc>
          <w:tcPr>
            <w:tcW w:w="3544" w:type="dxa"/>
            <w:gridSpan w:val="2"/>
            <w:vAlign w:val="center"/>
          </w:tcPr>
          <w:p w14:paraId="334B9E8B" w14:textId="77777777" w:rsidR="00E879CA" w:rsidRPr="005771D4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</w:pPr>
            <w:r w:rsidRPr="005771D4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1</w:t>
            </w:r>
          </w:p>
          <w:p w14:paraId="770E0FD6" w14:textId="77777777" w:rsidR="00E879CA" w:rsidRPr="005771D4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</w:pPr>
            <w:r w:rsidRPr="005771D4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2</w:t>
            </w:r>
          </w:p>
          <w:p w14:paraId="718280AC" w14:textId="77777777" w:rsidR="00E879CA" w:rsidRPr="005771D4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</w:pPr>
            <w:r w:rsidRPr="005771D4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3</w:t>
            </w:r>
          </w:p>
          <w:p w14:paraId="368F311C" w14:textId="77777777" w:rsidR="00E879CA" w:rsidRPr="005771D4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</w:pPr>
            <w:r w:rsidRPr="005771D4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4</w:t>
            </w:r>
          </w:p>
          <w:p w14:paraId="2E5BC4EE" w14:textId="77777777" w:rsidR="00E879CA" w:rsidRPr="005771D4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</w:pPr>
            <w:r w:rsidRPr="005771D4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5</w:t>
            </w:r>
          </w:p>
          <w:p w14:paraId="119EBC6D" w14:textId="77777777" w:rsidR="00E879CA" w:rsidRPr="005771D4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</w:pPr>
            <w:r w:rsidRPr="005771D4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6</w:t>
            </w:r>
          </w:p>
          <w:p w14:paraId="11AF4C89" w14:textId="77777777" w:rsidR="00E879CA" w:rsidRPr="005771D4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</w:pPr>
            <w:r w:rsidRPr="005771D4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7</w:t>
            </w:r>
          </w:p>
          <w:p w14:paraId="56EB6C30" w14:textId="77777777" w:rsidR="00E879CA" w:rsidRPr="005771D4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</w:pPr>
            <w:r w:rsidRPr="005771D4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8</w:t>
            </w:r>
          </w:p>
          <w:p w14:paraId="3C8EE092" w14:textId="77777777" w:rsidR="005771D4" w:rsidRPr="005771D4" w:rsidRDefault="005771D4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</w:pPr>
            <w:r w:rsidRPr="005771D4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9</w:t>
            </w:r>
          </w:p>
          <w:p w14:paraId="4D396F8A" w14:textId="4682D513" w:rsidR="005771D4" w:rsidRPr="006C7427" w:rsidRDefault="005771D4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5771D4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en-ZA"/>
              </w:rPr>
              <w:t>10</w:t>
            </w:r>
          </w:p>
        </w:tc>
      </w:tr>
      <w:tr w:rsidR="00E879CA" w:rsidRPr="006C7427" w14:paraId="10E4C200" w14:textId="2F78EBAF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371C4E80" w14:textId="682CA74F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3FC4B62" w14:textId="7777777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USB type C</w:t>
            </w:r>
          </w:p>
        </w:tc>
        <w:tc>
          <w:tcPr>
            <w:tcW w:w="6095" w:type="dxa"/>
            <w:vAlign w:val="center"/>
          </w:tcPr>
          <w:p w14:paraId="4B5E7CCF" w14:textId="3A55E2A9" w:rsidR="00E879CA" w:rsidRPr="006C7427" w:rsidRDefault="00E879CA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select the number of 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USB type C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ports on the device </w:t>
            </w: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losest to a value in the dropdown list</w:t>
            </w:r>
          </w:p>
        </w:tc>
        <w:tc>
          <w:tcPr>
            <w:tcW w:w="3544" w:type="dxa"/>
            <w:gridSpan w:val="2"/>
            <w:vAlign w:val="center"/>
          </w:tcPr>
          <w:p w14:paraId="671F3841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33BE05DB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1BF38026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6787E042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  <w:p w14:paraId="62B3357E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  <w:p w14:paraId="101803BC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</w:t>
            </w:r>
          </w:p>
          <w:p w14:paraId="0453F86D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7</w:t>
            </w:r>
          </w:p>
          <w:p w14:paraId="4CF6574A" w14:textId="246E18C2" w:rsidR="00E879CA" w:rsidRPr="006C7427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8</w:t>
            </w:r>
          </w:p>
        </w:tc>
      </w:tr>
      <w:tr w:rsidR="00E879CA" w:rsidRPr="006C7427" w14:paraId="4CBD7C5E" w14:textId="217F8CFF" w:rsidTr="00215C67">
        <w:trPr>
          <w:cantSplit/>
          <w:trHeight w:val="300"/>
        </w:trPr>
        <w:tc>
          <w:tcPr>
            <w:tcW w:w="2127" w:type="dxa"/>
            <w:vMerge w:val="restart"/>
            <w:shd w:val="clear" w:color="auto" w:fill="auto"/>
            <w:noWrap/>
            <w:vAlign w:val="center"/>
            <w:hideMark/>
          </w:tcPr>
          <w:p w14:paraId="69E301D5" w14:textId="7777777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onnectivity</w:t>
            </w:r>
          </w:p>
          <w:p w14:paraId="32F333D9" w14:textId="09FF6D48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718C800" w14:textId="41C91EEB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A27F9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Line in/out/mic/headphone</w:t>
            </w:r>
          </w:p>
        </w:tc>
        <w:tc>
          <w:tcPr>
            <w:tcW w:w="6095" w:type="dxa"/>
            <w:vAlign w:val="center"/>
          </w:tcPr>
          <w:p w14:paraId="728B5101" w14:textId="1ED850C1" w:rsidR="00E879CA" w:rsidRPr="006C7427" w:rsidRDefault="00974990" w:rsidP="002C2D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974990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indicate whether the device has a line in/out/mic/headphone port by selecting No or Yes from the dropdown list.</w:t>
            </w:r>
          </w:p>
        </w:tc>
        <w:tc>
          <w:tcPr>
            <w:tcW w:w="3544" w:type="dxa"/>
            <w:gridSpan w:val="2"/>
            <w:vAlign w:val="center"/>
          </w:tcPr>
          <w:p w14:paraId="45CE4E10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</w:t>
            </w:r>
          </w:p>
          <w:p w14:paraId="3550E7AE" w14:textId="2C6EE723" w:rsidR="00E879CA" w:rsidRPr="006C7427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Yes</w:t>
            </w:r>
          </w:p>
        </w:tc>
      </w:tr>
      <w:tr w:rsidR="00E879CA" w:rsidRPr="006C7427" w14:paraId="0AC2DE00" w14:textId="7BD4DE44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1C591038" w14:textId="5FD42D84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FD007AB" w14:textId="39DA38D8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Full/mini/micro-SD Card slot</w:t>
            </w:r>
          </w:p>
        </w:tc>
        <w:tc>
          <w:tcPr>
            <w:tcW w:w="6095" w:type="dxa"/>
            <w:vAlign w:val="center"/>
          </w:tcPr>
          <w:p w14:paraId="1BB18ADF" w14:textId="6A657818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indicate whether the device has a f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ull/mini/micro-SD Card slot</w:t>
            </w:r>
            <w:r w:rsidR="00CF432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 w:rsidR="00CF4326" w:rsidRPr="00974990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by selecting No or Yes from the dropdown list.</w:t>
            </w:r>
          </w:p>
        </w:tc>
        <w:tc>
          <w:tcPr>
            <w:tcW w:w="3544" w:type="dxa"/>
            <w:gridSpan w:val="2"/>
            <w:vAlign w:val="center"/>
          </w:tcPr>
          <w:p w14:paraId="3A8EC2F6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</w:t>
            </w:r>
          </w:p>
          <w:p w14:paraId="305FD1A9" w14:textId="10BC43B8" w:rsidR="00E879CA" w:rsidRPr="006C7427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Yes</w:t>
            </w:r>
          </w:p>
        </w:tc>
      </w:tr>
      <w:tr w:rsidR="00E879CA" w:rsidRPr="006C7427" w14:paraId="539B9B0A" w14:textId="66FB1D14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70CB6649" w14:textId="141B625C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61FF8E1" w14:textId="7F58F18A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RJ45 Gigabit LAN (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built-in or via an a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apter)</w:t>
            </w:r>
          </w:p>
        </w:tc>
        <w:tc>
          <w:tcPr>
            <w:tcW w:w="6095" w:type="dxa"/>
            <w:vAlign w:val="center"/>
          </w:tcPr>
          <w:p w14:paraId="1BA7210F" w14:textId="3F56426C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indicate whether the device has an 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RJ45 Gigabit LAN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port</w:t>
            </w:r>
            <w:r w:rsidR="00CF432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either built-in or via an included a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apter</w:t>
            </w:r>
            <w:r w:rsidR="00CF432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, </w:t>
            </w:r>
            <w:r w:rsidR="00CF4326" w:rsidRPr="00974990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by selecting No or Yes from the dropdown list.</w:t>
            </w:r>
          </w:p>
        </w:tc>
        <w:tc>
          <w:tcPr>
            <w:tcW w:w="3544" w:type="dxa"/>
            <w:gridSpan w:val="2"/>
            <w:vAlign w:val="center"/>
          </w:tcPr>
          <w:p w14:paraId="78B4A3F5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</w:t>
            </w:r>
          </w:p>
          <w:p w14:paraId="4A977C8E" w14:textId="4068F580" w:rsidR="00E879CA" w:rsidRPr="006C7427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Yes</w:t>
            </w:r>
          </w:p>
        </w:tc>
      </w:tr>
      <w:tr w:rsidR="00E879CA" w:rsidRPr="006C7427" w14:paraId="49DA6427" w14:textId="309229D4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1397BD88" w14:textId="79992308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F4EB74A" w14:textId="573ED00E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i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-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Fi</w:t>
            </w:r>
          </w:p>
        </w:tc>
        <w:tc>
          <w:tcPr>
            <w:tcW w:w="6095" w:type="dxa"/>
            <w:vAlign w:val="center"/>
          </w:tcPr>
          <w:p w14:paraId="601D48E6" w14:textId="13D0D1C0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indicate whether the device has Wi-Fi built in and, if so, which generation by selecting the correct value from the dropdown list</w:t>
            </w:r>
          </w:p>
        </w:tc>
        <w:tc>
          <w:tcPr>
            <w:tcW w:w="3544" w:type="dxa"/>
            <w:gridSpan w:val="2"/>
            <w:vAlign w:val="center"/>
          </w:tcPr>
          <w:p w14:paraId="0D901220" w14:textId="77777777" w:rsidR="00E879CA" w:rsidRPr="004C04C6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4C04C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t included</w:t>
            </w:r>
          </w:p>
          <w:p w14:paraId="6B1417C9" w14:textId="77777777" w:rsidR="00E879CA" w:rsidRPr="004C04C6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4C04C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Gen 4</w:t>
            </w:r>
          </w:p>
          <w:p w14:paraId="7CE162C4" w14:textId="77777777" w:rsidR="00E879CA" w:rsidRPr="004C04C6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4C04C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Gen 5</w:t>
            </w:r>
          </w:p>
          <w:p w14:paraId="6D96F701" w14:textId="77777777" w:rsidR="00E879CA" w:rsidRPr="004C04C6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4C04C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Gen 6</w:t>
            </w:r>
          </w:p>
          <w:p w14:paraId="725B8679" w14:textId="538EE0AA" w:rsidR="00E879CA" w:rsidRPr="006C7427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4C04C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Gen 7</w:t>
            </w:r>
          </w:p>
        </w:tc>
      </w:tr>
      <w:tr w:rsidR="00E879CA" w:rsidRPr="006C7427" w14:paraId="13F939BD" w14:textId="3C42D5B4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5A4116F1" w14:textId="02E1F248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E19EF2D" w14:textId="7777777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Bluetooth 5.1</w:t>
            </w:r>
          </w:p>
        </w:tc>
        <w:tc>
          <w:tcPr>
            <w:tcW w:w="6095" w:type="dxa"/>
            <w:vAlign w:val="center"/>
          </w:tcPr>
          <w:p w14:paraId="4F07A2E5" w14:textId="400228DF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indicate whether the device has Bluetooth built in and, if so, which version by selecting the correct value from the dropdown list</w:t>
            </w:r>
          </w:p>
        </w:tc>
        <w:tc>
          <w:tcPr>
            <w:tcW w:w="3544" w:type="dxa"/>
            <w:gridSpan w:val="2"/>
            <w:vAlign w:val="center"/>
          </w:tcPr>
          <w:p w14:paraId="13B7ABA0" w14:textId="77777777" w:rsidR="00E879CA" w:rsidRPr="00661B1D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61B1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t included</w:t>
            </w:r>
          </w:p>
          <w:p w14:paraId="083FD06D" w14:textId="77777777" w:rsidR="00E879CA" w:rsidRPr="00661B1D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61B1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  <w:p w14:paraId="132B9B06" w14:textId="77777777" w:rsidR="00E879CA" w:rsidRPr="00661B1D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61B1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.1</w:t>
            </w:r>
          </w:p>
          <w:p w14:paraId="0AE6FC37" w14:textId="77777777" w:rsidR="00E879CA" w:rsidRPr="00661B1D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61B1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.2</w:t>
            </w:r>
          </w:p>
          <w:p w14:paraId="5A6684F3" w14:textId="77777777" w:rsidR="00E879CA" w:rsidRPr="00661B1D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61B1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  <w:p w14:paraId="2A07363F" w14:textId="77777777" w:rsidR="00E879CA" w:rsidRPr="00661B1D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61B1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.1</w:t>
            </w:r>
          </w:p>
          <w:p w14:paraId="71B8CBCD" w14:textId="77777777" w:rsidR="00E879CA" w:rsidRPr="00661B1D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61B1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.2</w:t>
            </w:r>
          </w:p>
          <w:p w14:paraId="6B0D3D12" w14:textId="596F6B29" w:rsidR="00E879CA" w:rsidRPr="006C7427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61B1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.3</w:t>
            </w:r>
          </w:p>
        </w:tc>
      </w:tr>
      <w:tr w:rsidR="00E879CA" w:rsidRPr="006C7427" w14:paraId="2D9B0DB7" w14:textId="75ECBDD8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5B28B777" w14:textId="311857C0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41325B9" w14:textId="7777777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G/5G</w:t>
            </w:r>
          </w:p>
        </w:tc>
        <w:tc>
          <w:tcPr>
            <w:tcW w:w="6095" w:type="dxa"/>
            <w:vAlign w:val="center"/>
          </w:tcPr>
          <w:p w14:paraId="0CB72CB7" w14:textId="5532B9E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indicate whether the device capable of connecting via 4G/5G/6G,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including provision for a SIM card or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eSIM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, by selecting the correct option from the dropdown list</w:t>
            </w:r>
          </w:p>
        </w:tc>
        <w:tc>
          <w:tcPr>
            <w:tcW w:w="3544" w:type="dxa"/>
            <w:gridSpan w:val="2"/>
            <w:vAlign w:val="center"/>
          </w:tcPr>
          <w:p w14:paraId="1398D855" w14:textId="77777777" w:rsidR="00E879CA" w:rsidRPr="00661B1D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61B1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t included</w:t>
            </w:r>
          </w:p>
          <w:p w14:paraId="69B002CD" w14:textId="0F2FC3BB" w:rsidR="00E879CA" w:rsidRPr="00661B1D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61B1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G</w:t>
            </w:r>
          </w:p>
          <w:p w14:paraId="20686F15" w14:textId="28AA2E21" w:rsidR="00E879CA" w:rsidRPr="00661B1D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G</w:t>
            </w:r>
          </w:p>
          <w:p w14:paraId="163BED4D" w14:textId="656F794C" w:rsidR="00E879CA" w:rsidRPr="006C7427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G</w:t>
            </w:r>
          </w:p>
        </w:tc>
      </w:tr>
      <w:tr w:rsidR="00E879CA" w:rsidRPr="006C7427" w14:paraId="64B619FD" w14:textId="140B50C2" w:rsidTr="00215C67">
        <w:trPr>
          <w:cantSplit/>
          <w:trHeight w:val="300"/>
        </w:trPr>
        <w:tc>
          <w:tcPr>
            <w:tcW w:w="2127" w:type="dxa"/>
            <w:vMerge w:val="restart"/>
            <w:shd w:val="clear" w:color="auto" w:fill="auto"/>
            <w:noWrap/>
            <w:vAlign w:val="center"/>
            <w:hideMark/>
          </w:tcPr>
          <w:p w14:paraId="6389667C" w14:textId="7777777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Keyboard</w:t>
            </w:r>
          </w:p>
          <w:p w14:paraId="3069E159" w14:textId="6A84F6DD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8F6F230" w14:textId="7777777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USA QWERTY layout</w:t>
            </w:r>
          </w:p>
        </w:tc>
        <w:tc>
          <w:tcPr>
            <w:tcW w:w="6095" w:type="dxa"/>
            <w:vAlign w:val="center"/>
          </w:tcPr>
          <w:p w14:paraId="78F15492" w14:textId="1C8B4686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indicate whether the device has a </w:t>
            </w:r>
            <w:r w:rsidRPr="00310A5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USA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keyboard with a </w:t>
            </w:r>
            <w:r w:rsidRPr="00310A5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QWERTY layout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by selecting yes or no from the dropdown list.</w:t>
            </w:r>
          </w:p>
        </w:tc>
        <w:tc>
          <w:tcPr>
            <w:tcW w:w="3544" w:type="dxa"/>
            <w:gridSpan w:val="2"/>
            <w:vAlign w:val="center"/>
          </w:tcPr>
          <w:p w14:paraId="1536C75F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</w:t>
            </w:r>
          </w:p>
          <w:p w14:paraId="1125D548" w14:textId="465B737B" w:rsidR="00E879CA" w:rsidRPr="006C7427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Yes</w:t>
            </w:r>
          </w:p>
        </w:tc>
      </w:tr>
      <w:tr w:rsidR="00E879CA" w:rsidRPr="006C7427" w14:paraId="42F10158" w14:textId="7373E479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390FF719" w14:textId="4115271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4873B0C" w14:textId="7777777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Laptop-like keys</w:t>
            </w:r>
          </w:p>
        </w:tc>
        <w:tc>
          <w:tcPr>
            <w:tcW w:w="6095" w:type="dxa"/>
            <w:vAlign w:val="center"/>
          </w:tcPr>
          <w:p w14:paraId="6D42B453" w14:textId="0D828C0B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indicate whether the device has l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aptop-like keys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by selecting yes or no from the dropdown list.</w:t>
            </w:r>
          </w:p>
        </w:tc>
        <w:tc>
          <w:tcPr>
            <w:tcW w:w="3544" w:type="dxa"/>
            <w:gridSpan w:val="2"/>
            <w:vAlign w:val="center"/>
          </w:tcPr>
          <w:p w14:paraId="3CCDDCDE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</w:t>
            </w:r>
          </w:p>
          <w:p w14:paraId="4010F470" w14:textId="360D7F6C" w:rsidR="00E879CA" w:rsidRPr="006C7427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Yes</w:t>
            </w:r>
          </w:p>
        </w:tc>
      </w:tr>
      <w:tr w:rsidR="00E879CA" w:rsidRPr="006C7427" w14:paraId="707C77DC" w14:textId="657E378A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32CD5979" w14:textId="0DEB1EF2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AEE3BE5" w14:textId="7777777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Backlit keys</w:t>
            </w:r>
          </w:p>
        </w:tc>
        <w:tc>
          <w:tcPr>
            <w:tcW w:w="6095" w:type="dxa"/>
            <w:vAlign w:val="center"/>
          </w:tcPr>
          <w:p w14:paraId="0BFF7278" w14:textId="03ABDA82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indicate whether the device’s keyboard has backlit keys by selecting yes or no from the dropdown list.</w:t>
            </w:r>
          </w:p>
        </w:tc>
        <w:tc>
          <w:tcPr>
            <w:tcW w:w="3544" w:type="dxa"/>
            <w:gridSpan w:val="2"/>
            <w:vAlign w:val="center"/>
          </w:tcPr>
          <w:p w14:paraId="69D9112B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</w:t>
            </w:r>
          </w:p>
          <w:p w14:paraId="36259495" w14:textId="4448FAD3" w:rsidR="00E879CA" w:rsidRPr="006C7427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Yes</w:t>
            </w:r>
          </w:p>
        </w:tc>
      </w:tr>
      <w:tr w:rsidR="00E879CA" w:rsidRPr="006C7427" w14:paraId="55A1611C" w14:textId="5AC1DDBC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720F318C" w14:textId="100EEB41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BECC72A" w14:textId="7777777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Keyboard size</w:t>
            </w:r>
          </w:p>
        </w:tc>
        <w:tc>
          <w:tcPr>
            <w:tcW w:w="6095" w:type="dxa"/>
            <w:vAlign w:val="center"/>
          </w:tcPr>
          <w:p w14:paraId="16032108" w14:textId="2DBEC38F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indicate which keyboard size is included with or installed in the device by selecting the appropriate option from the dropdown list.</w:t>
            </w:r>
          </w:p>
        </w:tc>
        <w:tc>
          <w:tcPr>
            <w:tcW w:w="3544" w:type="dxa"/>
            <w:gridSpan w:val="2"/>
            <w:vAlign w:val="center"/>
          </w:tcPr>
          <w:p w14:paraId="7B062BC2" w14:textId="77777777" w:rsidR="00E879CA" w:rsidRPr="003B7A0D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3B7A0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ompact</w:t>
            </w:r>
          </w:p>
          <w:p w14:paraId="36C9BBF2" w14:textId="77777777" w:rsidR="00E879CA" w:rsidRPr="003B7A0D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3B7A0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ompact with numpad</w:t>
            </w:r>
          </w:p>
          <w:p w14:paraId="743C002A" w14:textId="77777777" w:rsidR="00E879CA" w:rsidRPr="003B7A0D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3B7A0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Full</w:t>
            </w:r>
          </w:p>
          <w:p w14:paraId="5A646BAF" w14:textId="3CDF2F83" w:rsidR="00E879CA" w:rsidRPr="006C7427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3B7A0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Full </w:t>
            </w:r>
            <w:proofErr w:type="gramStart"/>
            <w:r w:rsidRPr="003B7A0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ith</w:t>
            </w:r>
            <w:proofErr w:type="gramEnd"/>
            <w:r w:rsidRPr="003B7A0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numpad</w:t>
            </w:r>
          </w:p>
        </w:tc>
      </w:tr>
      <w:tr w:rsidR="00E879CA" w:rsidRPr="006C7427" w14:paraId="1EE44B8A" w14:textId="5983F21D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2B175A9F" w14:textId="2763DF14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9FC4B5F" w14:textId="7777777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onnectivity</w:t>
            </w:r>
          </w:p>
        </w:tc>
        <w:tc>
          <w:tcPr>
            <w:tcW w:w="6095" w:type="dxa"/>
            <w:vAlign w:val="center"/>
          </w:tcPr>
          <w:p w14:paraId="358B5EDF" w14:textId="63AD8111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indicate how the keyboard connects to the device by selecting the appropriate option from the dropdown list. </w:t>
            </w:r>
            <w:r w:rsidRPr="00F502C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ireless (USB shared) refers to the keyboard and mouse using one USB wireless receiver.</w:t>
            </w:r>
          </w:p>
        </w:tc>
        <w:tc>
          <w:tcPr>
            <w:tcW w:w="3544" w:type="dxa"/>
            <w:gridSpan w:val="2"/>
            <w:vAlign w:val="center"/>
          </w:tcPr>
          <w:p w14:paraId="4E6F9B17" w14:textId="77777777" w:rsidR="00E879CA" w:rsidRPr="00B9426C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9426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ired (PS/2)</w:t>
            </w:r>
          </w:p>
          <w:p w14:paraId="2A9D90B5" w14:textId="77777777" w:rsidR="00E879CA" w:rsidRPr="00B9426C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9426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ired (USB)</w:t>
            </w:r>
          </w:p>
          <w:p w14:paraId="79C530F0" w14:textId="77777777" w:rsidR="00E879CA" w:rsidRPr="00B9426C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9426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ireless (USB dedicated)</w:t>
            </w:r>
          </w:p>
          <w:p w14:paraId="1CF36871" w14:textId="77777777" w:rsidR="00E879CA" w:rsidRPr="00B9426C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9426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ireless (USB Shared)</w:t>
            </w:r>
          </w:p>
          <w:p w14:paraId="40FA7744" w14:textId="7B4BBED8" w:rsidR="00E879CA" w:rsidRPr="00B9426C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9426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ireless (BT)</w:t>
            </w:r>
          </w:p>
          <w:p w14:paraId="35EC1EB3" w14:textId="63BE38BA" w:rsidR="00E879CA" w:rsidRPr="006C7427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9426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Built-in</w:t>
            </w:r>
          </w:p>
        </w:tc>
      </w:tr>
      <w:tr w:rsidR="00E879CA" w:rsidRPr="006C7427" w14:paraId="34722BCC" w14:textId="3E627C8A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3732A04F" w14:textId="3D71BA2A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C3CD2DD" w14:textId="7777777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ower Source</w:t>
            </w:r>
          </w:p>
        </w:tc>
        <w:tc>
          <w:tcPr>
            <w:tcW w:w="6095" w:type="dxa"/>
            <w:vAlign w:val="center"/>
          </w:tcPr>
          <w:p w14:paraId="66D6422C" w14:textId="2A21DEFA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indicate the keyboard’s power source by selecting the appropriate option from the dropdown list.</w:t>
            </w:r>
          </w:p>
        </w:tc>
        <w:tc>
          <w:tcPr>
            <w:tcW w:w="3544" w:type="dxa"/>
            <w:gridSpan w:val="2"/>
            <w:vAlign w:val="center"/>
          </w:tcPr>
          <w:p w14:paraId="0DC01D88" w14:textId="77777777" w:rsidR="00E879CA" w:rsidRPr="00950F61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95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Batteries</w:t>
            </w:r>
          </w:p>
          <w:p w14:paraId="1E39B38A" w14:textId="54B743D8" w:rsidR="00E879CA" w:rsidRPr="00950F61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95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Rechargeable batteries</w:t>
            </w:r>
          </w:p>
          <w:p w14:paraId="635086DC" w14:textId="26A97366" w:rsidR="00E879CA" w:rsidRPr="006C7427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95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evice</w:t>
            </w:r>
          </w:p>
        </w:tc>
      </w:tr>
      <w:tr w:rsidR="00E879CA" w:rsidRPr="006C7427" w14:paraId="499C29CD" w14:textId="23527FC3" w:rsidTr="00215C67">
        <w:trPr>
          <w:cantSplit/>
          <w:trHeight w:val="300"/>
        </w:trPr>
        <w:tc>
          <w:tcPr>
            <w:tcW w:w="2127" w:type="dxa"/>
            <w:vMerge w:val="restart"/>
            <w:shd w:val="clear" w:color="auto" w:fill="auto"/>
            <w:noWrap/>
            <w:vAlign w:val="center"/>
            <w:hideMark/>
          </w:tcPr>
          <w:p w14:paraId="51321A13" w14:textId="7777777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ointing device</w:t>
            </w:r>
          </w:p>
          <w:p w14:paraId="1B06FDD7" w14:textId="10F11831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644D494" w14:textId="7777777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Type</w:t>
            </w:r>
          </w:p>
        </w:tc>
        <w:tc>
          <w:tcPr>
            <w:tcW w:w="6095" w:type="dxa"/>
            <w:vAlign w:val="center"/>
          </w:tcPr>
          <w:p w14:paraId="00C51A82" w14:textId="711717DE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indicate the type of pointing device by selecting the appropriate option from the dropdown list.</w:t>
            </w:r>
          </w:p>
        </w:tc>
        <w:tc>
          <w:tcPr>
            <w:tcW w:w="3544" w:type="dxa"/>
            <w:gridSpan w:val="2"/>
            <w:vAlign w:val="center"/>
          </w:tcPr>
          <w:p w14:paraId="57D3AA84" w14:textId="77777777" w:rsidR="00E879CA" w:rsidRPr="00C33E38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33E3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 pointing device</w:t>
            </w:r>
          </w:p>
          <w:p w14:paraId="6E416271" w14:textId="77777777" w:rsidR="00E879CA" w:rsidRPr="00C33E38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33E3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Mouse</w:t>
            </w:r>
          </w:p>
          <w:p w14:paraId="2EFC2D83" w14:textId="5D6A76BF" w:rsidR="00E879CA" w:rsidRPr="006C7427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C33E3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Trackpad</w:t>
            </w:r>
          </w:p>
        </w:tc>
      </w:tr>
      <w:tr w:rsidR="00E879CA" w:rsidRPr="006C7427" w14:paraId="11BAA320" w14:textId="1B6AD3FB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06FC7704" w14:textId="4986BDF4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E6E8A41" w14:textId="7777777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Optical tracking</w:t>
            </w:r>
          </w:p>
        </w:tc>
        <w:tc>
          <w:tcPr>
            <w:tcW w:w="6095" w:type="dxa"/>
            <w:vAlign w:val="center"/>
          </w:tcPr>
          <w:p w14:paraId="3FDC9F5E" w14:textId="75343E58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indicate whether the pointing device uses optical tracking by selecting yes or no from the dropdown list.</w:t>
            </w:r>
          </w:p>
        </w:tc>
        <w:tc>
          <w:tcPr>
            <w:tcW w:w="3544" w:type="dxa"/>
            <w:gridSpan w:val="2"/>
            <w:vAlign w:val="center"/>
          </w:tcPr>
          <w:p w14:paraId="1A33266F" w14:textId="77777777" w:rsidR="00E879CA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</w:t>
            </w:r>
          </w:p>
          <w:p w14:paraId="6C531268" w14:textId="0950A252" w:rsidR="00E879CA" w:rsidRPr="006C7427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Yes</w:t>
            </w:r>
          </w:p>
        </w:tc>
      </w:tr>
      <w:tr w:rsidR="00E879CA" w:rsidRPr="006C7427" w14:paraId="037C1E72" w14:textId="49F611E6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4010CF5A" w14:textId="4EFFA411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FEF8988" w14:textId="7777777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Tracking resolution DPI</w:t>
            </w:r>
          </w:p>
        </w:tc>
        <w:tc>
          <w:tcPr>
            <w:tcW w:w="6095" w:type="dxa"/>
            <w:vAlign w:val="center"/>
          </w:tcPr>
          <w:p w14:paraId="1AF30B65" w14:textId="71A7611E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f applicable, please record the value that represents the tracking resolution of the pointing device</w:t>
            </w:r>
          </w:p>
        </w:tc>
        <w:tc>
          <w:tcPr>
            <w:tcW w:w="3544" w:type="dxa"/>
            <w:gridSpan w:val="2"/>
            <w:vAlign w:val="center"/>
          </w:tcPr>
          <w:p w14:paraId="0019709C" w14:textId="343A6398" w:rsidR="00E879CA" w:rsidRPr="006C7427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enter only the value in DPI</w:t>
            </w:r>
          </w:p>
        </w:tc>
      </w:tr>
      <w:tr w:rsidR="00E879CA" w:rsidRPr="006C7427" w14:paraId="5987BCA5" w14:textId="4BD103FA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5B3CE4D6" w14:textId="4045EC9A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A23C6A0" w14:textId="7777777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onnectivity</w:t>
            </w:r>
          </w:p>
        </w:tc>
        <w:tc>
          <w:tcPr>
            <w:tcW w:w="6095" w:type="dxa"/>
            <w:vAlign w:val="center"/>
          </w:tcPr>
          <w:p w14:paraId="61468DB2" w14:textId="33BA3F7C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indicate how the pointing device connects to the device by selecting the appropriate option from the dropdown list. </w:t>
            </w:r>
            <w:r w:rsidRPr="00F502C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ireless (USB shared) refers to the keyboard and mouse using one USB wireless receiver.</w:t>
            </w:r>
          </w:p>
        </w:tc>
        <w:tc>
          <w:tcPr>
            <w:tcW w:w="3544" w:type="dxa"/>
            <w:gridSpan w:val="2"/>
            <w:vAlign w:val="center"/>
          </w:tcPr>
          <w:p w14:paraId="6208C4BD" w14:textId="77777777" w:rsidR="00E879CA" w:rsidRPr="00B9426C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9426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ired (PS/2)</w:t>
            </w:r>
          </w:p>
          <w:p w14:paraId="05706AC5" w14:textId="77777777" w:rsidR="00E879CA" w:rsidRPr="00B9426C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9426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ired (USB)</w:t>
            </w:r>
          </w:p>
          <w:p w14:paraId="44BCAE74" w14:textId="77777777" w:rsidR="00E879CA" w:rsidRPr="00B9426C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9426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ireless (USB dedicated)</w:t>
            </w:r>
          </w:p>
          <w:p w14:paraId="157D7C66" w14:textId="77777777" w:rsidR="00E879CA" w:rsidRPr="00B9426C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9426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ireless (USB Shared)</w:t>
            </w:r>
          </w:p>
          <w:p w14:paraId="0A1A09E2" w14:textId="23E56C17" w:rsidR="00E879CA" w:rsidRPr="00B9426C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9426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ireless (BT)</w:t>
            </w:r>
          </w:p>
          <w:p w14:paraId="2C925E98" w14:textId="23F9D8C1" w:rsidR="00E879CA" w:rsidRPr="006C7427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9426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Built-in</w:t>
            </w:r>
          </w:p>
        </w:tc>
      </w:tr>
      <w:tr w:rsidR="00E879CA" w:rsidRPr="006C7427" w14:paraId="2DC7BF08" w14:textId="0643BFB8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475CDB96" w14:textId="5592B446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060D492" w14:textId="77777777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ower Source</w:t>
            </w:r>
          </w:p>
        </w:tc>
        <w:tc>
          <w:tcPr>
            <w:tcW w:w="6095" w:type="dxa"/>
            <w:vAlign w:val="center"/>
          </w:tcPr>
          <w:p w14:paraId="0461158D" w14:textId="7BCB3D3F" w:rsidR="00E879CA" w:rsidRPr="006C7427" w:rsidRDefault="00E879C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indicate the pointing device’s power source by selecting the appropriate option from the dropdown list.</w:t>
            </w:r>
          </w:p>
        </w:tc>
        <w:tc>
          <w:tcPr>
            <w:tcW w:w="3544" w:type="dxa"/>
            <w:gridSpan w:val="2"/>
            <w:vAlign w:val="center"/>
          </w:tcPr>
          <w:p w14:paraId="02CF49E9" w14:textId="77777777" w:rsidR="00E879CA" w:rsidRPr="00950F61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95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Batteries</w:t>
            </w:r>
          </w:p>
          <w:p w14:paraId="6553225E" w14:textId="77777777" w:rsidR="00E879CA" w:rsidRPr="00950F61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95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Rechargeable batteries</w:t>
            </w:r>
          </w:p>
          <w:p w14:paraId="701EA8CB" w14:textId="415A6F3B" w:rsidR="00E879CA" w:rsidRPr="006C7427" w:rsidRDefault="00E879CA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95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evice</w:t>
            </w:r>
          </w:p>
        </w:tc>
      </w:tr>
      <w:tr w:rsidR="00EE2556" w:rsidRPr="006C7427" w14:paraId="2E3F5E67" w14:textId="633E615D" w:rsidTr="00215C67">
        <w:trPr>
          <w:cantSplit/>
          <w:trHeight w:val="300"/>
        </w:trPr>
        <w:tc>
          <w:tcPr>
            <w:tcW w:w="2127" w:type="dxa"/>
            <w:vMerge w:val="restart"/>
            <w:shd w:val="clear" w:color="auto" w:fill="auto"/>
            <w:noWrap/>
            <w:vAlign w:val="center"/>
            <w:hideMark/>
          </w:tcPr>
          <w:p w14:paraId="3EDB00F1" w14:textId="77777777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ebcam and Mic</w:t>
            </w:r>
          </w:p>
          <w:p w14:paraId="62F84F26" w14:textId="6A686118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B015C50" w14:textId="0382D1BE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9B291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ebcam</w:t>
            </w:r>
            <w:r w:rsidR="009B2918" w:rsidRPr="009B291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Resolution</w:t>
            </w:r>
          </w:p>
        </w:tc>
        <w:tc>
          <w:tcPr>
            <w:tcW w:w="6095" w:type="dxa"/>
            <w:vAlign w:val="center"/>
          </w:tcPr>
          <w:p w14:paraId="4284B2A2" w14:textId="0A7BA30C" w:rsidR="00EE2556" w:rsidRPr="006C7427" w:rsidRDefault="003514F7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select </w:t>
            </w:r>
            <w:r w:rsidR="00B93F0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whether the device includes a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ebcam</w:t>
            </w:r>
            <w:r w:rsidR="00B93F0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and</w:t>
            </w:r>
            <w:r w:rsidR="00D45E1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,</w:t>
            </w:r>
            <w:r w:rsidR="00B93F0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if so, the </w:t>
            </w:r>
            <w:r w:rsidR="00F13F0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ebcam’s resolution</w:t>
            </w:r>
            <w:r w:rsidR="00B93F0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by selecting </w:t>
            </w:r>
            <w:r w:rsidR="00F13F0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the </w:t>
            </w: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closest </w:t>
            </w:r>
            <w:r w:rsidR="00F13F0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matching </w:t>
            </w:r>
            <w:r w:rsidR="00D45E1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resolution from</w:t>
            </w: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he dropdown list</w:t>
            </w:r>
            <w:r w:rsidR="00D45E1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.</w:t>
            </w:r>
          </w:p>
        </w:tc>
        <w:tc>
          <w:tcPr>
            <w:tcW w:w="3544" w:type="dxa"/>
            <w:gridSpan w:val="2"/>
            <w:vAlign w:val="center"/>
          </w:tcPr>
          <w:p w14:paraId="6412398C" w14:textId="77777777" w:rsidR="00D43C73" w:rsidRPr="00D43C73" w:rsidRDefault="00D43C73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D43C7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 Webcam</w:t>
            </w:r>
          </w:p>
          <w:p w14:paraId="2A36A19A" w14:textId="77777777" w:rsidR="00D43C73" w:rsidRPr="00D43C73" w:rsidRDefault="00D43C73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D43C7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40x480</w:t>
            </w:r>
          </w:p>
          <w:p w14:paraId="0CE26073" w14:textId="77777777" w:rsidR="00D43C73" w:rsidRPr="00D43C73" w:rsidRDefault="00D43C73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D43C7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704x480</w:t>
            </w:r>
          </w:p>
          <w:p w14:paraId="639AC489" w14:textId="77777777" w:rsidR="00D43C73" w:rsidRPr="00D43C73" w:rsidRDefault="00D43C73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D43C7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800x480</w:t>
            </w:r>
          </w:p>
          <w:p w14:paraId="4372B4C7" w14:textId="77777777" w:rsidR="00D43C73" w:rsidRPr="00D43C73" w:rsidRDefault="00D43C73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D43C7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800x600</w:t>
            </w:r>
          </w:p>
          <w:p w14:paraId="228E1D8C" w14:textId="77777777" w:rsidR="00D43C73" w:rsidRPr="00D43C73" w:rsidRDefault="00D43C73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D43C7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960x720</w:t>
            </w:r>
          </w:p>
          <w:p w14:paraId="411042E0" w14:textId="77777777" w:rsidR="00D43C73" w:rsidRPr="00D43C73" w:rsidRDefault="00D43C73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D43C7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024x768</w:t>
            </w:r>
          </w:p>
          <w:p w14:paraId="27E25C00" w14:textId="77777777" w:rsidR="00D43C73" w:rsidRPr="00D43C73" w:rsidRDefault="00D43C73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D43C7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280x720</w:t>
            </w:r>
          </w:p>
          <w:p w14:paraId="31F03090" w14:textId="77777777" w:rsidR="00D43C73" w:rsidRPr="00D43C73" w:rsidRDefault="00D43C73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D43C7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280x800</w:t>
            </w:r>
          </w:p>
          <w:p w14:paraId="6683BF81" w14:textId="77777777" w:rsidR="00D43C73" w:rsidRPr="00D43C73" w:rsidRDefault="00D43C73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D43C7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280x960</w:t>
            </w:r>
          </w:p>
          <w:p w14:paraId="6756A4BB" w14:textId="77777777" w:rsidR="00D43C73" w:rsidRPr="00D43C73" w:rsidRDefault="00D43C73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D43C7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280x1024</w:t>
            </w:r>
          </w:p>
          <w:p w14:paraId="01FA9738" w14:textId="77777777" w:rsidR="00D43C73" w:rsidRPr="00D43C73" w:rsidRDefault="00D43C73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D43C7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600x1200</w:t>
            </w:r>
          </w:p>
          <w:p w14:paraId="0587E76F" w14:textId="77777777" w:rsidR="00D43C73" w:rsidRPr="00D43C73" w:rsidRDefault="00D43C73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D43C7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920x1080</w:t>
            </w:r>
          </w:p>
          <w:p w14:paraId="49C6479F" w14:textId="77777777" w:rsidR="00D43C73" w:rsidRPr="00D43C73" w:rsidRDefault="00D43C73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D43C7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048x1536</w:t>
            </w:r>
          </w:p>
          <w:p w14:paraId="56B6755E" w14:textId="77777777" w:rsidR="00D43C73" w:rsidRPr="00D43C73" w:rsidRDefault="00D43C73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D43C7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560x2048</w:t>
            </w:r>
          </w:p>
          <w:p w14:paraId="30C1872B" w14:textId="77777777" w:rsidR="00D43C73" w:rsidRPr="00D43C73" w:rsidRDefault="00D43C73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D43C7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200x2400</w:t>
            </w:r>
          </w:p>
          <w:p w14:paraId="0B6B454E" w14:textId="77777777" w:rsidR="00D43C73" w:rsidRPr="00D43C73" w:rsidRDefault="00D43C73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D43C7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096x2160</w:t>
            </w:r>
          </w:p>
          <w:p w14:paraId="6B2A2318" w14:textId="2D4E7C28" w:rsidR="00EE2556" w:rsidRPr="006C7427" w:rsidRDefault="00D43C73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D43C73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096x3072</w:t>
            </w:r>
          </w:p>
        </w:tc>
      </w:tr>
      <w:tr w:rsidR="00EE2556" w:rsidRPr="006C7427" w14:paraId="3906D04F" w14:textId="4A9148A7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50155A47" w14:textId="4CF71B31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E352CDC" w14:textId="77777777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Built-in Mic</w:t>
            </w:r>
          </w:p>
        </w:tc>
        <w:tc>
          <w:tcPr>
            <w:tcW w:w="6095" w:type="dxa"/>
            <w:vAlign w:val="center"/>
          </w:tcPr>
          <w:p w14:paraId="78710BD1" w14:textId="23A9214C" w:rsidR="00EE2556" w:rsidRPr="006C7427" w:rsidRDefault="004B656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select whether the device includes a built</w:t>
            </w:r>
            <w:r w:rsidR="00C07C8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-in microphone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and, if so, </w:t>
            </w:r>
            <w:r w:rsidR="00C07C8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whether </w:t>
            </w:r>
            <w:r w:rsidR="00C8295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t</w:t>
            </w:r>
            <w:r w:rsidR="00C07C8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has </w:t>
            </w:r>
            <w:r w:rsidR="00C8295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built</w:t>
            </w:r>
            <w:r w:rsidR="00C07C8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-in noise cancelling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by selecting the </w:t>
            </w:r>
            <w:r w:rsidR="00C8295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appropriate option from the </w:t>
            </w: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ropdown list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.</w:t>
            </w:r>
          </w:p>
        </w:tc>
        <w:tc>
          <w:tcPr>
            <w:tcW w:w="3544" w:type="dxa"/>
            <w:gridSpan w:val="2"/>
            <w:vAlign w:val="center"/>
          </w:tcPr>
          <w:p w14:paraId="24BAD5D2" w14:textId="77777777" w:rsidR="00147348" w:rsidRPr="00147348" w:rsidRDefault="0014734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14734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 built-in microphone</w:t>
            </w:r>
          </w:p>
          <w:p w14:paraId="2EA9A618" w14:textId="0B3F7170" w:rsidR="00147348" w:rsidRPr="00147348" w:rsidRDefault="0014734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14734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Yes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,</w:t>
            </w:r>
            <w:r w:rsidRPr="0014734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without noise cancelling</w:t>
            </w:r>
          </w:p>
          <w:p w14:paraId="429D0F1A" w14:textId="72A1CEB3" w:rsidR="00EE2556" w:rsidRPr="006C7427" w:rsidRDefault="00147348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14734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Yes, </w:t>
            </w:r>
            <w:r w:rsidR="00F64F73" w:rsidRPr="00E5232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n-ZA"/>
              </w:rPr>
              <w:t>WITH</w:t>
            </w:r>
            <w:r w:rsidRPr="0014734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noise cancelling</w:t>
            </w:r>
          </w:p>
        </w:tc>
      </w:tr>
      <w:tr w:rsidR="00EE2556" w:rsidRPr="006C7427" w14:paraId="6FEB3F4D" w14:textId="1E592985" w:rsidTr="00215C67">
        <w:trPr>
          <w:cantSplit/>
          <w:trHeight w:val="30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55723F1D" w14:textId="77777777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Battery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AEC2244" w14:textId="3C89DC9F" w:rsidR="00EE2556" w:rsidRPr="006C7427" w:rsidRDefault="0093146F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93146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M</w:t>
            </w:r>
            <w:r w:rsidR="00872FE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aximum</w:t>
            </w:r>
            <w:r w:rsidRPr="0093146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Continuous Operation on Battery Power (h)</w:t>
            </w:r>
          </w:p>
        </w:tc>
        <w:tc>
          <w:tcPr>
            <w:tcW w:w="6095" w:type="dxa"/>
            <w:vAlign w:val="center"/>
          </w:tcPr>
          <w:p w14:paraId="48243D26" w14:textId="42F780F1" w:rsidR="00EE2556" w:rsidRPr="006C7427" w:rsidRDefault="0021342A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</w:t>
            </w:r>
            <w:r w:rsidR="00C84D84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record the m</w:t>
            </w:r>
            <w:r w:rsidR="00872FE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aximum </w:t>
            </w:r>
            <w:r w:rsidR="00C84D84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number of </w:t>
            </w:r>
            <w:r w:rsidR="002D7744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hours </w:t>
            </w:r>
            <w:r w:rsidR="00E60184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of </w:t>
            </w:r>
            <w:r w:rsidR="00C84D84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ontinuous operations the device is capable of when running on its battery</w:t>
            </w:r>
            <w:r w:rsidR="00217821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 w:rsidR="00E60184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and </w:t>
            </w:r>
            <w:r w:rsidR="000759F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when set to turn the display off after </w:t>
            </w:r>
            <w:r w:rsidR="00EC05C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ten </w:t>
            </w:r>
            <w:proofErr w:type="gramStart"/>
            <w:r w:rsidR="00FD64A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minutes, and</w:t>
            </w:r>
            <w:proofErr w:type="gramEnd"/>
            <w:r w:rsidR="000759F9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 w:rsidR="002E438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ut</w:t>
            </w:r>
            <w:r w:rsidR="00EC05C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he </w:t>
            </w:r>
            <w:r w:rsidR="0020370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evice</w:t>
            </w:r>
            <w:r w:rsidR="00EC05C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o sleep </w:t>
            </w:r>
            <w:r w:rsidR="0020370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after 30 minutes of in</w:t>
            </w:r>
            <w:r w:rsidR="00EC05C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a</w:t>
            </w:r>
            <w:r w:rsidR="0094228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ti</w:t>
            </w:r>
            <w:r w:rsidR="00EC05C2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vity</w:t>
            </w:r>
            <w:r w:rsidR="0094228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.</w:t>
            </w:r>
          </w:p>
        </w:tc>
        <w:tc>
          <w:tcPr>
            <w:tcW w:w="3544" w:type="dxa"/>
            <w:gridSpan w:val="2"/>
            <w:vAlign w:val="center"/>
          </w:tcPr>
          <w:p w14:paraId="5D9A9B52" w14:textId="5E0722B5" w:rsidR="00EE2556" w:rsidRPr="006C7427" w:rsidRDefault="001D3636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Any positive number</w:t>
            </w:r>
          </w:p>
        </w:tc>
      </w:tr>
      <w:tr w:rsidR="00EE2556" w:rsidRPr="006C7427" w14:paraId="67BEF569" w14:textId="0F4587FC" w:rsidTr="00215C67">
        <w:trPr>
          <w:cantSplit/>
          <w:trHeight w:val="300"/>
        </w:trPr>
        <w:tc>
          <w:tcPr>
            <w:tcW w:w="2127" w:type="dxa"/>
            <w:vMerge w:val="restart"/>
            <w:shd w:val="clear" w:color="auto" w:fill="auto"/>
            <w:noWrap/>
            <w:vAlign w:val="center"/>
            <w:hideMark/>
          </w:tcPr>
          <w:p w14:paraId="02630787" w14:textId="77777777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eight and Dimensions</w:t>
            </w:r>
          </w:p>
          <w:p w14:paraId="2C248416" w14:textId="77777777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(Maximum)</w:t>
            </w:r>
          </w:p>
          <w:p w14:paraId="0FEC02C2" w14:textId="781AC395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  <w:p w14:paraId="2EE85A72" w14:textId="35CE2962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2E2896E" w14:textId="57F203E5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Maximum Weight</w:t>
            </w:r>
            <w:r w:rsidR="00F93F1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(kg)</w:t>
            </w:r>
          </w:p>
        </w:tc>
        <w:tc>
          <w:tcPr>
            <w:tcW w:w="6095" w:type="dxa"/>
            <w:vAlign w:val="center"/>
          </w:tcPr>
          <w:p w14:paraId="1CC6EFAC" w14:textId="42E5C80B" w:rsidR="00EE2556" w:rsidRPr="006C7427" w:rsidRDefault="00872FE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record the m</w:t>
            </w:r>
            <w:r w:rsidR="001B5DD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aximum weight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 w:rsidR="001B5DD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in </w:t>
            </w:r>
            <w:r w:rsidR="00F93F1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kilograms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of the device.</w:t>
            </w:r>
          </w:p>
        </w:tc>
        <w:tc>
          <w:tcPr>
            <w:tcW w:w="3544" w:type="dxa"/>
            <w:gridSpan w:val="2"/>
            <w:vAlign w:val="center"/>
          </w:tcPr>
          <w:p w14:paraId="797E974D" w14:textId="5C1D3C38" w:rsidR="00EE2556" w:rsidRPr="006C7427" w:rsidRDefault="000C312D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Any positive number</w:t>
            </w:r>
          </w:p>
        </w:tc>
      </w:tr>
      <w:tr w:rsidR="00EE2556" w:rsidRPr="006C7427" w14:paraId="6F0F946C" w14:textId="087F4D20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23D99CAE" w14:textId="05AE14DD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E5C8963" w14:textId="77777777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Maximum Width (mm)</w:t>
            </w:r>
          </w:p>
        </w:tc>
        <w:tc>
          <w:tcPr>
            <w:tcW w:w="6095" w:type="dxa"/>
            <w:vAlign w:val="center"/>
          </w:tcPr>
          <w:p w14:paraId="78640CE7" w14:textId="30105220" w:rsidR="00EE2556" w:rsidRPr="006C7427" w:rsidRDefault="00F807B8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record the </w:t>
            </w:r>
            <w:r w:rsidR="00B7386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device’s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maximum </w:t>
            </w:r>
            <w:r w:rsidR="00B7386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width </w:t>
            </w:r>
            <w:r w:rsidR="00876BB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(left to right)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in </w:t>
            </w:r>
            <w:r w:rsidR="00B7386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millimetres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.</w:t>
            </w:r>
          </w:p>
        </w:tc>
        <w:tc>
          <w:tcPr>
            <w:tcW w:w="3544" w:type="dxa"/>
            <w:gridSpan w:val="2"/>
            <w:vAlign w:val="center"/>
          </w:tcPr>
          <w:p w14:paraId="16BE8AB0" w14:textId="5693A196" w:rsidR="00EE2556" w:rsidRPr="006C7427" w:rsidRDefault="000C312D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Any positive number</w:t>
            </w:r>
          </w:p>
        </w:tc>
      </w:tr>
      <w:tr w:rsidR="00EE2556" w:rsidRPr="006C7427" w14:paraId="609AF2F3" w14:textId="26DB2F0C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43BDDE02" w14:textId="46FAB1F1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5FAC66B" w14:textId="77777777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Maximum Depth (mm)</w:t>
            </w:r>
          </w:p>
        </w:tc>
        <w:tc>
          <w:tcPr>
            <w:tcW w:w="6095" w:type="dxa"/>
            <w:vAlign w:val="center"/>
          </w:tcPr>
          <w:p w14:paraId="63FEEBCC" w14:textId="22C518D7" w:rsidR="00EE2556" w:rsidRPr="006C7427" w:rsidRDefault="00B7386E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record the device’s maximum depth</w:t>
            </w:r>
            <w:r w:rsidR="00876BB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(front to back)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in millimetres.</w:t>
            </w:r>
          </w:p>
        </w:tc>
        <w:tc>
          <w:tcPr>
            <w:tcW w:w="3544" w:type="dxa"/>
            <w:gridSpan w:val="2"/>
            <w:vAlign w:val="center"/>
          </w:tcPr>
          <w:p w14:paraId="41A8A02C" w14:textId="78AAE69C" w:rsidR="00EE2556" w:rsidRPr="006C7427" w:rsidRDefault="000C312D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Any positive number</w:t>
            </w:r>
          </w:p>
        </w:tc>
      </w:tr>
      <w:tr w:rsidR="00EE2556" w:rsidRPr="006C7427" w14:paraId="1D7EABD2" w14:textId="7D159664" w:rsidTr="00215C67">
        <w:trPr>
          <w:cantSplit/>
          <w:trHeight w:val="300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33674CB0" w14:textId="6B74CF8D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CF5D1CF" w14:textId="77777777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Maximum Height (mm)</w:t>
            </w:r>
          </w:p>
        </w:tc>
        <w:tc>
          <w:tcPr>
            <w:tcW w:w="6095" w:type="dxa"/>
            <w:vAlign w:val="center"/>
          </w:tcPr>
          <w:p w14:paraId="7AFC95BA" w14:textId="6BD5AE26" w:rsidR="00EE2556" w:rsidRPr="006C7427" w:rsidRDefault="00B7386E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record the device’s maximum </w:t>
            </w:r>
            <w:r w:rsidR="00876BB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height</w:t>
            </w:r>
            <w:r w:rsidR="000C312D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(top to bottom)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in millimetres.</w:t>
            </w:r>
          </w:p>
        </w:tc>
        <w:tc>
          <w:tcPr>
            <w:tcW w:w="3544" w:type="dxa"/>
            <w:gridSpan w:val="2"/>
            <w:vAlign w:val="center"/>
          </w:tcPr>
          <w:p w14:paraId="40377570" w14:textId="4F5DD6D2" w:rsidR="00EE2556" w:rsidRPr="006C7427" w:rsidRDefault="000C312D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Any positive number</w:t>
            </w:r>
          </w:p>
        </w:tc>
      </w:tr>
      <w:tr w:rsidR="00EE2556" w:rsidRPr="006C7427" w14:paraId="131E509C" w14:textId="2AA10DF3" w:rsidTr="00215C67">
        <w:trPr>
          <w:cantSplit/>
          <w:trHeight w:val="30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1F9264EB" w14:textId="77777777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Operating System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E3645BD" w14:textId="77777777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indows 10/11 Professional</w:t>
            </w:r>
          </w:p>
        </w:tc>
        <w:tc>
          <w:tcPr>
            <w:tcW w:w="6095" w:type="dxa"/>
            <w:vAlign w:val="center"/>
          </w:tcPr>
          <w:p w14:paraId="3D057968" w14:textId="0A2AFC3F" w:rsidR="00EE2556" w:rsidRPr="006C7427" w:rsidRDefault="000A5405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indicate whether the device </w:t>
            </w:r>
            <w:r w:rsidR="0081752C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ncludes Microsoft Windows 10/11 Professional.  Note</w:t>
            </w:r>
            <w:r w:rsidR="00C61A3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that a device without </w:t>
            </w:r>
            <w:r w:rsidR="00E970DA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Windows 10/11 Professional will </w:t>
            </w:r>
            <w:r w:rsidR="00075F0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have</w:t>
            </w:r>
            <w:r w:rsidR="00E970DA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a model score of </w:t>
            </w:r>
            <w:r w:rsidR="00075F0B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0.</w:t>
            </w:r>
          </w:p>
        </w:tc>
        <w:tc>
          <w:tcPr>
            <w:tcW w:w="3544" w:type="dxa"/>
            <w:gridSpan w:val="2"/>
            <w:vAlign w:val="center"/>
          </w:tcPr>
          <w:p w14:paraId="739B0610" w14:textId="77777777" w:rsidR="00EE2556" w:rsidRDefault="00075F0B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</w:t>
            </w:r>
          </w:p>
          <w:p w14:paraId="7FA0E8F5" w14:textId="51FBE018" w:rsidR="00075F0B" w:rsidRPr="006C7427" w:rsidRDefault="00075F0B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Yes</w:t>
            </w:r>
          </w:p>
        </w:tc>
      </w:tr>
      <w:tr w:rsidR="00B72542" w:rsidRPr="006C7427" w14:paraId="4F5452CE" w14:textId="5B15FC5C" w:rsidTr="00215C67">
        <w:trPr>
          <w:cantSplit/>
          <w:trHeight w:val="300"/>
        </w:trPr>
        <w:tc>
          <w:tcPr>
            <w:tcW w:w="5245" w:type="dxa"/>
            <w:gridSpan w:val="2"/>
            <w:shd w:val="clear" w:color="auto" w:fill="auto"/>
            <w:vAlign w:val="center"/>
            <w:hideMark/>
          </w:tcPr>
          <w:p w14:paraId="669DD07E" w14:textId="30772084" w:rsidR="00B72542" w:rsidRPr="00B72542" w:rsidRDefault="00B72542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72542">
              <w:rPr>
                <w:rFonts w:ascii="Arial" w:hAnsi="Arial" w:cs="Arial"/>
                <w:sz w:val="16"/>
                <w:szCs w:val="16"/>
              </w:rPr>
              <w:t>Maximum Next Business Day (NBD) Warranty in Years Available at Point of Sale for the device</w:t>
            </w:r>
          </w:p>
        </w:tc>
        <w:tc>
          <w:tcPr>
            <w:tcW w:w="6095" w:type="dxa"/>
            <w:vAlign w:val="center"/>
          </w:tcPr>
          <w:p w14:paraId="680F93DF" w14:textId="2F9313A9" w:rsidR="00B72542" w:rsidRPr="006C7427" w:rsidRDefault="00B72542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select the maximum next business day (NBD) warranty in years with which the device can be purchased from the dropdown list</w:t>
            </w:r>
          </w:p>
        </w:tc>
        <w:tc>
          <w:tcPr>
            <w:tcW w:w="3544" w:type="dxa"/>
            <w:gridSpan w:val="2"/>
            <w:vAlign w:val="center"/>
          </w:tcPr>
          <w:p w14:paraId="429F472A" w14:textId="77777777" w:rsidR="00B72542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34483687" w14:textId="77777777" w:rsidR="00B72542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63687830" w14:textId="77777777" w:rsidR="00B72542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634B5EED" w14:textId="77777777" w:rsidR="00B72542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  <w:p w14:paraId="757F2AEA" w14:textId="23432E13" w:rsidR="00B72542" w:rsidRPr="006C7427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7</w:t>
            </w:r>
          </w:p>
        </w:tc>
      </w:tr>
      <w:tr w:rsidR="00B72542" w:rsidRPr="006C7427" w14:paraId="7D10577D" w14:textId="77777777" w:rsidTr="00215C67">
        <w:trPr>
          <w:cantSplit/>
          <w:trHeight w:val="300"/>
        </w:trPr>
        <w:tc>
          <w:tcPr>
            <w:tcW w:w="5245" w:type="dxa"/>
            <w:gridSpan w:val="2"/>
            <w:shd w:val="clear" w:color="auto" w:fill="auto"/>
            <w:vAlign w:val="center"/>
            <w:hideMark/>
          </w:tcPr>
          <w:p w14:paraId="3AC26F39" w14:textId="2E55F772" w:rsidR="00B72542" w:rsidRPr="00B72542" w:rsidRDefault="00B72542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bookmarkStart w:id="0" w:name="_Hlk115092500"/>
            <w:r w:rsidRPr="00B72542">
              <w:rPr>
                <w:rFonts w:ascii="Arial" w:hAnsi="Arial" w:cs="Arial"/>
                <w:sz w:val="16"/>
                <w:szCs w:val="16"/>
              </w:rPr>
              <w:t xml:space="preserve">Maximum Next Business Day (NBD) Warranty in Years Available at Point of Sale for the </w:t>
            </w:r>
            <w:r w:rsidRPr="00B72542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BATTERY</w:t>
            </w:r>
          </w:p>
        </w:tc>
        <w:tc>
          <w:tcPr>
            <w:tcW w:w="6095" w:type="dxa"/>
            <w:vAlign w:val="center"/>
          </w:tcPr>
          <w:p w14:paraId="5031A93C" w14:textId="4309B161" w:rsidR="00B72542" w:rsidRPr="006C7427" w:rsidRDefault="00B72542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select the maximum next business day (NBD) warranty in years </w:t>
            </w:r>
            <w:r w:rsidR="00317944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for the battery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with which the device can be purchased from the dropdown list</w:t>
            </w:r>
          </w:p>
        </w:tc>
        <w:tc>
          <w:tcPr>
            <w:tcW w:w="3544" w:type="dxa"/>
            <w:gridSpan w:val="2"/>
            <w:vAlign w:val="center"/>
          </w:tcPr>
          <w:p w14:paraId="1C36403C" w14:textId="77777777" w:rsidR="00B72542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684B04AD" w14:textId="77777777" w:rsidR="00B72542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20FF5A9C" w14:textId="77777777" w:rsidR="00B72542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7F43CC83" w14:textId="77777777" w:rsidR="00B72542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  <w:p w14:paraId="6709C67B" w14:textId="77777777" w:rsidR="00B72542" w:rsidRPr="006C7427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7</w:t>
            </w:r>
          </w:p>
        </w:tc>
      </w:tr>
      <w:tr w:rsidR="00B72542" w:rsidRPr="006C7427" w14:paraId="4C5EA6D5" w14:textId="77777777" w:rsidTr="00215C67">
        <w:trPr>
          <w:cantSplit/>
          <w:trHeight w:val="300"/>
        </w:trPr>
        <w:tc>
          <w:tcPr>
            <w:tcW w:w="5245" w:type="dxa"/>
            <w:gridSpan w:val="2"/>
            <w:shd w:val="clear" w:color="auto" w:fill="auto"/>
            <w:vAlign w:val="center"/>
            <w:hideMark/>
          </w:tcPr>
          <w:p w14:paraId="23D31ED0" w14:textId="0584513C" w:rsidR="00B72542" w:rsidRPr="00B72542" w:rsidRDefault="00B72542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72542">
              <w:rPr>
                <w:rFonts w:ascii="Arial" w:hAnsi="Arial" w:cs="Arial"/>
                <w:sz w:val="16"/>
                <w:szCs w:val="16"/>
              </w:rPr>
              <w:t>Next Business Day (NBD) Warranty Included in the Proposed Device for the device</w:t>
            </w:r>
          </w:p>
        </w:tc>
        <w:tc>
          <w:tcPr>
            <w:tcW w:w="6095" w:type="dxa"/>
            <w:vAlign w:val="center"/>
          </w:tcPr>
          <w:p w14:paraId="7551D90B" w14:textId="525DC751" w:rsidR="00B72542" w:rsidRPr="006C7427" w:rsidRDefault="00B72542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select the next business day (NBD) warranty in years, which is included in the proposed device’s price from the dropdown list</w:t>
            </w:r>
          </w:p>
        </w:tc>
        <w:tc>
          <w:tcPr>
            <w:tcW w:w="3544" w:type="dxa"/>
            <w:gridSpan w:val="2"/>
            <w:vAlign w:val="center"/>
          </w:tcPr>
          <w:p w14:paraId="60005FC6" w14:textId="77777777" w:rsidR="00B72542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0967149C" w14:textId="77777777" w:rsidR="00B72542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528E6ACE" w14:textId="77777777" w:rsidR="00B72542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3CA43B46" w14:textId="77777777" w:rsidR="00B72542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  <w:p w14:paraId="0382CF7D" w14:textId="77777777" w:rsidR="00B72542" w:rsidRPr="006C7427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7</w:t>
            </w:r>
          </w:p>
        </w:tc>
      </w:tr>
      <w:bookmarkEnd w:id="0"/>
      <w:tr w:rsidR="00B72542" w:rsidRPr="006C7427" w14:paraId="2E5B20EF" w14:textId="77777777" w:rsidTr="00215C67">
        <w:trPr>
          <w:cantSplit/>
          <w:trHeight w:val="300"/>
        </w:trPr>
        <w:tc>
          <w:tcPr>
            <w:tcW w:w="5245" w:type="dxa"/>
            <w:gridSpan w:val="2"/>
            <w:shd w:val="clear" w:color="auto" w:fill="auto"/>
            <w:vAlign w:val="center"/>
            <w:hideMark/>
          </w:tcPr>
          <w:p w14:paraId="49389543" w14:textId="1B2EF4CA" w:rsidR="00B72542" w:rsidRPr="00B72542" w:rsidRDefault="00B72542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B72542">
              <w:rPr>
                <w:rFonts w:ascii="Arial" w:hAnsi="Arial" w:cs="Arial"/>
                <w:sz w:val="16"/>
                <w:szCs w:val="16"/>
              </w:rPr>
              <w:t xml:space="preserve">Next Business Day (NBD) Warranty Included in the Proposed Device for the </w:t>
            </w:r>
            <w:r w:rsidRPr="00B72542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BATTERY</w:t>
            </w:r>
          </w:p>
        </w:tc>
        <w:tc>
          <w:tcPr>
            <w:tcW w:w="6095" w:type="dxa"/>
            <w:vAlign w:val="center"/>
          </w:tcPr>
          <w:p w14:paraId="1AC300E9" w14:textId="1CCEBE72" w:rsidR="00B72542" w:rsidRPr="006C7427" w:rsidRDefault="00B72542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select the next business day (NBD) warranty in years</w:t>
            </w:r>
            <w:r w:rsidR="002628DF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for the battery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, which is included in the proposed device’s price from the dropdown list</w:t>
            </w:r>
          </w:p>
        </w:tc>
        <w:tc>
          <w:tcPr>
            <w:tcW w:w="3544" w:type="dxa"/>
            <w:gridSpan w:val="2"/>
            <w:vAlign w:val="center"/>
          </w:tcPr>
          <w:p w14:paraId="4606AEC1" w14:textId="77777777" w:rsidR="00B72542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096B003A" w14:textId="77777777" w:rsidR="00B72542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68F469F0" w14:textId="77777777" w:rsidR="00B72542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03911739" w14:textId="77777777" w:rsidR="00B72542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  <w:p w14:paraId="7034A2EC" w14:textId="77777777" w:rsidR="00B72542" w:rsidRPr="006C7427" w:rsidRDefault="00B72542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745C16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7</w:t>
            </w:r>
          </w:p>
        </w:tc>
      </w:tr>
      <w:tr w:rsidR="00EE2556" w:rsidRPr="006C7427" w14:paraId="29AC39BD" w14:textId="462EC175" w:rsidTr="00215C67">
        <w:trPr>
          <w:cantSplit/>
          <w:trHeight w:val="300"/>
        </w:trPr>
        <w:tc>
          <w:tcPr>
            <w:tcW w:w="5245" w:type="dxa"/>
            <w:gridSpan w:val="2"/>
            <w:shd w:val="clear" w:color="auto" w:fill="auto"/>
            <w:noWrap/>
            <w:vAlign w:val="center"/>
            <w:hideMark/>
          </w:tcPr>
          <w:p w14:paraId="7F318445" w14:textId="2FCA3409" w:rsidR="00EE2556" w:rsidRPr="006C7427" w:rsidRDefault="00EE2556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Minimum months from model introduction to model end-of-sale</w:t>
            </w:r>
          </w:p>
        </w:tc>
        <w:tc>
          <w:tcPr>
            <w:tcW w:w="6095" w:type="dxa"/>
            <w:vAlign w:val="center"/>
          </w:tcPr>
          <w:p w14:paraId="4B628B24" w14:textId="68121411" w:rsidR="00EE2556" w:rsidRPr="006C7427" w:rsidRDefault="00B6057C" w:rsidP="00215C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select the m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inimum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number of 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months from </w:t>
            </w:r>
            <w:r w:rsidR="00171FC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the 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model</w:t>
            </w:r>
            <w:r w:rsidR="00171FC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’s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introduction to </w:t>
            </w:r>
            <w:r w:rsidR="00171FC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the 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model </w:t>
            </w:r>
            <w:r w:rsidR="00171FC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going 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end-of-sale</w:t>
            </w:r>
            <w:r w:rsidR="00F769A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from the dropdown list, during which time the model’s specification may not be lowered</w:t>
            </w:r>
            <w:r w:rsidR="007562DA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.</w:t>
            </w:r>
          </w:p>
        </w:tc>
        <w:tc>
          <w:tcPr>
            <w:tcW w:w="3544" w:type="dxa"/>
            <w:gridSpan w:val="2"/>
            <w:vAlign w:val="center"/>
          </w:tcPr>
          <w:p w14:paraId="708A5B88" w14:textId="77777777" w:rsidR="00FA01CE" w:rsidRPr="00FA01CE" w:rsidRDefault="00FA01C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A01C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Less than 12</w:t>
            </w:r>
          </w:p>
          <w:p w14:paraId="06E65A35" w14:textId="77777777" w:rsidR="00FA01CE" w:rsidRPr="00FA01CE" w:rsidRDefault="00FA01C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A01C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2</w:t>
            </w:r>
          </w:p>
          <w:p w14:paraId="4E1F6903" w14:textId="77777777" w:rsidR="00FA01CE" w:rsidRPr="00FA01CE" w:rsidRDefault="00FA01C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A01C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5</w:t>
            </w:r>
          </w:p>
          <w:p w14:paraId="260C760D" w14:textId="77777777" w:rsidR="00FA01CE" w:rsidRPr="00FA01CE" w:rsidRDefault="00FA01C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A01C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8</w:t>
            </w:r>
          </w:p>
          <w:p w14:paraId="4719A205" w14:textId="77777777" w:rsidR="00FA01CE" w:rsidRPr="00FA01CE" w:rsidRDefault="00FA01C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A01C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1</w:t>
            </w:r>
          </w:p>
          <w:p w14:paraId="3D6976BA" w14:textId="77777777" w:rsidR="00FA01CE" w:rsidRPr="00FA01CE" w:rsidRDefault="00FA01C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A01C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4</w:t>
            </w:r>
          </w:p>
          <w:p w14:paraId="0AC08CD5" w14:textId="11FCA067" w:rsidR="00EE2556" w:rsidRPr="006C7427" w:rsidRDefault="00FA01CE" w:rsidP="002C2D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FA01C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Greater than 24</w:t>
            </w:r>
          </w:p>
        </w:tc>
      </w:tr>
    </w:tbl>
    <w:p w14:paraId="30D21AE2" w14:textId="5470D142" w:rsidR="008F5C20" w:rsidRDefault="008F5C20"/>
    <w:p w14:paraId="0718BCBA" w14:textId="5B0CE6B0" w:rsidR="001514F9" w:rsidRDefault="001514F9"/>
    <w:p w14:paraId="18FAD3D8" w14:textId="699DBA24" w:rsidR="001514F9" w:rsidRDefault="001514F9"/>
    <w:p w14:paraId="62FAEB84" w14:textId="22E83F4E" w:rsidR="00EA7F19" w:rsidRDefault="00EA7F19">
      <w:r>
        <w:br w:type="page"/>
      </w:r>
    </w:p>
    <w:p w14:paraId="42D14FBA" w14:textId="77777777" w:rsidR="001514F9" w:rsidRDefault="001514F9"/>
    <w:tbl>
      <w:tblPr>
        <w:tblStyle w:val="TableGrid"/>
        <w:tblW w:w="14884" w:type="dxa"/>
        <w:tblInd w:w="-572" w:type="dxa"/>
        <w:tblLook w:val="04A0" w:firstRow="1" w:lastRow="0" w:firstColumn="1" w:lastColumn="0" w:noHBand="0" w:noVBand="1"/>
      </w:tblPr>
      <w:tblGrid>
        <w:gridCol w:w="2127"/>
        <w:gridCol w:w="3118"/>
        <w:gridCol w:w="6095"/>
        <w:gridCol w:w="3544"/>
      </w:tblGrid>
      <w:tr w:rsidR="00090361" w14:paraId="20FB49CC" w14:textId="77777777" w:rsidTr="0020571C">
        <w:trPr>
          <w:trHeight w:val="283"/>
        </w:trPr>
        <w:tc>
          <w:tcPr>
            <w:tcW w:w="5245" w:type="dxa"/>
            <w:gridSpan w:val="2"/>
            <w:shd w:val="clear" w:color="auto" w:fill="003D6B"/>
            <w:vAlign w:val="center"/>
          </w:tcPr>
          <w:p w14:paraId="23BB30A7" w14:textId="23DCC90C" w:rsidR="00090361" w:rsidRDefault="00090361" w:rsidP="00F3652A">
            <w:r w:rsidRPr="00665D96"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  <w:lang w:eastAsia="en-ZA"/>
              </w:rPr>
              <w:t xml:space="preserve">Notebook/Desktop </w:t>
            </w: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  <w:lang w:eastAsia="en-ZA"/>
              </w:rPr>
              <w:t>Configuration</w:t>
            </w:r>
          </w:p>
        </w:tc>
        <w:tc>
          <w:tcPr>
            <w:tcW w:w="6095" w:type="dxa"/>
            <w:shd w:val="clear" w:color="auto" w:fill="003D6B"/>
            <w:vAlign w:val="center"/>
          </w:tcPr>
          <w:p w14:paraId="5F4640D8" w14:textId="1E546D60" w:rsidR="00090361" w:rsidRDefault="00090361" w:rsidP="00F3652A">
            <w:r w:rsidRPr="00665D96"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  <w:lang w:eastAsia="en-ZA"/>
              </w:rPr>
              <w:t>Instructions to complete the spreadsheet</w:t>
            </w:r>
          </w:p>
        </w:tc>
        <w:tc>
          <w:tcPr>
            <w:tcW w:w="3544" w:type="dxa"/>
            <w:shd w:val="clear" w:color="auto" w:fill="003D6B"/>
          </w:tcPr>
          <w:p w14:paraId="253297EE" w14:textId="1ABB8836" w:rsidR="00090361" w:rsidRDefault="00090361" w:rsidP="00F3652A">
            <w:r w:rsidRPr="00665D96">
              <w:rPr>
                <w:rFonts w:ascii="Arial" w:eastAsia="Times New Roman" w:hAnsi="Arial" w:cs="Arial"/>
                <w:b/>
                <w:bCs/>
                <w:color w:val="FFFFFF" w:themeColor="background1"/>
                <w:sz w:val="16"/>
                <w:szCs w:val="16"/>
                <w:lang w:eastAsia="en-ZA"/>
              </w:rPr>
              <w:t>Allowed Values</w:t>
            </w:r>
          </w:p>
        </w:tc>
      </w:tr>
      <w:tr w:rsidR="0053359D" w14:paraId="514D2D61" w14:textId="77777777" w:rsidTr="00215C67">
        <w:tc>
          <w:tcPr>
            <w:tcW w:w="2127" w:type="dxa"/>
            <w:vMerge w:val="restart"/>
            <w:vAlign w:val="center"/>
          </w:tcPr>
          <w:p w14:paraId="7E6D371F" w14:textId="77777777" w:rsidR="0053359D" w:rsidRPr="00817D6A" w:rsidRDefault="0053359D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17D6A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Video Out </w:t>
            </w:r>
          </w:p>
          <w:p w14:paraId="3EE8A5A2" w14:textId="77777777" w:rsidR="0053359D" w:rsidRPr="00817D6A" w:rsidRDefault="0053359D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17D6A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umber of ports</w:t>
            </w:r>
          </w:p>
          <w:p w14:paraId="3AC5C6AF" w14:textId="4E84796B" w:rsidR="0053359D" w:rsidRPr="00817D6A" w:rsidRDefault="0053359D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63F98C" w14:textId="5D4BC829" w:rsidR="0053359D" w:rsidRPr="00817D6A" w:rsidRDefault="0053359D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17D6A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HDMI 2</w:t>
            </w:r>
          </w:p>
        </w:tc>
        <w:tc>
          <w:tcPr>
            <w:tcW w:w="6095" w:type="dxa"/>
            <w:vAlign w:val="center"/>
          </w:tcPr>
          <w:p w14:paraId="26693EC3" w14:textId="51657AD1" w:rsidR="0053359D" w:rsidRPr="00817D6A" w:rsidRDefault="0053359D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select the number of HDMI 2 ports on the device </w:t>
            </w: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losest to a value in the dropdown list</w:t>
            </w:r>
          </w:p>
        </w:tc>
        <w:tc>
          <w:tcPr>
            <w:tcW w:w="3544" w:type="dxa"/>
          </w:tcPr>
          <w:p w14:paraId="3D2597FD" w14:textId="77777777" w:rsidR="0053359D" w:rsidRDefault="0053359D" w:rsidP="0053359D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6644AC9C" w14:textId="77777777" w:rsidR="0053359D" w:rsidRDefault="0053359D" w:rsidP="0053359D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739EC57E" w14:textId="77777777" w:rsidR="0053359D" w:rsidRDefault="0053359D" w:rsidP="0053359D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2D0B7766" w14:textId="77777777" w:rsidR="0053359D" w:rsidRDefault="0053359D" w:rsidP="0053359D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  <w:p w14:paraId="2BF04B03" w14:textId="3476D0BE" w:rsidR="0053359D" w:rsidRDefault="0053359D" w:rsidP="0053359D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  <w:p w14:paraId="2E997C95" w14:textId="7C283683" w:rsidR="0053359D" w:rsidRPr="00817D6A" w:rsidRDefault="0053359D" w:rsidP="0053359D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</w:t>
            </w:r>
          </w:p>
        </w:tc>
      </w:tr>
      <w:tr w:rsidR="00394AB2" w14:paraId="28C0B925" w14:textId="77777777" w:rsidTr="00215C67">
        <w:tc>
          <w:tcPr>
            <w:tcW w:w="2127" w:type="dxa"/>
            <w:vMerge/>
            <w:vAlign w:val="center"/>
          </w:tcPr>
          <w:p w14:paraId="634AE3C2" w14:textId="77777777" w:rsidR="00394AB2" w:rsidRPr="00817D6A" w:rsidRDefault="00394AB2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1082B6" w14:textId="3F4AAA7B" w:rsidR="00394AB2" w:rsidRPr="00817D6A" w:rsidRDefault="00394AB2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17D6A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isplayPort 1.4 (mini or std)</w:t>
            </w:r>
          </w:p>
        </w:tc>
        <w:tc>
          <w:tcPr>
            <w:tcW w:w="6095" w:type="dxa"/>
            <w:vAlign w:val="center"/>
          </w:tcPr>
          <w:p w14:paraId="537355E9" w14:textId="5EB75220" w:rsidR="00394AB2" w:rsidRPr="00817D6A" w:rsidRDefault="00394AB2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select the number of 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DisplayPort 1.4 (mini or std)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ports on the device </w:t>
            </w: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losest to a value in the dropdown list</w:t>
            </w:r>
          </w:p>
        </w:tc>
        <w:tc>
          <w:tcPr>
            <w:tcW w:w="3544" w:type="dxa"/>
          </w:tcPr>
          <w:p w14:paraId="39D68E8F" w14:textId="77777777" w:rsidR="00394AB2" w:rsidRDefault="00394AB2" w:rsidP="00394AB2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7727E43B" w14:textId="77777777" w:rsidR="00394AB2" w:rsidRDefault="00394AB2" w:rsidP="00394AB2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68FFFAB2" w14:textId="77777777" w:rsidR="00D134BA" w:rsidRDefault="00394AB2" w:rsidP="00D134B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0AB3A4AA" w14:textId="13C433B2" w:rsidR="00394AB2" w:rsidRPr="00817D6A" w:rsidRDefault="00394AB2" w:rsidP="00D134B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</w:tc>
      </w:tr>
      <w:tr w:rsidR="00394AB2" w14:paraId="2D5AAFA8" w14:textId="77777777" w:rsidTr="00215C67">
        <w:tc>
          <w:tcPr>
            <w:tcW w:w="2127" w:type="dxa"/>
            <w:vMerge/>
            <w:vAlign w:val="center"/>
          </w:tcPr>
          <w:p w14:paraId="048B7A71" w14:textId="77777777" w:rsidR="00394AB2" w:rsidRPr="00817D6A" w:rsidRDefault="00394AB2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E4E4CA" w14:textId="2E7B0581" w:rsidR="00394AB2" w:rsidRPr="00817D6A" w:rsidRDefault="00394AB2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17D6A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VGA</w:t>
            </w:r>
          </w:p>
        </w:tc>
        <w:tc>
          <w:tcPr>
            <w:tcW w:w="6095" w:type="dxa"/>
            <w:vAlign w:val="center"/>
          </w:tcPr>
          <w:p w14:paraId="692A0BDF" w14:textId="305B51FC" w:rsidR="00394AB2" w:rsidRPr="00817D6A" w:rsidRDefault="00394AB2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select the number of VGA ports on the device </w:t>
            </w: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losest to a value in the dropdown list</w:t>
            </w:r>
          </w:p>
        </w:tc>
        <w:tc>
          <w:tcPr>
            <w:tcW w:w="3544" w:type="dxa"/>
          </w:tcPr>
          <w:p w14:paraId="3A650059" w14:textId="77777777" w:rsidR="00394AB2" w:rsidRDefault="00394AB2" w:rsidP="00394AB2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4FCB1AF7" w14:textId="77777777" w:rsidR="00394AB2" w:rsidRDefault="00394AB2" w:rsidP="00394AB2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0EBD97EB" w14:textId="77777777" w:rsidR="00D134BA" w:rsidRDefault="00394AB2" w:rsidP="00D134B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0D1658D6" w14:textId="67BB1265" w:rsidR="00394AB2" w:rsidRPr="00817D6A" w:rsidRDefault="00394AB2" w:rsidP="00D134BA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</w:tc>
      </w:tr>
      <w:tr w:rsidR="00761A74" w14:paraId="2114F3C9" w14:textId="77777777" w:rsidTr="00215C67">
        <w:tc>
          <w:tcPr>
            <w:tcW w:w="2127" w:type="dxa"/>
            <w:vMerge w:val="restart"/>
            <w:vAlign w:val="center"/>
          </w:tcPr>
          <w:p w14:paraId="033F124C" w14:textId="77777777" w:rsidR="00761A74" w:rsidRPr="00817D6A" w:rsidRDefault="00761A74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17D6A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umber of USB Ports</w:t>
            </w:r>
          </w:p>
          <w:p w14:paraId="0B11966D" w14:textId="77777777" w:rsidR="00761A74" w:rsidRPr="00817D6A" w:rsidRDefault="00761A74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C497A2" w14:textId="408EF104" w:rsidR="00761A74" w:rsidRPr="00817D6A" w:rsidRDefault="00761A74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17D6A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USB 2</w:t>
            </w:r>
          </w:p>
        </w:tc>
        <w:tc>
          <w:tcPr>
            <w:tcW w:w="6095" w:type="dxa"/>
            <w:vAlign w:val="center"/>
          </w:tcPr>
          <w:p w14:paraId="5CF9F8FE" w14:textId="2CAE7FA9" w:rsidR="00761A74" w:rsidRPr="00817D6A" w:rsidRDefault="00761A74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select the number of USB 2 ports on the device </w:t>
            </w: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losest to a value in the dropdown list</w:t>
            </w:r>
          </w:p>
        </w:tc>
        <w:tc>
          <w:tcPr>
            <w:tcW w:w="3544" w:type="dxa"/>
          </w:tcPr>
          <w:p w14:paraId="3D644033" w14:textId="77777777" w:rsidR="00761A74" w:rsidRDefault="00761A74" w:rsidP="00761A7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49FFBB25" w14:textId="77777777" w:rsidR="00761A74" w:rsidRDefault="00761A74" w:rsidP="00761A7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72BB5361" w14:textId="77777777" w:rsidR="00761A74" w:rsidRDefault="00761A74" w:rsidP="00761A7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177AA162" w14:textId="77777777" w:rsidR="00761A74" w:rsidRDefault="00761A74" w:rsidP="00761A7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  <w:p w14:paraId="568DEADE" w14:textId="77777777" w:rsidR="00761A74" w:rsidRDefault="00761A74" w:rsidP="00761A7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  <w:p w14:paraId="1D781E51" w14:textId="77777777" w:rsidR="00761A74" w:rsidRDefault="00761A74" w:rsidP="00761A7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</w:t>
            </w:r>
          </w:p>
          <w:p w14:paraId="6F7498CD" w14:textId="77777777" w:rsidR="005771D4" w:rsidRDefault="00761A74" w:rsidP="005771D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7</w:t>
            </w:r>
          </w:p>
          <w:p w14:paraId="7CD20BA0" w14:textId="719B5764" w:rsidR="00761A74" w:rsidRPr="00817D6A" w:rsidRDefault="00761A74" w:rsidP="005771D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8</w:t>
            </w:r>
          </w:p>
        </w:tc>
      </w:tr>
      <w:tr w:rsidR="00761A74" w14:paraId="4909F810" w14:textId="77777777" w:rsidTr="00215C67">
        <w:tc>
          <w:tcPr>
            <w:tcW w:w="2127" w:type="dxa"/>
            <w:vMerge/>
            <w:vAlign w:val="center"/>
          </w:tcPr>
          <w:p w14:paraId="3BD926D5" w14:textId="77777777" w:rsidR="00761A74" w:rsidRPr="00817D6A" w:rsidRDefault="00761A74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B397CB" w14:textId="46C10769" w:rsidR="00761A74" w:rsidRPr="00817D6A" w:rsidRDefault="00761A74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17D6A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USB 3 Gen 1</w:t>
            </w:r>
          </w:p>
        </w:tc>
        <w:tc>
          <w:tcPr>
            <w:tcW w:w="6095" w:type="dxa"/>
            <w:vAlign w:val="center"/>
          </w:tcPr>
          <w:p w14:paraId="48D2F520" w14:textId="0649702A" w:rsidR="00761A74" w:rsidRPr="00817D6A" w:rsidRDefault="00761A74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select the number of 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USB 3 Gen 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and 2 ports on the device </w:t>
            </w: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losest to a value in the dropdown list</w:t>
            </w:r>
          </w:p>
        </w:tc>
        <w:tc>
          <w:tcPr>
            <w:tcW w:w="3544" w:type="dxa"/>
          </w:tcPr>
          <w:p w14:paraId="4A60BA0C" w14:textId="77777777" w:rsidR="00761A74" w:rsidRDefault="00761A74" w:rsidP="00761A7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7BCE4070" w14:textId="77777777" w:rsidR="00761A74" w:rsidRDefault="00761A74" w:rsidP="00761A7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328AFFF9" w14:textId="77777777" w:rsidR="00761A74" w:rsidRDefault="00761A74" w:rsidP="00761A7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198AD3E4" w14:textId="77777777" w:rsidR="00761A74" w:rsidRDefault="00761A74" w:rsidP="00761A7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  <w:p w14:paraId="7DEFA2E6" w14:textId="77777777" w:rsidR="00761A74" w:rsidRDefault="00761A74" w:rsidP="00761A7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  <w:p w14:paraId="6D493FEC" w14:textId="77777777" w:rsidR="00761A74" w:rsidRDefault="00761A74" w:rsidP="00761A7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</w:t>
            </w:r>
          </w:p>
          <w:p w14:paraId="04209F45" w14:textId="77777777" w:rsidR="005771D4" w:rsidRDefault="00761A74" w:rsidP="005771D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7</w:t>
            </w:r>
          </w:p>
          <w:p w14:paraId="504CF291" w14:textId="77777777" w:rsidR="00761A74" w:rsidRDefault="00761A74" w:rsidP="005771D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8</w:t>
            </w:r>
          </w:p>
          <w:p w14:paraId="18FAD8D5" w14:textId="77777777" w:rsidR="005771D4" w:rsidRDefault="005771D4" w:rsidP="005771D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9</w:t>
            </w:r>
          </w:p>
          <w:p w14:paraId="6012B72C" w14:textId="11708AA8" w:rsidR="005771D4" w:rsidRPr="00817D6A" w:rsidRDefault="005771D4" w:rsidP="005771D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0</w:t>
            </w:r>
          </w:p>
        </w:tc>
      </w:tr>
      <w:tr w:rsidR="00761A74" w14:paraId="3BD21C0D" w14:textId="77777777" w:rsidTr="00215C67">
        <w:tc>
          <w:tcPr>
            <w:tcW w:w="2127" w:type="dxa"/>
            <w:vMerge/>
            <w:vAlign w:val="center"/>
          </w:tcPr>
          <w:p w14:paraId="1E7E58ED" w14:textId="77777777" w:rsidR="00761A74" w:rsidRPr="00817D6A" w:rsidRDefault="00761A74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65123" w14:textId="764622A1" w:rsidR="00761A74" w:rsidRPr="00817D6A" w:rsidRDefault="00761A74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17D6A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USB type C</w:t>
            </w:r>
          </w:p>
        </w:tc>
        <w:tc>
          <w:tcPr>
            <w:tcW w:w="6095" w:type="dxa"/>
            <w:vAlign w:val="center"/>
          </w:tcPr>
          <w:p w14:paraId="0903B224" w14:textId="18B81DE5" w:rsidR="00761A74" w:rsidRPr="00817D6A" w:rsidRDefault="00761A74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Please select the number of </w:t>
            </w:r>
            <w:r w:rsidRPr="006C742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USB type C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ports on the device </w:t>
            </w:r>
            <w:r w:rsidRPr="00CC228E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losest to a value in the dropdown list</w:t>
            </w:r>
          </w:p>
        </w:tc>
        <w:tc>
          <w:tcPr>
            <w:tcW w:w="3544" w:type="dxa"/>
          </w:tcPr>
          <w:p w14:paraId="6A5F9C5A" w14:textId="77777777" w:rsidR="00761A74" w:rsidRDefault="00761A74" w:rsidP="00761A7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</w:t>
            </w:r>
          </w:p>
          <w:p w14:paraId="70FE1171" w14:textId="77777777" w:rsidR="00761A74" w:rsidRDefault="00761A74" w:rsidP="00761A7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2</w:t>
            </w:r>
          </w:p>
          <w:p w14:paraId="5DF019B4" w14:textId="77777777" w:rsidR="00761A74" w:rsidRDefault="00761A74" w:rsidP="00761A7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3</w:t>
            </w:r>
          </w:p>
          <w:p w14:paraId="5F16FFC1" w14:textId="77777777" w:rsidR="00761A74" w:rsidRDefault="00761A74" w:rsidP="00761A7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4</w:t>
            </w:r>
          </w:p>
          <w:p w14:paraId="105E8880" w14:textId="77777777" w:rsidR="00761A74" w:rsidRDefault="00761A74" w:rsidP="00761A7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5</w:t>
            </w:r>
          </w:p>
          <w:p w14:paraId="15A753DF" w14:textId="77777777" w:rsidR="00761A74" w:rsidRDefault="00761A74" w:rsidP="00761A7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6</w:t>
            </w:r>
          </w:p>
          <w:p w14:paraId="63684020" w14:textId="77777777" w:rsidR="005771D4" w:rsidRDefault="00761A74" w:rsidP="005771D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7</w:t>
            </w:r>
          </w:p>
          <w:p w14:paraId="6DD5BD75" w14:textId="7B00A935" w:rsidR="00761A74" w:rsidRPr="00817D6A" w:rsidRDefault="00761A74" w:rsidP="005771D4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8</w:t>
            </w:r>
          </w:p>
        </w:tc>
      </w:tr>
      <w:tr w:rsidR="00C425CF" w14:paraId="2B4B0C59" w14:textId="77777777" w:rsidTr="00215C67">
        <w:tc>
          <w:tcPr>
            <w:tcW w:w="2127" w:type="dxa"/>
            <w:vMerge w:val="restart"/>
            <w:vAlign w:val="center"/>
          </w:tcPr>
          <w:p w14:paraId="23E6B978" w14:textId="77777777" w:rsidR="00C425CF" w:rsidRPr="00817D6A" w:rsidRDefault="00C425CF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17D6A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Connectivity</w:t>
            </w:r>
          </w:p>
          <w:p w14:paraId="068B03F4" w14:textId="479C57F0" w:rsidR="00C425CF" w:rsidRPr="00817D6A" w:rsidRDefault="00C425CF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36A54" w14:textId="7D0CABFE" w:rsidR="00C425CF" w:rsidRPr="00817D6A" w:rsidRDefault="00C425CF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17D6A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Line in/ou</w:t>
            </w:r>
            <w:r w:rsidR="009700D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t</w:t>
            </w:r>
            <w:r w:rsidRPr="00817D6A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/mic/headphone</w:t>
            </w:r>
          </w:p>
        </w:tc>
        <w:tc>
          <w:tcPr>
            <w:tcW w:w="6095" w:type="dxa"/>
            <w:vAlign w:val="center"/>
          </w:tcPr>
          <w:p w14:paraId="4FB2E551" w14:textId="607ED70B" w:rsidR="00C425CF" w:rsidRPr="00817D6A" w:rsidRDefault="009700D7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9700D7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indicate whether the device has a line in/out/mic/headphone port by selecting No or Yes from the dropdown list.</w:t>
            </w:r>
          </w:p>
        </w:tc>
        <w:tc>
          <w:tcPr>
            <w:tcW w:w="3544" w:type="dxa"/>
          </w:tcPr>
          <w:p w14:paraId="2CDEF7C1" w14:textId="77777777" w:rsidR="00184EB3" w:rsidRDefault="00C425CF" w:rsidP="00184EB3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</w:t>
            </w:r>
          </w:p>
          <w:p w14:paraId="1D14353C" w14:textId="4D1B56D5" w:rsidR="00C425CF" w:rsidRPr="00817D6A" w:rsidRDefault="00C425CF" w:rsidP="00184EB3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Yes</w:t>
            </w:r>
          </w:p>
        </w:tc>
      </w:tr>
      <w:tr w:rsidR="00C425CF" w14:paraId="46870524" w14:textId="77777777" w:rsidTr="00215C67">
        <w:tc>
          <w:tcPr>
            <w:tcW w:w="2127" w:type="dxa"/>
            <w:vMerge/>
            <w:vAlign w:val="center"/>
          </w:tcPr>
          <w:p w14:paraId="79258C18" w14:textId="77777777" w:rsidR="00C425CF" w:rsidRPr="00817D6A" w:rsidRDefault="00C425CF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</w:p>
        </w:tc>
        <w:tc>
          <w:tcPr>
            <w:tcW w:w="31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C65C9" w14:textId="5CC79778" w:rsidR="00C425CF" w:rsidRPr="00817D6A" w:rsidRDefault="00C425CF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817D6A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RJ45 Gigabit LAN (</w:t>
            </w:r>
            <w:r w:rsidR="003E0BD8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Built-in</w:t>
            </w:r>
            <w:r w:rsidRPr="00817D6A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)</w:t>
            </w:r>
          </w:p>
        </w:tc>
        <w:tc>
          <w:tcPr>
            <w:tcW w:w="6095" w:type="dxa"/>
            <w:vAlign w:val="center"/>
          </w:tcPr>
          <w:p w14:paraId="2F59AD9B" w14:textId="33120794" w:rsidR="00C425CF" w:rsidRPr="00817D6A" w:rsidRDefault="000B7BD0" w:rsidP="00215C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0B7BD0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Please indicate whether the device has 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</w:t>
            </w:r>
            <w:r w:rsidR="00E86B9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built-in</w:t>
            </w:r>
            <w:r w:rsidRPr="000B7BD0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 xml:space="preserve"> RJ45 Gigabit LAN port by selecting No or Yes from the dropdown list.</w:t>
            </w:r>
          </w:p>
        </w:tc>
        <w:tc>
          <w:tcPr>
            <w:tcW w:w="3544" w:type="dxa"/>
          </w:tcPr>
          <w:p w14:paraId="56218595" w14:textId="77777777" w:rsidR="00184EB3" w:rsidRDefault="00C425CF" w:rsidP="00184EB3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No</w:t>
            </w:r>
          </w:p>
          <w:p w14:paraId="1E65E821" w14:textId="544780B5" w:rsidR="00C425CF" w:rsidRPr="00817D6A" w:rsidRDefault="00C425CF" w:rsidP="00184EB3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Yes</w:t>
            </w:r>
          </w:p>
        </w:tc>
      </w:tr>
    </w:tbl>
    <w:p w14:paraId="1AF9EB93" w14:textId="77777777" w:rsidR="001514F9" w:rsidRDefault="001514F9"/>
    <w:sectPr w:rsidR="001514F9" w:rsidSect="00A27F9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NjA1MTS2tDQ0MTVR0lEKTi0uzszPAykwrAUAp1tKESwAAAA="/>
  </w:docVars>
  <w:rsids>
    <w:rsidRoot w:val="006C7427"/>
    <w:rsid w:val="00006A63"/>
    <w:rsid w:val="00014F75"/>
    <w:rsid w:val="00017793"/>
    <w:rsid w:val="000206A3"/>
    <w:rsid w:val="00030F5F"/>
    <w:rsid w:val="000322ED"/>
    <w:rsid w:val="00034CD7"/>
    <w:rsid w:val="00036FB5"/>
    <w:rsid w:val="000372B2"/>
    <w:rsid w:val="000534F8"/>
    <w:rsid w:val="00064DDC"/>
    <w:rsid w:val="000666C4"/>
    <w:rsid w:val="00070016"/>
    <w:rsid w:val="00074791"/>
    <w:rsid w:val="000759F9"/>
    <w:rsid w:val="00075F0B"/>
    <w:rsid w:val="00076A7A"/>
    <w:rsid w:val="00076FE4"/>
    <w:rsid w:val="00080AF7"/>
    <w:rsid w:val="00084087"/>
    <w:rsid w:val="00087C5A"/>
    <w:rsid w:val="00090361"/>
    <w:rsid w:val="00097046"/>
    <w:rsid w:val="000A3C3A"/>
    <w:rsid w:val="000A502B"/>
    <w:rsid w:val="000A5405"/>
    <w:rsid w:val="000B1159"/>
    <w:rsid w:val="000B398B"/>
    <w:rsid w:val="000B7BD0"/>
    <w:rsid w:val="000C09C1"/>
    <w:rsid w:val="000C312D"/>
    <w:rsid w:val="000E4144"/>
    <w:rsid w:val="000E5A47"/>
    <w:rsid w:val="000E7C02"/>
    <w:rsid w:val="000F3717"/>
    <w:rsid w:val="000F66A9"/>
    <w:rsid w:val="00117D42"/>
    <w:rsid w:val="001220D7"/>
    <w:rsid w:val="0012693C"/>
    <w:rsid w:val="00126BCF"/>
    <w:rsid w:val="00147348"/>
    <w:rsid w:val="001514F9"/>
    <w:rsid w:val="00151583"/>
    <w:rsid w:val="00161227"/>
    <w:rsid w:val="00163C9C"/>
    <w:rsid w:val="001665E3"/>
    <w:rsid w:val="00171FCE"/>
    <w:rsid w:val="00173ED1"/>
    <w:rsid w:val="00180228"/>
    <w:rsid w:val="00181BEA"/>
    <w:rsid w:val="00184EB3"/>
    <w:rsid w:val="00191249"/>
    <w:rsid w:val="0019258D"/>
    <w:rsid w:val="001942F8"/>
    <w:rsid w:val="001A69A2"/>
    <w:rsid w:val="001B539F"/>
    <w:rsid w:val="001B5DD6"/>
    <w:rsid w:val="001C0C71"/>
    <w:rsid w:val="001C0F39"/>
    <w:rsid w:val="001C541C"/>
    <w:rsid w:val="001D1DC2"/>
    <w:rsid w:val="001D22ED"/>
    <w:rsid w:val="001D3636"/>
    <w:rsid w:val="001D3E8C"/>
    <w:rsid w:val="001E4151"/>
    <w:rsid w:val="001F63AC"/>
    <w:rsid w:val="00200167"/>
    <w:rsid w:val="00202D1B"/>
    <w:rsid w:val="00202DE7"/>
    <w:rsid w:val="0020370B"/>
    <w:rsid w:val="0020571C"/>
    <w:rsid w:val="0021342A"/>
    <w:rsid w:val="00215C67"/>
    <w:rsid w:val="00217821"/>
    <w:rsid w:val="00222975"/>
    <w:rsid w:val="00240D07"/>
    <w:rsid w:val="002427C8"/>
    <w:rsid w:val="002454F1"/>
    <w:rsid w:val="00246590"/>
    <w:rsid w:val="00246AFC"/>
    <w:rsid w:val="00250B9C"/>
    <w:rsid w:val="002628DF"/>
    <w:rsid w:val="00262CC1"/>
    <w:rsid w:val="00266058"/>
    <w:rsid w:val="00273FCF"/>
    <w:rsid w:val="002742A1"/>
    <w:rsid w:val="0027519B"/>
    <w:rsid w:val="0027655E"/>
    <w:rsid w:val="00281C3C"/>
    <w:rsid w:val="00293611"/>
    <w:rsid w:val="00297303"/>
    <w:rsid w:val="002A0799"/>
    <w:rsid w:val="002A2A2A"/>
    <w:rsid w:val="002B3256"/>
    <w:rsid w:val="002B550E"/>
    <w:rsid w:val="002C2D9F"/>
    <w:rsid w:val="002C49F4"/>
    <w:rsid w:val="002D1F21"/>
    <w:rsid w:val="002D5666"/>
    <w:rsid w:val="002D7744"/>
    <w:rsid w:val="002E4382"/>
    <w:rsid w:val="00303FA4"/>
    <w:rsid w:val="00310A53"/>
    <w:rsid w:val="00315708"/>
    <w:rsid w:val="00315C49"/>
    <w:rsid w:val="00317944"/>
    <w:rsid w:val="00327310"/>
    <w:rsid w:val="003514F7"/>
    <w:rsid w:val="0036055F"/>
    <w:rsid w:val="00361518"/>
    <w:rsid w:val="00381F50"/>
    <w:rsid w:val="00386BFE"/>
    <w:rsid w:val="00391DC3"/>
    <w:rsid w:val="00394AB2"/>
    <w:rsid w:val="003A201D"/>
    <w:rsid w:val="003A3938"/>
    <w:rsid w:val="003B7A0D"/>
    <w:rsid w:val="003C0F42"/>
    <w:rsid w:val="003D49BB"/>
    <w:rsid w:val="003E0BD8"/>
    <w:rsid w:val="003F555E"/>
    <w:rsid w:val="003F57F2"/>
    <w:rsid w:val="00401D36"/>
    <w:rsid w:val="00414174"/>
    <w:rsid w:val="004252AF"/>
    <w:rsid w:val="00430A55"/>
    <w:rsid w:val="00431021"/>
    <w:rsid w:val="004328F6"/>
    <w:rsid w:val="00433AA9"/>
    <w:rsid w:val="00442961"/>
    <w:rsid w:val="004445CC"/>
    <w:rsid w:val="00450144"/>
    <w:rsid w:val="0045380F"/>
    <w:rsid w:val="00453D39"/>
    <w:rsid w:val="00453F35"/>
    <w:rsid w:val="004675A6"/>
    <w:rsid w:val="0047417D"/>
    <w:rsid w:val="00475825"/>
    <w:rsid w:val="00476DFB"/>
    <w:rsid w:val="00480090"/>
    <w:rsid w:val="00490C22"/>
    <w:rsid w:val="00494306"/>
    <w:rsid w:val="004952E7"/>
    <w:rsid w:val="004A43C2"/>
    <w:rsid w:val="004A4BFD"/>
    <w:rsid w:val="004A51D9"/>
    <w:rsid w:val="004B6566"/>
    <w:rsid w:val="004B78F6"/>
    <w:rsid w:val="004C04C6"/>
    <w:rsid w:val="004C1342"/>
    <w:rsid w:val="004C5202"/>
    <w:rsid w:val="004D19EC"/>
    <w:rsid w:val="004E4A57"/>
    <w:rsid w:val="004E6FCC"/>
    <w:rsid w:val="004F331C"/>
    <w:rsid w:val="0050294C"/>
    <w:rsid w:val="0050428B"/>
    <w:rsid w:val="00506D8F"/>
    <w:rsid w:val="00510205"/>
    <w:rsid w:val="00510BB3"/>
    <w:rsid w:val="00520129"/>
    <w:rsid w:val="0053359D"/>
    <w:rsid w:val="00533C58"/>
    <w:rsid w:val="0054086E"/>
    <w:rsid w:val="005771D4"/>
    <w:rsid w:val="00596014"/>
    <w:rsid w:val="005A5AE6"/>
    <w:rsid w:val="005C5224"/>
    <w:rsid w:val="005D4E28"/>
    <w:rsid w:val="005D5758"/>
    <w:rsid w:val="00610AD6"/>
    <w:rsid w:val="006119B5"/>
    <w:rsid w:val="00617547"/>
    <w:rsid w:val="00623D99"/>
    <w:rsid w:val="0063478B"/>
    <w:rsid w:val="00645376"/>
    <w:rsid w:val="00645E34"/>
    <w:rsid w:val="006523B1"/>
    <w:rsid w:val="00653D64"/>
    <w:rsid w:val="00661B1D"/>
    <w:rsid w:val="00665D15"/>
    <w:rsid w:val="00665D96"/>
    <w:rsid w:val="00685469"/>
    <w:rsid w:val="006A2BCD"/>
    <w:rsid w:val="006A32A1"/>
    <w:rsid w:val="006A730F"/>
    <w:rsid w:val="006B69EC"/>
    <w:rsid w:val="006C6A53"/>
    <w:rsid w:val="006C7427"/>
    <w:rsid w:val="006D3CF7"/>
    <w:rsid w:val="006E75DE"/>
    <w:rsid w:val="006F6AF6"/>
    <w:rsid w:val="00712856"/>
    <w:rsid w:val="00723618"/>
    <w:rsid w:val="00731AEB"/>
    <w:rsid w:val="00735E32"/>
    <w:rsid w:val="007361C5"/>
    <w:rsid w:val="00740235"/>
    <w:rsid w:val="0074115C"/>
    <w:rsid w:val="00745376"/>
    <w:rsid w:val="00745C16"/>
    <w:rsid w:val="00751A6E"/>
    <w:rsid w:val="0075606E"/>
    <w:rsid w:val="007562DA"/>
    <w:rsid w:val="00760ED8"/>
    <w:rsid w:val="00761850"/>
    <w:rsid w:val="00761A74"/>
    <w:rsid w:val="00771928"/>
    <w:rsid w:val="007809A9"/>
    <w:rsid w:val="00784DE0"/>
    <w:rsid w:val="007904E2"/>
    <w:rsid w:val="0079528B"/>
    <w:rsid w:val="007A0A5C"/>
    <w:rsid w:val="007A0D28"/>
    <w:rsid w:val="007A36A5"/>
    <w:rsid w:val="007B63A0"/>
    <w:rsid w:val="007B6AF5"/>
    <w:rsid w:val="007C0004"/>
    <w:rsid w:val="007C0787"/>
    <w:rsid w:val="007C09F9"/>
    <w:rsid w:val="007D08CE"/>
    <w:rsid w:val="007D5566"/>
    <w:rsid w:val="007E0632"/>
    <w:rsid w:val="007F7B03"/>
    <w:rsid w:val="008001B5"/>
    <w:rsid w:val="00800A92"/>
    <w:rsid w:val="00816EAD"/>
    <w:rsid w:val="0081752C"/>
    <w:rsid w:val="00817D6A"/>
    <w:rsid w:val="00822897"/>
    <w:rsid w:val="008333FC"/>
    <w:rsid w:val="008542BB"/>
    <w:rsid w:val="00854DF6"/>
    <w:rsid w:val="008561E2"/>
    <w:rsid w:val="00857BD6"/>
    <w:rsid w:val="00863AA0"/>
    <w:rsid w:val="00866473"/>
    <w:rsid w:val="00872FE6"/>
    <w:rsid w:val="00876BBD"/>
    <w:rsid w:val="008854D2"/>
    <w:rsid w:val="00886A2C"/>
    <w:rsid w:val="00890D75"/>
    <w:rsid w:val="008A2B17"/>
    <w:rsid w:val="008B37BB"/>
    <w:rsid w:val="008D7480"/>
    <w:rsid w:val="008E188E"/>
    <w:rsid w:val="008F0111"/>
    <w:rsid w:val="008F5C20"/>
    <w:rsid w:val="00901EF4"/>
    <w:rsid w:val="00904874"/>
    <w:rsid w:val="00911B48"/>
    <w:rsid w:val="009304E8"/>
    <w:rsid w:val="0093146F"/>
    <w:rsid w:val="00932F2C"/>
    <w:rsid w:val="00935411"/>
    <w:rsid w:val="00942285"/>
    <w:rsid w:val="00950F61"/>
    <w:rsid w:val="00961729"/>
    <w:rsid w:val="0096698F"/>
    <w:rsid w:val="009700D7"/>
    <w:rsid w:val="00970B8F"/>
    <w:rsid w:val="00974990"/>
    <w:rsid w:val="00993672"/>
    <w:rsid w:val="0099693B"/>
    <w:rsid w:val="009A6C29"/>
    <w:rsid w:val="009B0452"/>
    <w:rsid w:val="009B2918"/>
    <w:rsid w:val="009C6704"/>
    <w:rsid w:val="009D2596"/>
    <w:rsid w:val="009E2D33"/>
    <w:rsid w:val="009E75F1"/>
    <w:rsid w:val="009F1AD8"/>
    <w:rsid w:val="009F3B08"/>
    <w:rsid w:val="009F4BE2"/>
    <w:rsid w:val="00A017A7"/>
    <w:rsid w:val="00A03439"/>
    <w:rsid w:val="00A12FB7"/>
    <w:rsid w:val="00A14099"/>
    <w:rsid w:val="00A27F9B"/>
    <w:rsid w:val="00A473CA"/>
    <w:rsid w:val="00A507D8"/>
    <w:rsid w:val="00A535D5"/>
    <w:rsid w:val="00A645E6"/>
    <w:rsid w:val="00A668E0"/>
    <w:rsid w:val="00A80264"/>
    <w:rsid w:val="00AA06C7"/>
    <w:rsid w:val="00AA0823"/>
    <w:rsid w:val="00AB0BAC"/>
    <w:rsid w:val="00AB5480"/>
    <w:rsid w:val="00AC32BB"/>
    <w:rsid w:val="00AE1D92"/>
    <w:rsid w:val="00AE6981"/>
    <w:rsid w:val="00AE79D6"/>
    <w:rsid w:val="00AF7BB2"/>
    <w:rsid w:val="00B0252C"/>
    <w:rsid w:val="00B04244"/>
    <w:rsid w:val="00B10C40"/>
    <w:rsid w:val="00B21136"/>
    <w:rsid w:val="00B21829"/>
    <w:rsid w:val="00B354B0"/>
    <w:rsid w:val="00B55306"/>
    <w:rsid w:val="00B6057C"/>
    <w:rsid w:val="00B61AAF"/>
    <w:rsid w:val="00B637E2"/>
    <w:rsid w:val="00B64A3F"/>
    <w:rsid w:val="00B663B3"/>
    <w:rsid w:val="00B72542"/>
    <w:rsid w:val="00B7386E"/>
    <w:rsid w:val="00B814F5"/>
    <w:rsid w:val="00B829EB"/>
    <w:rsid w:val="00B87488"/>
    <w:rsid w:val="00B925E0"/>
    <w:rsid w:val="00B93F05"/>
    <w:rsid w:val="00B9426C"/>
    <w:rsid w:val="00B94C80"/>
    <w:rsid w:val="00BA1B48"/>
    <w:rsid w:val="00BA3752"/>
    <w:rsid w:val="00BA61D1"/>
    <w:rsid w:val="00BA7100"/>
    <w:rsid w:val="00BC365E"/>
    <w:rsid w:val="00BC41AE"/>
    <w:rsid w:val="00BD22BD"/>
    <w:rsid w:val="00BE0989"/>
    <w:rsid w:val="00BE6166"/>
    <w:rsid w:val="00BE7A72"/>
    <w:rsid w:val="00BE7A9F"/>
    <w:rsid w:val="00C0663F"/>
    <w:rsid w:val="00C07C8D"/>
    <w:rsid w:val="00C14B32"/>
    <w:rsid w:val="00C20C2C"/>
    <w:rsid w:val="00C23AF7"/>
    <w:rsid w:val="00C33AD6"/>
    <w:rsid w:val="00C33E38"/>
    <w:rsid w:val="00C425CF"/>
    <w:rsid w:val="00C45334"/>
    <w:rsid w:val="00C47A50"/>
    <w:rsid w:val="00C51A76"/>
    <w:rsid w:val="00C52D54"/>
    <w:rsid w:val="00C55D39"/>
    <w:rsid w:val="00C5718B"/>
    <w:rsid w:val="00C61A3F"/>
    <w:rsid w:val="00C761B5"/>
    <w:rsid w:val="00C80DFF"/>
    <w:rsid w:val="00C8295B"/>
    <w:rsid w:val="00C84D84"/>
    <w:rsid w:val="00C9643B"/>
    <w:rsid w:val="00CA1005"/>
    <w:rsid w:val="00CC228E"/>
    <w:rsid w:val="00CD085E"/>
    <w:rsid w:val="00CD08C8"/>
    <w:rsid w:val="00CD6475"/>
    <w:rsid w:val="00CF28E1"/>
    <w:rsid w:val="00CF4326"/>
    <w:rsid w:val="00CF6592"/>
    <w:rsid w:val="00D00110"/>
    <w:rsid w:val="00D02E15"/>
    <w:rsid w:val="00D05C31"/>
    <w:rsid w:val="00D134BA"/>
    <w:rsid w:val="00D2785B"/>
    <w:rsid w:val="00D3436F"/>
    <w:rsid w:val="00D370E1"/>
    <w:rsid w:val="00D40897"/>
    <w:rsid w:val="00D433E3"/>
    <w:rsid w:val="00D43C73"/>
    <w:rsid w:val="00D45E18"/>
    <w:rsid w:val="00D73FF6"/>
    <w:rsid w:val="00D7506D"/>
    <w:rsid w:val="00D75F89"/>
    <w:rsid w:val="00D9398B"/>
    <w:rsid w:val="00DA1B8D"/>
    <w:rsid w:val="00DA451D"/>
    <w:rsid w:val="00DB5EFE"/>
    <w:rsid w:val="00DB6197"/>
    <w:rsid w:val="00DB632B"/>
    <w:rsid w:val="00DB6F99"/>
    <w:rsid w:val="00DC3A32"/>
    <w:rsid w:val="00DD29BE"/>
    <w:rsid w:val="00DD38B5"/>
    <w:rsid w:val="00DE6BF6"/>
    <w:rsid w:val="00DF7041"/>
    <w:rsid w:val="00E10286"/>
    <w:rsid w:val="00E10CA9"/>
    <w:rsid w:val="00E145D9"/>
    <w:rsid w:val="00E14D28"/>
    <w:rsid w:val="00E41FA5"/>
    <w:rsid w:val="00E50D2B"/>
    <w:rsid w:val="00E5232B"/>
    <w:rsid w:val="00E60184"/>
    <w:rsid w:val="00E77207"/>
    <w:rsid w:val="00E77D13"/>
    <w:rsid w:val="00E808C6"/>
    <w:rsid w:val="00E86B95"/>
    <w:rsid w:val="00E879CA"/>
    <w:rsid w:val="00E970DA"/>
    <w:rsid w:val="00EA20A0"/>
    <w:rsid w:val="00EA32FF"/>
    <w:rsid w:val="00EA4993"/>
    <w:rsid w:val="00EA5EB9"/>
    <w:rsid w:val="00EA7F19"/>
    <w:rsid w:val="00EB636A"/>
    <w:rsid w:val="00EC05C2"/>
    <w:rsid w:val="00ED0F13"/>
    <w:rsid w:val="00ED5A55"/>
    <w:rsid w:val="00EE2556"/>
    <w:rsid w:val="00EE31AD"/>
    <w:rsid w:val="00EE6407"/>
    <w:rsid w:val="00EE7814"/>
    <w:rsid w:val="00F019B4"/>
    <w:rsid w:val="00F0685F"/>
    <w:rsid w:val="00F107D4"/>
    <w:rsid w:val="00F10E98"/>
    <w:rsid w:val="00F10F58"/>
    <w:rsid w:val="00F13F05"/>
    <w:rsid w:val="00F20A57"/>
    <w:rsid w:val="00F22F86"/>
    <w:rsid w:val="00F3652A"/>
    <w:rsid w:val="00F47AD4"/>
    <w:rsid w:val="00F502CF"/>
    <w:rsid w:val="00F5399C"/>
    <w:rsid w:val="00F5696E"/>
    <w:rsid w:val="00F575CC"/>
    <w:rsid w:val="00F57EE5"/>
    <w:rsid w:val="00F637E8"/>
    <w:rsid w:val="00F63A6C"/>
    <w:rsid w:val="00F64F73"/>
    <w:rsid w:val="00F769A8"/>
    <w:rsid w:val="00F80577"/>
    <w:rsid w:val="00F807B8"/>
    <w:rsid w:val="00F80928"/>
    <w:rsid w:val="00F82592"/>
    <w:rsid w:val="00F93F1C"/>
    <w:rsid w:val="00FA01CE"/>
    <w:rsid w:val="00FC43CB"/>
    <w:rsid w:val="00FC7E0C"/>
    <w:rsid w:val="00FD64A8"/>
    <w:rsid w:val="00FE3C7A"/>
    <w:rsid w:val="00FF3146"/>
    <w:rsid w:val="00FF60A4"/>
    <w:rsid w:val="00FF7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CFEA4"/>
  <w15:chartTrackingRefBased/>
  <w15:docId w15:val="{964E7294-7E52-4E6F-B89E-588B43327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74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1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8CEA9CDCE0AC44A9201ECD2542FDCD" ma:contentTypeVersion="4" ma:contentTypeDescription="Create a new document." ma:contentTypeScope="" ma:versionID="23a4b47181929a211f7e7f221676d6be">
  <xsd:schema xmlns:xsd="http://www.w3.org/2001/XMLSchema" xmlns:xs="http://www.w3.org/2001/XMLSchema" xmlns:p="http://schemas.microsoft.com/office/2006/metadata/properties" xmlns:ns2="27cfc478-2ef4-442a-8bab-20aaf0b1c627" targetNamespace="http://schemas.microsoft.com/office/2006/metadata/properties" ma:root="true" ma:fieldsID="fdab9d5864671d0fdd63c17f5de8e4c0" ns2:_="">
    <xsd:import namespace="27cfc478-2ef4-442a-8bab-20aaf0b1c6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fc478-2ef4-442a-8bab-20aaf0b1c6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F6B61D-FBAE-434F-9F36-3A50B131BE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174355-9C60-4816-8E26-9ABEC42E17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fc478-2ef4-442a-8bab-20aaf0b1c6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2B4FA5-0D83-4716-A958-5A1642D02B6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0</Pages>
  <Words>2231</Words>
  <Characters>12719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Basson</dc:creator>
  <cp:keywords/>
  <dc:description/>
  <cp:lastModifiedBy>Leon Du Preez</cp:lastModifiedBy>
  <cp:revision>9</cp:revision>
  <dcterms:created xsi:type="dcterms:W3CDTF">2022-09-22T06:10:00Z</dcterms:created>
  <dcterms:modified xsi:type="dcterms:W3CDTF">2022-11-11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8CEA9CDCE0AC44A9201ECD2542FDCD</vt:lpwstr>
  </property>
  <property fmtid="{D5CDD505-2E9C-101B-9397-08002B2CF9AE}" pid="3" name="GrammarlyDocumentId">
    <vt:lpwstr>4ee895254fab28920292aee2bbef6330e4f473fbacf6b179fc09b6c83ac69309</vt:lpwstr>
  </property>
</Properties>
</file>